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aps/>
          <w:noProof/>
          <w:sz w:val="44"/>
          <w:szCs w:val="44"/>
        </w:rPr>
        <w:id w:val="414904541"/>
        <w:docPartObj>
          <w:docPartGallery w:val="Cover Pages"/>
          <w:docPartUnique/>
        </w:docPartObj>
      </w:sdtPr>
      <w:sdtEndPr>
        <w:rPr>
          <w:caps w:val="0"/>
          <w:noProof w:val="0"/>
          <w:sz w:val="20"/>
          <w:szCs w:val="20"/>
        </w:rPr>
      </w:sdtEndPr>
      <w:sdtContent>
        <w:p w14:paraId="7878D07A" w14:textId="62804DAA" w:rsidR="00363E7B" w:rsidRDefault="00363E7B" w:rsidP="00AD2C06">
          <w:pPr>
            <w:spacing w:before="0" w:after="120"/>
            <w:jc w:val="center"/>
            <w:rPr>
              <w:caps/>
              <w:noProof/>
              <w:sz w:val="44"/>
              <w:szCs w:val="44"/>
            </w:rPr>
          </w:pPr>
          <w:r>
            <w:rPr>
              <w:noProof/>
              <w:sz w:val="44"/>
              <w:szCs w:val="44"/>
            </w:rPr>
            <w:t>FACE Foundation</w:t>
          </w:r>
        </w:p>
        <w:p w14:paraId="357AAE51" w14:textId="711973B5" w:rsidR="00AD2C06" w:rsidRPr="00DD45DA" w:rsidRDefault="00DD45DA" w:rsidP="00AD2C06">
          <w:pPr>
            <w:spacing w:before="0" w:after="120"/>
            <w:jc w:val="center"/>
            <w:rPr>
              <w:sz w:val="36"/>
              <w:szCs w:val="36"/>
            </w:rPr>
          </w:pPr>
          <w:r w:rsidRPr="39DC5EBD">
            <w:rPr>
              <w:sz w:val="36"/>
              <w:szCs w:val="36"/>
            </w:rPr>
            <w:t>Transatlantic Research Partnership</w:t>
          </w:r>
          <w:r w:rsidR="00AD2C06" w:rsidRPr="39DC5EBD">
            <w:rPr>
              <w:sz w:val="36"/>
              <w:szCs w:val="36"/>
            </w:rPr>
            <w:t xml:space="preserve"> - Progress Report Year </w:t>
          </w:r>
          <w:r w:rsidR="229A482F" w:rsidRPr="39DC5EBD">
            <w:rPr>
              <w:sz w:val="36"/>
              <w:szCs w:val="36"/>
            </w:rPr>
            <w:t>1</w:t>
          </w:r>
        </w:p>
        <w:p w14:paraId="3E7E27A7" w14:textId="77777777" w:rsidR="00AD2C06" w:rsidRPr="00D83FB5" w:rsidRDefault="00AD2C06" w:rsidP="00AD2C06">
          <w:pPr>
            <w:spacing w:before="0" w:after="120"/>
            <w:jc w:val="center"/>
          </w:pPr>
          <w:r>
            <w:rPr>
              <w:b/>
              <w:color w:val="FF0000"/>
              <w:u w:val="single"/>
            </w:rPr>
            <w:t>Please share a</w:t>
          </w:r>
          <w:r w:rsidRPr="00A71190">
            <w:rPr>
              <w:b/>
              <w:color w:val="FF0000"/>
              <w:u w:val="single"/>
            </w:rPr>
            <w:t>ny pictures, press articles, publications or supporting documents related to your project</w:t>
          </w:r>
          <w:r>
            <w:rPr>
              <w:b/>
              <w:color w:val="FF0000"/>
              <w:u w:val="single"/>
            </w:rPr>
            <w:t>.</w:t>
          </w:r>
        </w:p>
        <w:tbl>
          <w:tblPr>
            <w:tblStyle w:val="TableGrid"/>
            <w:tblW w:w="0" w:type="auto"/>
            <w:tblInd w:w="-85" w:type="dxa"/>
            <w:tblBorders>
              <w:top w:val="single" w:sz="12" w:space="0" w:color="7F7F7F" w:themeColor="text1" w:themeTint="80"/>
              <w:left w:val="single" w:sz="12" w:space="0" w:color="7F7F7F" w:themeColor="text1" w:themeTint="80"/>
              <w:bottom w:val="single" w:sz="12" w:space="0" w:color="7F7F7F" w:themeColor="text1" w:themeTint="80"/>
              <w:right w:val="single" w:sz="12" w:space="0" w:color="7F7F7F" w:themeColor="text1" w:themeTint="80"/>
              <w:insideH w:val="single" w:sz="4" w:space="0" w:color="BFBFBF" w:themeColor="background1" w:themeShade="BF"/>
              <w:insideV w:val="single" w:sz="4" w:space="0" w:color="BFBFBF" w:themeColor="background1" w:themeShade="BF"/>
            </w:tblBorders>
            <w:tblCellMar>
              <w:top w:w="57" w:type="dxa"/>
              <w:left w:w="57" w:type="dxa"/>
              <w:bottom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2269"/>
            <w:gridCol w:w="8221"/>
          </w:tblGrid>
          <w:tr w:rsidR="00AD2C06" w:rsidRPr="00014975" w14:paraId="1888CC81" w14:textId="77777777" w:rsidTr="70D1A504">
            <w:trPr>
              <w:trHeight w:val="567"/>
            </w:trPr>
            <w:tc>
              <w:tcPr>
                <w:tcW w:w="2269" w:type="dxa"/>
              </w:tcPr>
              <w:p w14:paraId="08C3FD6D" w14:textId="0AB47F21" w:rsidR="00AD2C06" w:rsidRPr="00465E96" w:rsidRDefault="00AD2C06" w:rsidP="00A9694A">
                <w:pPr>
                  <w:pStyle w:val="Heading2"/>
                </w:pPr>
                <w:r>
                  <w:t>Project title</w:t>
                </w:r>
                <w:r w:rsidR="0496F680">
                  <w:t xml:space="preserve"> </w:t>
                </w:r>
                <w:r>
                  <w:t xml:space="preserve">: </w:t>
                </w:r>
              </w:p>
            </w:tc>
            <w:tc>
              <w:tcPr>
                <w:tcW w:w="8221" w:type="dxa"/>
                <w:shd w:val="clear" w:color="auto" w:fill="F2F2F2" w:themeFill="background1" w:themeFillShade="F2"/>
                <w:vAlign w:val="center"/>
              </w:tcPr>
              <w:p w14:paraId="61DDE436" w14:textId="0E96F54B" w:rsidR="00AD2C06" w:rsidRPr="00465E96" w:rsidRDefault="00AD2C06" w:rsidP="1DEFCB00"/>
            </w:tc>
          </w:tr>
          <w:tr w:rsidR="00AD2C06" w:rsidRPr="00014975" w14:paraId="1C90F1F3" w14:textId="77777777" w:rsidTr="70D1A504">
            <w:trPr>
              <w:trHeight w:val="283"/>
            </w:trPr>
            <w:tc>
              <w:tcPr>
                <w:tcW w:w="2269" w:type="dxa"/>
              </w:tcPr>
              <w:p w14:paraId="531A1F05" w14:textId="77777777" w:rsidR="00AD2C06" w:rsidRPr="00465E96" w:rsidRDefault="00AD2C06" w:rsidP="00A9694A">
                <w:pPr>
                  <w:pStyle w:val="Heading2"/>
                </w:pPr>
                <w:r w:rsidRPr="00465E96">
                  <w:t>Year of selection :</w:t>
                </w:r>
              </w:p>
            </w:tc>
            <w:tc>
              <w:tcPr>
                <w:tcW w:w="8221" w:type="dxa"/>
                <w:shd w:val="clear" w:color="auto" w:fill="F2F2F2" w:themeFill="background1" w:themeFillShade="F2"/>
                <w:vAlign w:val="center"/>
              </w:tcPr>
              <w:p w14:paraId="2C24D876" w14:textId="7C444934" w:rsidR="00AD2C06" w:rsidRPr="00465E96" w:rsidRDefault="00AD2C06" w:rsidP="00A9694A"/>
            </w:tc>
          </w:tr>
        </w:tbl>
        <w:p w14:paraId="7F9EAAE6" w14:textId="77777777" w:rsidR="00AD2C06" w:rsidRDefault="00AD2C06" w:rsidP="00AD2C06"/>
        <w:tbl>
          <w:tblPr>
            <w:tblStyle w:val="TableGrid"/>
            <w:tblW w:w="0" w:type="auto"/>
            <w:tblInd w:w="-114" w:type="dxa"/>
            <w:tbl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  <w:insideH w:val="single" w:sz="4" w:space="0" w:color="BFBFBF" w:themeColor="background1" w:themeShade="BF"/>
              <w:insideV w:val="single" w:sz="4" w:space="0" w:color="BFBFBF" w:themeColor="background1" w:themeShade="BF"/>
            </w:tblBorders>
            <w:tblCellMar>
              <w:top w:w="57" w:type="dxa"/>
              <w:left w:w="57" w:type="dxa"/>
              <w:bottom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1753"/>
            <w:gridCol w:w="1753"/>
            <w:gridCol w:w="1753"/>
            <w:gridCol w:w="1753"/>
            <w:gridCol w:w="1753"/>
            <w:gridCol w:w="1754"/>
          </w:tblGrid>
          <w:tr w:rsidR="00AD2C06" w:rsidRPr="00385888" w14:paraId="05730C02" w14:textId="77777777" w:rsidTr="00A9694A">
            <w:trPr>
              <w:trHeight w:val="283"/>
            </w:trPr>
            <w:tc>
              <w:tcPr>
                <w:tcW w:w="3506" w:type="dxa"/>
                <w:gridSpan w:val="2"/>
                <w:tcBorders>
                  <w:top w:val="single" w:sz="12" w:space="0" w:color="7F7F7F" w:themeColor="text1" w:themeTint="80"/>
                  <w:left w:val="single" w:sz="12" w:space="0" w:color="7F7F7F" w:themeColor="text1" w:themeTint="80"/>
                </w:tcBorders>
              </w:tcPr>
              <w:p w14:paraId="050F3F88" w14:textId="77777777" w:rsidR="00AD2C06" w:rsidRPr="00465E96" w:rsidRDefault="00AD2C06" w:rsidP="00A9694A">
                <w:pPr>
                  <w:pStyle w:val="Heading2"/>
                </w:pPr>
                <w:r w:rsidRPr="00465E96">
                  <w:t>American partner :</w:t>
                </w:r>
              </w:p>
            </w:tc>
            <w:tc>
              <w:tcPr>
                <w:tcW w:w="3506" w:type="dxa"/>
                <w:gridSpan w:val="2"/>
                <w:tcBorders>
                  <w:top w:val="single" w:sz="12" w:space="0" w:color="7F7F7F" w:themeColor="text1" w:themeTint="80"/>
                </w:tcBorders>
              </w:tcPr>
              <w:p w14:paraId="3504EF31" w14:textId="77777777" w:rsidR="00AD2C06" w:rsidRPr="00465E96" w:rsidRDefault="00AD2C06" w:rsidP="00A9694A">
                <w:pPr>
                  <w:pStyle w:val="Heading2"/>
                </w:pPr>
                <w:r w:rsidRPr="00465E96">
                  <w:t>French partner :</w:t>
                </w:r>
              </w:p>
            </w:tc>
            <w:tc>
              <w:tcPr>
                <w:tcW w:w="3507" w:type="dxa"/>
                <w:gridSpan w:val="2"/>
                <w:tcBorders>
                  <w:top w:val="single" w:sz="12" w:space="0" w:color="7F7F7F" w:themeColor="text1" w:themeTint="80"/>
                  <w:right w:val="single" w:sz="12" w:space="0" w:color="7F7F7F" w:themeColor="text1" w:themeTint="80"/>
                </w:tcBorders>
              </w:tcPr>
              <w:p w14:paraId="1958F9C7" w14:textId="77777777" w:rsidR="00AD2C06" w:rsidRPr="00465E96" w:rsidRDefault="00AD2C06" w:rsidP="00A9694A">
                <w:pPr>
                  <w:pStyle w:val="Heading2"/>
                </w:pPr>
                <w:r w:rsidRPr="00465E96">
                  <w:t>Additional partner(s) :</w:t>
                </w:r>
              </w:p>
            </w:tc>
          </w:tr>
          <w:tr w:rsidR="00AD2C06" w14:paraId="2756E6E2" w14:textId="77777777" w:rsidTr="00A9694A">
            <w:trPr>
              <w:trHeight w:val="567"/>
            </w:trPr>
            <w:tc>
              <w:tcPr>
                <w:tcW w:w="1753" w:type="dxa"/>
                <w:tcBorders>
                  <w:left w:val="single" w:sz="12" w:space="0" w:color="7F7F7F" w:themeColor="text1" w:themeTint="80"/>
                </w:tcBorders>
                <w:shd w:val="clear" w:color="auto" w:fill="auto"/>
              </w:tcPr>
              <w:p w14:paraId="29A04B7F" w14:textId="77777777" w:rsidR="00AD2C06" w:rsidRDefault="00AD2C06" w:rsidP="00A9694A">
                <w:pPr>
                  <w:pStyle w:val="Heading3"/>
                </w:pPr>
                <w:r>
                  <w:t xml:space="preserve">Institution: </w:t>
                </w:r>
              </w:p>
            </w:tc>
            <w:tc>
              <w:tcPr>
                <w:tcW w:w="1753" w:type="dxa"/>
                <w:shd w:val="clear" w:color="auto" w:fill="F2F2F2" w:themeFill="background1" w:themeFillShade="F2"/>
                <w:vAlign w:val="center"/>
              </w:tcPr>
              <w:p w14:paraId="057D0568" w14:textId="77777777" w:rsidR="00AD2C06" w:rsidRPr="007651E5" w:rsidRDefault="00AD2C06" w:rsidP="00A9694A">
                <w:r w:rsidRPr="007651E5">
                  <w:t>…</w:t>
                </w:r>
              </w:p>
            </w:tc>
            <w:tc>
              <w:tcPr>
                <w:tcW w:w="1753" w:type="dxa"/>
                <w:shd w:val="clear" w:color="auto" w:fill="auto"/>
              </w:tcPr>
              <w:p w14:paraId="28451816" w14:textId="77777777" w:rsidR="00AD2C06" w:rsidRDefault="00AD2C06" w:rsidP="00A9694A">
                <w:pPr>
                  <w:pStyle w:val="Heading3"/>
                </w:pPr>
                <w:r>
                  <w:t>Institution:</w:t>
                </w:r>
              </w:p>
            </w:tc>
            <w:tc>
              <w:tcPr>
                <w:tcW w:w="1753" w:type="dxa"/>
                <w:shd w:val="clear" w:color="auto" w:fill="F2F2F2" w:themeFill="background1" w:themeFillShade="F2"/>
                <w:vAlign w:val="center"/>
              </w:tcPr>
              <w:p w14:paraId="7DB9CB65" w14:textId="77777777" w:rsidR="00AD2C06" w:rsidRPr="007651E5" w:rsidRDefault="00AD2C06" w:rsidP="00A9694A">
                <w:r w:rsidRPr="007651E5">
                  <w:t>…</w:t>
                </w:r>
              </w:p>
            </w:tc>
            <w:tc>
              <w:tcPr>
                <w:tcW w:w="1753" w:type="dxa"/>
                <w:shd w:val="clear" w:color="auto" w:fill="auto"/>
              </w:tcPr>
              <w:p w14:paraId="5BBCE5DD" w14:textId="77777777" w:rsidR="00AD2C06" w:rsidRDefault="00AD2C06" w:rsidP="00A9694A">
                <w:pPr>
                  <w:pStyle w:val="Heading3"/>
                </w:pPr>
                <w:r>
                  <w:t>Institution:</w:t>
                </w:r>
              </w:p>
            </w:tc>
            <w:tc>
              <w:tcPr>
                <w:tcW w:w="1754" w:type="dxa"/>
                <w:tcBorders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  <w:vAlign w:val="center"/>
              </w:tcPr>
              <w:p w14:paraId="78CB3901" w14:textId="77777777" w:rsidR="00AD2C06" w:rsidRPr="007651E5" w:rsidRDefault="00AD2C06" w:rsidP="00A9694A">
                <w:r w:rsidRPr="007651E5">
                  <w:t>…</w:t>
                </w:r>
              </w:p>
            </w:tc>
          </w:tr>
          <w:tr w:rsidR="00AD2C06" w14:paraId="1FBD4EDF" w14:textId="77777777" w:rsidTr="00A9694A">
            <w:trPr>
              <w:trHeight w:val="567"/>
            </w:trPr>
            <w:tc>
              <w:tcPr>
                <w:tcW w:w="1753" w:type="dxa"/>
                <w:tcBorders>
                  <w:left w:val="single" w:sz="12" w:space="0" w:color="7F7F7F" w:themeColor="text1" w:themeTint="80"/>
                  <w:bottom w:val="single" w:sz="12" w:space="0" w:color="7F7F7F" w:themeColor="text1" w:themeTint="80"/>
                </w:tcBorders>
                <w:shd w:val="clear" w:color="auto" w:fill="auto"/>
              </w:tcPr>
              <w:p w14:paraId="4BE427F8" w14:textId="77777777" w:rsidR="00AD2C06" w:rsidRDefault="00AD2C06" w:rsidP="00A9694A">
                <w:pPr>
                  <w:pStyle w:val="Heading3"/>
                </w:pPr>
                <w:r>
                  <w:t>Principal Investigator (name title, phone and e-mail):</w:t>
                </w:r>
              </w:p>
            </w:tc>
            <w:tc>
              <w:tcPr>
                <w:tcW w:w="1753" w:type="dxa"/>
                <w:tcBorders>
                  <w:bottom w:val="single" w:sz="12" w:space="0" w:color="7F7F7F" w:themeColor="text1" w:themeTint="80"/>
                </w:tcBorders>
                <w:shd w:val="clear" w:color="auto" w:fill="F2F2F2" w:themeFill="background1" w:themeFillShade="F2"/>
                <w:vAlign w:val="center"/>
              </w:tcPr>
              <w:p w14:paraId="0ADE33F5" w14:textId="77777777" w:rsidR="00AD2C06" w:rsidRPr="007651E5" w:rsidRDefault="00AD2C06" w:rsidP="00A9694A">
                <w:r w:rsidRPr="007651E5">
                  <w:t>…</w:t>
                </w:r>
              </w:p>
            </w:tc>
            <w:tc>
              <w:tcPr>
                <w:tcW w:w="1753" w:type="dxa"/>
                <w:tcBorders>
                  <w:bottom w:val="single" w:sz="12" w:space="0" w:color="7F7F7F" w:themeColor="text1" w:themeTint="80"/>
                </w:tcBorders>
                <w:shd w:val="clear" w:color="auto" w:fill="auto"/>
              </w:tcPr>
              <w:p w14:paraId="097BEFD6" w14:textId="77777777" w:rsidR="00AD2C06" w:rsidRDefault="00AD2C06" w:rsidP="00A9694A">
                <w:pPr>
                  <w:pStyle w:val="Heading3"/>
                </w:pPr>
                <w:r>
                  <w:t>Principal Investigator (name title, phone and e-mail):</w:t>
                </w:r>
              </w:p>
            </w:tc>
            <w:tc>
              <w:tcPr>
                <w:tcW w:w="1753" w:type="dxa"/>
                <w:tcBorders>
                  <w:bottom w:val="single" w:sz="12" w:space="0" w:color="7F7F7F" w:themeColor="text1" w:themeTint="80"/>
                </w:tcBorders>
                <w:shd w:val="clear" w:color="auto" w:fill="F2F2F2" w:themeFill="background1" w:themeFillShade="F2"/>
                <w:vAlign w:val="center"/>
              </w:tcPr>
              <w:p w14:paraId="72AC9033" w14:textId="77777777" w:rsidR="00AD2C06" w:rsidRPr="007651E5" w:rsidRDefault="00AD2C06" w:rsidP="00A9694A">
                <w:r w:rsidRPr="007651E5">
                  <w:t>…</w:t>
                </w:r>
              </w:p>
            </w:tc>
            <w:tc>
              <w:tcPr>
                <w:tcW w:w="1753" w:type="dxa"/>
                <w:tcBorders>
                  <w:bottom w:val="single" w:sz="12" w:space="0" w:color="7F7F7F" w:themeColor="text1" w:themeTint="80"/>
                </w:tcBorders>
                <w:shd w:val="clear" w:color="auto" w:fill="auto"/>
              </w:tcPr>
              <w:p w14:paraId="6124DBDA" w14:textId="77777777" w:rsidR="00AD2C06" w:rsidRDefault="00AD2C06" w:rsidP="00A9694A">
                <w:pPr>
                  <w:pStyle w:val="Heading3"/>
                </w:pPr>
                <w:r>
                  <w:t>Principal Investigator (name title, phone and e-mail):</w:t>
                </w:r>
              </w:p>
            </w:tc>
            <w:tc>
              <w:tcPr>
                <w:tcW w:w="1754" w:type="dxa"/>
                <w:tcBorders>
                  <w:bottom w:val="single" w:sz="12" w:space="0" w:color="7F7F7F" w:themeColor="text1" w:themeTint="80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  <w:vAlign w:val="center"/>
              </w:tcPr>
              <w:p w14:paraId="5E13269D" w14:textId="77777777" w:rsidR="00AD2C06" w:rsidRPr="007651E5" w:rsidRDefault="00AD2C06" w:rsidP="00A9694A">
                <w:r w:rsidRPr="007651E5">
                  <w:t>…</w:t>
                </w:r>
              </w:p>
            </w:tc>
          </w:tr>
        </w:tbl>
        <w:p w14:paraId="3C8781D3" w14:textId="77777777" w:rsidR="00AD2C06" w:rsidRDefault="00AD2C06" w:rsidP="00AD2C06"/>
        <w:tbl>
          <w:tblPr>
            <w:tblStyle w:val="TableGrid"/>
            <w:tblW w:w="0" w:type="auto"/>
            <w:tblInd w:w="-114" w:type="dxa"/>
            <w:tbl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  <w:insideH w:val="single" w:sz="4" w:space="0" w:color="BFBFBF" w:themeColor="background1" w:themeShade="BF"/>
              <w:insideV w:val="single" w:sz="4" w:space="0" w:color="BFBFBF" w:themeColor="background1" w:themeShade="BF"/>
            </w:tblBorders>
            <w:tblCellMar>
              <w:top w:w="57" w:type="dxa"/>
              <w:left w:w="57" w:type="dxa"/>
              <w:bottom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6350"/>
            <w:gridCol w:w="4169"/>
          </w:tblGrid>
          <w:tr w:rsidR="00AD2C06" w14:paraId="01EAEE23" w14:textId="77777777" w:rsidTr="70D1A504">
            <w:trPr>
              <w:trHeight w:val="567"/>
            </w:trPr>
            <w:tc>
              <w:tcPr>
                <w:tcW w:w="6350" w:type="dxa"/>
                <w:tcBorders>
                  <w:top w:val="single" w:sz="12" w:space="0" w:color="7F7F7F" w:themeColor="text1" w:themeTint="80"/>
                  <w:left w:val="single" w:sz="12" w:space="0" w:color="7F7F7F" w:themeColor="text1" w:themeTint="80"/>
                  <w:bottom w:val="single" w:sz="12" w:space="0" w:color="7F7F7F" w:themeColor="text1" w:themeTint="80"/>
                </w:tcBorders>
              </w:tcPr>
              <w:p w14:paraId="358C5A10" w14:textId="7F742416" w:rsidR="00AD2C06" w:rsidRPr="002A298C" w:rsidRDefault="00AD2C06" w:rsidP="00A9694A">
                <w:pPr>
                  <w:pStyle w:val="Heading2"/>
                  <w:rPr>
                    <w:lang w:val="en-US"/>
                  </w:rPr>
                </w:pPr>
                <w:r w:rsidRPr="70D1A504">
                  <w:rPr>
                    <w:lang w:val="en-US"/>
                  </w:rPr>
                  <w:t>Period covered by this report: (mm/dd/</w:t>
                </w:r>
                <w:r w:rsidR="727B0633" w:rsidRPr="70D1A504">
                  <w:rPr>
                    <w:lang w:val="en-US"/>
                  </w:rPr>
                  <w:t>YY</w:t>
                </w:r>
                <w:r w:rsidRPr="70D1A504">
                  <w:rPr>
                    <w:lang w:val="en-US"/>
                  </w:rPr>
                  <w:t>)</w:t>
                </w:r>
              </w:p>
            </w:tc>
            <w:tc>
              <w:tcPr>
                <w:tcW w:w="4169" w:type="dxa"/>
                <w:tcBorders>
                  <w:top w:val="single" w:sz="12" w:space="0" w:color="7F7F7F" w:themeColor="text1" w:themeTint="80"/>
                  <w:bottom w:val="single" w:sz="12" w:space="0" w:color="7F7F7F" w:themeColor="text1" w:themeTint="80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  <w:vAlign w:val="center"/>
              </w:tcPr>
              <w:p w14:paraId="6467EC8E" w14:textId="43752AD9" w:rsidR="00AD2C06" w:rsidRPr="007651E5" w:rsidRDefault="00AD2C06" w:rsidP="58A20452">
                <w:pPr>
                  <w:rPr>
                    <w:noProof/>
                  </w:rPr>
                </w:pPr>
                <w:r>
                  <w:t xml:space="preserve">From </w:t>
                </w:r>
                <w:r w:rsidR="00DD45DA" w:rsidRPr="58A20452">
                  <w:rPr>
                    <w:highlight w:val="yellow"/>
                  </w:rPr>
                  <w:t>month</w:t>
                </w:r>
                <w:r w:rsidRPr="58A20452">
                  <w:rPr>
                    <w:highlight w:val="yellow"/>
                  </w:rPr>
                  <w:t>/</w:t>
                </w:r>
                <w:r w:rsidR="00DD45DA" w:rsidRPr="58A20452">
                  <w:rPr>
                    <w:highlight w:val="yellow"/>
                  </w:rPr>
                  <w:t>date</w:t>
                </w:r>
                <w:r>
                  <w:t>/</w:t>
                </w:r>
                <w:r w:rsidR="06C9D0F3">
                  <w:t>year</w:t>
                </w:r>
                <w:r>
                  <w:t xml:space="preserve"> to </w:t>
                </w:r>
                <w:r w:rsidR="00DD45DA" w:rsidRPr="58A20452">
                  <w:rPr>
                    <w:highlight w:val="yellow"/>
                  </w:rPr>
                  <w:t>month</w:t>
                </w:r>
                <w:r w:rsidRPr="58A20452">
                  <w:rPr>
                    <w:highlight w:val="yellow"/>
                  </w:rPr>
                  <w:t>/</w:t>
                </w:r>
                <w:r w:rsidR="00DD45DA" w:rsidRPr="58A20452">
                  <w:rPr>
                    <w:highlight w:val="yellow"/>
                  </w:rPr>
                  <w:t>date</w:t>
                </w:r>
                <w:r>
                  <w:t>/</w:t>
                </w:r>
                <w:r w:rsidR="1BF127E2">
                  <w:t>year</w:t>
                </w:r>
              </w:p>
            </w:tc>
          </w:tr>
        </w:tbl>
        <w:p w14:paraId="2CBE736E" w14:textId="723EE5DE" w:rsidR="00AD2C06" w:rsidRDefault="00AD2C06" w:rsidP="00AD2C06"/>
        <w:tbl>
          <w:tblPr>
            <w:tblStyle w:val="TableGrid"/>
            <w:tblW w:w="0" w:type="auto"/>
            <w:tblInd w:w="-85" w:type="dxa"/>
            <w:tbl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  <w:insideH w:val="single" w:sz="8" w:space="0" w:color="BFBFBF" w:themeColor="background1" w:themeShade="BF"/>
              <w:insideV w:val="single" w:sz="8" w:space="0" w:color="BFBFBF" w:themeColor="background1" w:themeShade="BF"/>
            </w:tblBorders>
            <w:tblCellMar>
              <w:top w:w="57" w:type="dxa"/>
              <w:left w:w="57" w:type="dxa"/>
              <w:bottom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10490"/>
          </w:tblGrid>
          <w:tr w:rsidR="00AD2C06" w14:paraId="15D80346" w14:textId="77777777" w:rsidTr="00A9694A">
            <w:trPr>
              <w:trHeight w:val="283"/>
            </w:trPr>
            <w:tc>
              <w:tcPr>
                <w:tcW w:w="10490" w:type="dxa"/>
                <w:tcBorders>
                  <w:top w:val="single" w:sz="12" w:space="0" w:color="7F7F7F" w:themeColor="text1" w:themeTint="80"/>
                  <w:left w:val="single" w:sz="12" w:space="0" w:color="7F7F7F" w:themeColor="text1" w:themeTint="80"/>
                  <w:right w:val="single" w:sz="12" w:space="0" w:color="7F7F7F" w:themeColor="text1" w:themeTint="80"/>
                </w:tcBorders>
              </w:tcPr>
              <w:p w14:paraId="215F1E14" w14:textId="77777777" w:rsidR="00AD2C06" w:rsidRPr="002A5BEC" w:rsidRDefault="00AD2C06" w:rsidP="00A9694A">
                <w:pPr>
                  <w:pStyle w:val="Heading2"/>
                  <w:rPr>
                    <w:noProof/>
                    <w:lang w:val="en-US"/>
                  </w:rPr>
                </w:pPr>
                <w:r w:rsidRPr="002A5BEC">
                  <w:rPr>
                    <w:noProof/>
                    <w:lang w:val="en-US"/>
                  </w:rPr>
                  <w:t>Summary of the project:</w:t>
                </w:r>
              </w:p>
              <w:p w14:paraId="5911AAF3" w14:textId="77777777" w:rsidR="00AD2C06" w:rsidRPr="0095551C" w:rsidRDefault="00AD2C06" w:rsidP="00A9694A">
                <w:pPr>
                  <w:rPr>
                    <w:i/>
                    <w:noProof/>
                  </w:rPr>
                </w:pPr>
                <w:r w:rsidRPr="0095551C">
                  <w:rPr>
                    <w:i/>
                    <w:noProof/>
                  </w:rPr>
                  <w:t>To be used for communication purposes</w:t>
                </w:r>
              </w:p>
            </w:tc>
          </w:tr>
          <w:tr w:rsidR="00AD2C06" w14:paraId="40E3C895" w14:textId="77777777" w:rsidTr="00A9694A">
            <w:trPr>
              <w:trHeight w:val="3912"/>
            </w:trPr>
            <w:tc>
              <w:tcPr>
                <w:tcW w:w="10490" w:type="dxa"/>
                <w:tcBorders>
                  <w:left w:val="single" w:sz="12" w:space="0" w:color="7F7F7F" w:themeColor="text1" w:themeTint="80"/>
                  <w:bottom w:val="single" w:sz="12" w:space="0" w:color="7F7F7F" w:themeColor="text1" w:themeTint="80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1B02437D" w14:textId="77777777" w:rsidR="00AD2C06" w:rsidRPr="00385888" w:rsidRDefault="00AD2C06" w:rsidP="00A9694A">
                <w:pPr>
                  <w:rPr>
                    <w:noProof/>
                  </w:rPr>
                </w:pPr>
              </w:p>
            </w:tc>
          </w:tr>
        </w:tbl>
        <w:p w14:paraId="7D92E27A" w14:textId="77777777" w:rsidR="00AD2C06" w:rsidRDefault="00AD2C06" w:rsidP="00AD2C06">
          <w:pPr>
            <w:spacing w:after="160" w:line="288" w:lineRule="auto"/>
            <w:rPr>
              <w:noProof/>
            </w:rPr>
          </w:pPr>
          <w:r>
            <w:rPr>
              <w:noProof/>
            </w:rPr>
            <w:br w:type="page"/>
          </w:r>
        </w:p>
        <w:sdt>
          <w:sdtPr>
            <w:rPr>
              <w:b/>
              <w:noProof/>
              <w:color w:val="7F7F7F" w:themeColor="text1" w:themeTint="80"/>
              <w:sz w:val="36"/>
              <w:szCs w:val="36"/>
              <w:lang w:val="fr-FR"/>
            </w:rPr>
            <w:id w:val="1390844517"/>
            <w:docPartObj>
              <w:docPartGallery w:val="Table of Contents"/>
              <w:docPartUnique/>
            </w:docPartObj>
          </w:sdtPr>
          <w:sdtEndPr>
            <w:rPr>
              <w:sz w:val="20"/>
              <w:szCs w:val="20"/>
            </w:rPr>
          </w:sdtEndPr>
          <w:sdtContent>
            <w:p w14:paraId="0707672C" w14:textId="2130A12A" w:rsidR="00AD2C06" w:rsidRPr="004E4C5C" w:rsidRDefault="00AD2C06" w:rsidP="00AD2C06">
              <w:pPr>
                <w:spacing w:before="360" w:after="360"/>
                <w:rPr>
                  <w:sz w:val="36"/>
                  <w:szCs w:val="36"/>
                  <w:lang w:val="fr-FR"/>
                </w:rPr>
              </w:pPr>
              <w:r w:rsidRPr="70D1A504">
                <w:rPr>
                  <w:sz w:val="36"/>
                  <w:szCs w:val="36"/>
                  <w:lang w:val="fr-FR"/>
                </w:rPr>
                <w:t xml:space="preserve">Table of </w:t>
              </w:r>
              <w:r w:rsidR="43375CE4" w:rsidRPr="70D1A504">
                <w:rPr>
                  <w:sz w:val="36"/>
                  <w:szCs w:val="36"/>
                  <w:lang w:val="fr-FR"/>
                </w:rPr>
                <w:t>C</w:t>
              </w:r>
              <w:r w:rsidRPr="70D1A504">
                <w:rPr>
                  <w:sz w:val="36"/>
                  <w:szCs w:val="36"/>
                  <w:lang w:val="fr-FR"/>
                </w:rPr>
                <w:t>ontent</w:t>
              </w:r>
            </w:p>
            <w:p w14:paraId="420DB869" w14:textId="0CB746B9" w:rsidR="00AD2C06" w:rsidRPr="009927D3" w:rsidRDefault="00AD2C06" w:rsidP="00AD2C06">
              <w:pPr>
                <w:pStyle w:val="TOC1"/>
                <w:rPr>
                  <w:lang w:val="fr-FR"/>
                </w:rPr>
              </w:pPr>
              <w:r w:rsidRPr="009927D3">
                <w:t>Accomplishments</w:t>
              </w:r>
            </w:p>
            <w:p w14:paraId="23685B2E" w14:textId="02B8F5B8" w:rsidR="00AD2C06" w:rsidRPr="00457171" w:rsidRDefault="00AD2C06" w:rsidP="00AD2C06">
              <w:pPr>
                <w:pStyle w:val="TOC2"/>
                <w:spacing w:after="0"/>
                <w:ind w:left="216"/>
              </w:pPr>
              <w:r w:rsidRPr="00457171">
                <w:t>I.1. M</w:t>
              </w:r>
              <w:r>
                <w:t>ain accomplishments / milestones</w:t>
              </w:r>
            </w:p>
            <w:p w14:paraId="757EAEAD" w14:textId="4B331BA9" w:rsidR="00AD2C06" w:rsidRPr="002A5BEC" w:rsidRDefault="00AD2C06" w:rsidP="00AD2C06">
              <w:pPr>
                <w:pStyle w:val="TOC2"/>
                <w:spacing w:after="0"/>
                <w:ind w:left="216"/>
              </w:pPr>
              <w:r w:rsidRPr="002A5BEC">
                <w:t xml:space="preserve">I.2. </w:t>
              </w:r>
              <w:r>
                <w:t>Activities</w:t>
              </w:r>
            </w:p>
            <w:p w14:paraId="1800212E" w14:textId="109BFC84" w:rsidR="00AD2C06" w:rsidRPr="002A5BEC" w:rsidRDefault="00AD2C06" w:rsidP="00AD2C06">
              <w:pPr>
                <w:pStyle w:val="TOC2"/>
                <w:spacing w:after="0"/>
                <w:ind w:left="216"/>
              </w:pPr>
              <w:r w:rsidRPr="002A5BEC">
                <w:t>I.3. Educational and training aspects</w:t>
              </w:r>
            </w:p>
            <w:p w14:paraId="58059EC7" w14:textId="77777777" w:rsidR="00AD2C06" w:rsidRPr="002A5BEC" w:rsidRDefault="00AD2C06" w:rsidP="00AD2C06"/>
            <w:p w14:paraId="6AA9138E" w14:textId="2D16A2D0" w:rsidR="00AD2C06" w:rsidRPr="00457171" w:rsidRDefault="00AD2C06" w:rsidP="00AD2C06">
              <w:pPr>
                <w:pStyle w:val="TOC1"/>
              </w:pPr>
              <w:r>
                <w:t xml:space="preserve">Project </w:t>
              </w:r>
              <w:r w:rsidR="0A795AC2">
                <w:t>B</w:t>
              </w:r>
              <w:r>
                <w:t xml:space="preserve">eneficiaries </w:t>
              </w:r>
              <w:r w:rsidR="00363E7B">
                <w:t>&amp;</w:t>
              </w:r>
              <w:r>
                <w:t xml:space="preserve"> Mobility</w:t>
              </w:r>
            </w:p>
            <w:p w14:paraId="7F846679" w14:textId="3A27D1F8" w:rsidR="00AD2C06" w:rsidRDefault="00AD2C06" w:rsidP="48D556EE">
              <w:pPr>
                <w:pStyle w:val="TOC2"/>
                <w:spacing w:after="0"/>
                <w:ind w:left="216"/>
              </w:pPr>
              <w:r>
                <w:t xml:space="preserve">II.1. </w:t>
              </w:r>
              <w:r w:rsidR="003B481C">
                <w:t>Information</w:t>
              </w:r>
              <w:r>
                <w:t xml:space="preserve"> on mobility for each partner</w:t>
              </w:r>
            </w:p>
            <w:p w14:paraId="73601190" w14:textId="2C01E156" w:rsidR="00AD2C06" w:rsidRDefault="00AD2C06" w:rsidP="00AD2C06">
              <w:pPr>
                <w:pStyle w:val="TOC2"/>
                <w:spacing w:after="0"/>
                <w:ind w:left="216"/>
              </w:pPr>
              <w:r>
                <w:t>II.2. Number of students and faculty members who benefited from the project</w:t>
              </w:r>
            </w:p>
            <w:p w14:paraId="4A551A1E" w14:textId="011D3A94" w:rsidR="00AD2C06" w:rsidRDefault="00091AF7" w:rsidP="00AD2C06">
              <w:r>
                <w:t xml:space="preserve">    II</w:t>
              </w:r>
              <w:r w:rsidR="00916C22">
                <w:t>.3. Expenses 1</w:t>
              </w:r>
              <w:r w:rsidR="00916C22" w:rsidRPr="00916C22">
                <w:rPr>
                  <w:vertAlign w:val="superscript"/>
                </w:rPr>
                <w:t>st</w:t>
              </w:r>
              <w:r w:rsidR="00916C22">
                <w:t xml:space="preserve"> Year  </w:t>
              </w:r>
            </w:p>
            <w:p w14:paraId="455F9E06" w14:textId="77777777" w:rsidR="00E25418" w:rsidRPr="008061E0" w:rsidRDefault="00E25418" w:rsidP="00AD2C06"/>
            <w:p w14:paraId="14CA342E" w14:textId="06D0DA88" w:rsidR="6F7F84EF" w:rsidRDefault="00AD2C06" w:rsidP="3DE1AC98">
              <w:pPr>
                <w:pStyle w:val="TOC1"/>
              </w:pPr>
              <w:r>
                <w:t xml:space="preserve">Next </w:t>
              </w:r>
              <w:r w:rsidR="1D14C0EE">
                <w:t>S</w:t>
              </w:r>
              <w:r>
                <w:t>teps</w:t>
              </w:r>
            </w:p>
            <w:p w14:paraId="3A72762B" w14:textId="40D088DB" w:rsidR="6F7F84EF" w:rsidRDefault="6F7F84EF" w:rsidP="3DE1AC98"/>
            <w:p w14:paraId="0E477A82" w14:textId="330DA108" w:rsidR="6F7F84EF" w:rsidRDefault="48AAE2EA" w:rsidP="70D1A504">
              <w:pPr>
                <w:pStyle w:val="TOC1"/>
                <w:rPr>
                  <w:rFonts w:eastAsiaTheme="minorEastAsia"/>
                </w:rPr>
              </w:pPr>
              <w:r w:rsidRPr="70D1A504">
                <w:rPr>
                  <w:rFonts w:eastAsiaTheme="minorEastAsia"/>
                </w:rPr>
                <w:t xml:space="preserve">Work </w:t>
              </w:r>
              <w:r w:rsidR="6458DADC" w:rsidRPr="70D1A504">
                <w:rPr>
                  <w:rFonts w:eastAsiaTheme="minorEastAsia"/>
                </w:rPr>
                <w:t>P</w:t>
              </w:r>
              <w:r w:rsidRPr="70D1A504">
                <w:rPr>
                  <w:rFonts w:eastAsiaTheme="minorEastAsia"/>
                </w:rPr>
                <w:t xml:space="preserve">lan for </w:t>
              </w:r>
              <w:r w:rsidR="160F6D33" w:rsidRPr="70D1A504">
                <w:rPr>
                  <w:rFonts w:eastAsiaTheme="minorEastAsia"/>
                </w:rPr>
                <w:t>Y</w:t>
              </w:r>
              <w:r w:rsidRPr="70D1A504">
                <w:rPr>
                  <w:rFonts w:eastAsiaTheme="minorEastAsia"/>
                </w:rPr>
                <w:t>ear 2</w:t>
              </w:r>
            </w:p>
            <w:p w14:paraId="7350C128" w14:textId="49EAE6FC" w:rsidR="00AD2C06" w:rsidRDefault="00AD2C06" w:rsidP="48D556EE"/>
            <w:p w14:paraId="7AF3E4A8" w14:textId="77777777" w:rsidR="00AD2C06" w:rsidRDefault="00000000" w:rsidP="48D556EE">
              <w:pPr>
                <w:pStyle w:val="TOC1"/>
                <w:numPr>
                  <w:ilvl w:val="0"/>
                  <w:numId w:val="0"/>
                </w:numPr>
              </w:pPr>
            </w:p>
          </w:sdtContent>
        </w:sdt>
        <w:p w14:paraId="0EFDC728" w14:textId="77777777" w:rsidR="00916C22" w:rsidRDefault="00916C22">
          <w:pPr>
            <w:spacing w:before="0" w:after="160" w:line="259" w:lineRule="auto"/>
            <w:rPr>
              <w:sz w:val="36"/>
              <w:szCs w:val="36"/>
            </w:rPr>
          </w:pPr>
          <w:r>
            <w:br w:type="page"/>
          </w:r>
        </w:p>
        <w:p w14:paraId="13319BE7" w14:textId="53AC2B16" w:rsidR="00AD2C06" w:rsidRPr="004E4C5C" w:rsidRDefault="00AD2C06" w:rsidP="00AD2C06">
          <w:pPr>
            <w:pStyle w:val="Heading1"/>
            <w:ind w:left="924" w:hanging="357"/>
          </w:pPr>
          <w:r w:rsidRPr="004E4C5C">
            <w:lastRenderedPageBreak/>
            <w:t>Accomplishments</w:t>
          </w:r>
        </w:p>
        <w:tbl>
          <w:tblPr>
            <w:tblStyle w:val="TableGrid"/>
            <w:tblW w:w="0" w:type="auto"/>
            <w:tblInd w:w="-114" w:type="dxa"/>
            <w:tbl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  <w:insideH w:val="single" w:sz="4" w:space="0" w:color="BFBFBF" w:themeColor="background1" w:themeShade="BF"/>
              <w:insideV w:val="single" w:sz="4" w:space="0" w:color="BFBFBF" w:themeColor="background1" w:themeShade="BF"/>
            </w:tblBorders>
            <w:tblCellMar>
              <w:top w:w="57" w:type="dxa"/>
              <w:left w:w="57" w:type="dxa"/>
              <w:bottom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10519"/>
          </w:tblGrid>
          <w:tr w:rsidR="00AD2C06" w14:paraId="57D692CF" w14:textId="77777777" w:rsidTr="00A9694A">
            <w:trPr>
              <w:trHeight w:val="129"/>
            </w:trPr>
            <w:tc>
              <w:tcPr>
                <w:tcW w:w="10519" w:type="dxa"/>
                <w:tcBorders>
                  <w:top w:val="single" w:sz="12" w:space="0" w:color="7F7F7F" w:themeColor="text1" w:themeTint="80"/>
                  <w:left w:val="single" w:sz="12" w:space="0" w:color="7F7F7F" w:themeColor="text1" w:themeTint="80"/>
                  <w:bottom w:val="single" w:sz="8" w:space="0" w:color="BFBFBF" w:themeColor="background1" w:themeShade="BF"/>
                  <w:right w:val="single" w:sz="12" w:space="0" w:color="7F7F7F" w:themeColor="text1" w:themeTint="80"/>
                </w:tcBorders>
              </w:tcPr>
              <w:p w14:paraId="7136A14A" w14:textId="77777777" w:rsidR="00AD2C06" w:rsidRPr="00AE6554" w:rsidRDefault="00AD2C06" w:rsidP="00A9694A">
                <w:pPr>
                  <w:rPr>
                    <w:i/>
                    <w:noProof/>
                    <w:sz w:val="18"/>
                    <w:szCs w:val="18"/>
                  </w:rPr>
                </w:pPr>
                <w:r w:rsidRPr="003421C1">
                  <w:rPr>
                    <w:b/>
                  </w:rPr>
                  <w:t xml:space="preserve">I.1. </w:t>
                </w:r>
                <w:r>
                  <w:rPr>
                    <w:b/>
                  </w:rPr>
                  <w:t>List the main accomplishments / milestones towards each goal and objective of the project in terms of research and scientific aspects? Explain major findings.</w:t>
                </w:r>
              </w:p>
            </w:tc>
          </w:tr>
          <w:tr w:rsidR="00AD2C06" w:rsidRPr="000C10E2" w14:paraId="5065C7BF" w14:textId="77777777" w:rsidTr="0097770B">
            <w:trPr>
              <w:trHeight w:val="1988"/>
            </w:trPr>
            <w:tc>
              <w:tcPr>
                <w:tcW w:w="10519" w:type="dxa"/>
                <w:tcBorders>
                  <w:top w:val="single" w:sz="8" w:space="0" w:color="BFBFBF" w:themeColor="background1" w:themeShade="BF"/>
                  <w:left w:val="single" w:sz="12" w:space="0" w:color="7F7F7F" w:themeColor="text1" w:themeTint="80"/>
                  <w:bottom w:val="single" w:sz="12" w:space="0" w:color="7F7F7F" w:themeColor="text1" w:themeTint="80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5DCB0403" w14:textId="77777777" w:rsidR="00AD2C06" w:rsidRPr="00D23F73" w:rsidRDefault="00AD2C06" w:rsidP="00A9694A"/>
            </w:tc>
          </w:tr>
          <w:tr w:rsidR="00AD2C06" w14:paraId="5FC261CA" w14:textId="77777777" w:rsidTr="00A9694A">
            <w:trPr>
              <w:cantSplit/>
              <w:trHeight w:val="129"/>
            </w:trPr>
            <w:tc>
              <w:tcPr>
                <w:tcW w:w="10519" w:type="dxa"/>
                <w:tcBorders>
                  <w:top w:val="single" w:sz="12" w:space="0" w:color="7F7F7F" w:themeColor="text1" w:themeTint="80"/>
                  <w:left w:val="single" w:sz="12" w:space="0" w:color="7F7F7F" w:themeColor="text1" w:themeTint="80"/>
                  <w:bottom w:val="single" w:sz="8" w:space="0" w:color="BFBFBF" w:themeColor="background1" w:themeShade="BF"/>
                  <w:right w:val="single" w:sz="12" w:space="0" w:color="7F7F7F" w:themeColor="text1" w:themeTint="80"/>
                </w:tcBorders>
              </w:tcPr>
              <w:p w14:paraId="6BACD05D" w14:textId="77777777" w:rsidR="00AD2C06" w:rsidRPr="004853A2" w:rsidRDefault="00AD2C06" w:rsidP="00A9694A">
                <w:pPr>
                  <w:rPr>
                    <w:b/>
                  </w:rPr>
                </w:pPr>
                <w:r w:rsidRPr="003421C1">
                  <w:rPr>
                    <w:b/>
                  </w:rPr>
                  <w:t xml:space="preserve">I.2. </w:t>
                </w:r>
                <w:r>
                  <w:rPr>
                    <w:b/>
                  </w:rPr>
                  <w:t>List the activities accomplished to reach each objective and key outcomes (p</w:t>
                </w:r>
                <w:r w:rsidRPr="004853A2">
                  <w:rPr>
                    <w:b/>
                  </w:rPr>
                  <w:t>ublications, conference papers, and presentations</w:t>
                </w:r>
                <w:r>
                  <w:rPr>
                    <w:b/>
                  </w:rPr>
                  <w:t>; w</w:t>
                </w:r>
                <w:r w:rsidRPr="004853A2">
                  <w:rPr>
                    <w:b/>
                  </w:rPr>
                  <w:t>eb site(s)</w:t>
                </w:r>
                <w:r>
                  <w:rPr>
                    <w:b/>
                  </w:rPr>
                  <w:t>; n</w:t>
                </w:r>
                <w:r w:rsidRPr="004853A2">
                  <w:rPr>
                    <w:b/>
                  </w:rPr>
                  <w:t>etworks and collaborations</w:t>
                </w:r>
                <w:r>
                  <w:rPr>
                    <w:b/>
                  </w:rPr>
                  <w:t>; t</w:t>
                </w:r>
                <w:r w:rsidRPr="004853A2">
                  <w:rPr>
                    <w:b/>
                  </w:rPr>
                  <w:t>echnologies or techniques</w:t>
                </w:r>
                <w:r>
                  <w:rPr>
                    <w:b/>
                  </w:rPr>
                  <w:t>; i</w:t>
                </w:r>
                <w:r w:rsidRPr="004853A2">
                  <w:rPr>
                    <w:b/>
                  </w:rPr>
                  <w:t>nventions, patent applications, and/or licenses</w:t>
                </w:r>
                <w:r>
                  <w:rPr>
                    <w:b/>
                  </w:rPr>
                  <w:t>; o</w:t>
                </w:r>
                <w:r w:rsidRPr="004853A2">
                  <w:rPr>
                    <w:b/>
                  </w:rPr>
                  <w:t>ther products/outcomes</w:t>
                </w:r>
                <w:r>
                  <w:rPr>
                    <w:b/>
                  </w:rPr>
                  <w:t>).</w:t>
                </w:r>
              </w:p>
            </w:tc>
          </w:tr>
          <w:tr w:rsidR="00AD2C06" w14:paraId="73F32194" w14:textId="77777777" w:rsidTr="0097770B">
            <w:trPr>
              <w:cantSplit/>
              <w:trHeight w:val="3392"/>
            </w:trPr>
            <w:tc>
              <w:tcPr>
                <w:tcW w:w="10519" w:type="dxa"/>
                <w:tcBorders>
                  <w:top w:val="single" w:sz="8" w:space="0" w:color="BFBFBF" w:themeColor="background1" w:themeShade="BF"/>
                  <w:left w:val="single" w:sz="12" w:space="0" w:color="7F7F7F" w:themeColor="text1" w:themeTint="80"/>
                  <w:bottom w:val="single" w:sz="12" w:space="0" w:color="7F7F7F" w:themeColor="text1" w:themeTint="80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3F2E72B3" w14:textId="77777777" w:rsidR="00AD2C06" w:rsidRDefault="00AD2C06" w:rsidP="00A9694A"/>
            </w:tc>
          </w:tr>
        </w:tbl>
        <w:p w14:paraId="515C21D3" w14:textId="77777777" w:rsidR="00AD2C06" w:rsidRDefault="00AD2C06" w:rsidP="00AD2C06"/>
        <w:tbl>
          <w:tblPr>
            <w:tblStyle w:val="TableGrid"/>
            <w:tblW w:w="10519" w:type="dxa"/>
            <w:tblInd w:w="-114" w:type="dxa"/>
            <w:tbl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  <w:insideH w:val="single" w:sz="4" w:space="0" w:color="BFBFBF" w:themeColor="background1" w:themeShade="BF"/>
              <w:insideV w:val="single" w:sz="4" w:space="0" w:color="BFBFBF" w:themeColor="background1" w:themeShade="BF"/>
            </w:tblBorders>
            <w:tblCellMar>
              <w:top w:w="57" w:type="dxa"/>
              <w:left w:w="57" w:type="dxa"/>
              <w:bottom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10519"/>
          </w:tblGrid>
          <w:tr w:rsidR="00AD2C06" w14:paraId="54DC0399" w14:textId="77777777" w:rsidTr="00A9694A">
            <w:trPr>
              <w:trHeight w:val="129"/>
            </w:trPr>
            <w:tc>
              <w:tcPr>
                <w:tcW w:w="10519" w:type="dxa"/>
                <w:tcBorders>
                  <w:top w:val="single" w:sz="12" w:space="0" w:color="7F7F7F" w:themeColor="text1" w:themeTint="80"/>
                  <w:left w:val="single" w:sz="12" w:space="0" w:color="7F7F7F" w:themeColor="text1" w:themeTint="80"/>
                  <w:bottom w:val="single" w:sz="8" w:space="0" w:color="BFBFBF" w:themeColor="background1" w:themeShade="BF"/>
                  <w:right w:val="single" w:sz="12" w:space="0" w:color="7F7F7F" w:themeColor="text1" w:themeTint="80"/>
                </w:tcBorders>
              </w:tcPr>
              <w:p w14:paraId="568A8D9E" w14:textId="77777777" w:rsidR="00AD2C06" w:rsidRPr="003421C1" w:rsidRDefault="00AD2C06" w:rsidP="00A9694A">
                <w:pPr>
                  <w:rPr>
                    <w:b/>
                  </w:rPr>
                </w:pPr>
                <w:r>
                  <w:rPr>
                    <w:b/>
                  </w:rPr>
                  <w:t>I.3</w:t>
                </w:r>
                <w:r w:rsidRPr="003421C1">
                  <w:rPr>
                    <w:b/>
                  </w:rPr>
                  <w:t>. What are the educational and training aspects of the project? What opportunities for training and development has the project provided?</w:t>
                </w:r>
              </w:p>
              <w:p w14:paraId="1C67CACE" w14:textId="77777777" w:rsidR="00AD2C06" w:rsidRPr="003F052D" w:rsidRDefault="00AD2C06" w:rsidP="00A9694A">
                <w:pPr>
                  <w:rPr>
                    <w:i/>
                    <w:noProof/>
                    <w:sz w:val="18"/>
                    <w:szCs w:val="18"/>
                  </w:rPr>
                </w:pPr>
                <w:r w:rsidRPr="003F052D">
                  <w:rPr>
                    <w:i/>
                    <w:noProof/>
                    <w:sz w:val="18"/>
                    <w:szCs w:val="18"/>
                  </w:rPr>
                  <w:t xml:space="preserve">Describe opportunities for </w:t>
                </w:r>
                <w:r>
                  <w:rPr>
                    <w:i/>
                    <w:noProof/>
                    <w:sz w:val="18"/>
                    <w:szCs w:val="18"/>
                  </w:rPr>
                  <w:t xml:space="preserve">educational and </w:t>
                </w:r>
                <w:r w:rsidRPr="003F052D">
                  <w:rPr>
                    <w:i/>
                    <w:noProof/>
                    <w:sz w:val="18"/>
                    <w:szCs w:val="18"/>
                  </w:rPr>
                  <w:t xml:space="preserve">training </w:t>
                </w:r>
                <w:r>
                  <w:rPr>
                    <w:i/>
                    <w:noProof/>
                    <w:sz w:val="18"/>
                    <w:szCs w:val="18"/>
                  </w:rPr>
                  <w:t xml:space="preserve">provided to anyone who </w:t>
                </w:r>
                <w:r w:rsidRPr="003F052D">
                  <w:rPr>
                    <w:i/>
                    <w:noProof/>
                    <w:sz w:val="18"/>
                    <w:szCs w:val="18"/>
                  </w:rPr>
                  <w:t>worked on the project or anyone who was involved in the acti</w:t>
                </w:r>
                <w:r>
                  <w:rPr>
                    <w:i/>
                    <w:noProof/>
                    <w:sz w:val="18"/>
                    <w:szCs w:val="18"/>
                  </w:rPr>
                  <w:t xml:space="preserve">vities supported by the project </w:t>
                </w:r>
                <w:r w:rsidRPr="003F052D">
                  <w:rPr>
                    <w:i/>
                    <w:noProof/>
                    <w:sz w:val="18"/>
                    <w:szCs w:val="18"/>
                  </w:rPr>
                  <w:t>(e.g., undergraduate or graduate students, post-doctoral fellows, c</w:t>
                </w:r>
                <w:r>
                  <w:rPr>
                    <w:i/>
                    <w:noProof/>
                    <w:sz w:val="18"/>
                    <w:szCs w:val="18"/>
                  </w:rPr>
                  <w:t>ollege faculty).</w:t>
                </w:r>
              </w:p>
            </w:tc>
          </w:tr>
          <w:tr w:rsidR="00AD2C06" w14:paraId="11B2D162" w14:textId="77777777" w:rsidTr="0097770B">
            <w:trPr>
              <w:trHeight w:val="3068"/>
            </w:trPr>
            <w:tc>
              <w:tcPr>
                <w:tcW w:w="10519" w:type="dxa"/>
                <w:tcBorders>
                  <w:top w:val="single" w:sz="8" w:space="0" w:color="BFBFBF" w:themeColor="background1" w:themeShade="BF"/>
                  <w:left w:val="single" w:sz="12" w:space="0" w:color="7F7F7F" w:themeColor="text1" w:themeTint="80"/>
                  <w:bottom w:val="single" w:sz="12" w:space="0" w:color="7F7F7F" w:themeColor="text1" w:themeTint="80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1782D85B" w14:textId="77777777" w:rsidR="00AD2C06" w:rsidRDefault="00AD2C06" w:rsidP="00A9694A"/>
            </w:tc>
          </w:tr>
        </w:tbl>
        <w:p w14:paraId="14176A88" w14:textId="77777777" w:rsidR="00AD2C06" w:rsidRDefault="00AD2C06" w:rsidP="00AD2C06"/>
        <w:p w14:paraId="454D654B" w14:textId="2EC82AC4" w:rsidR="70D1A504" w:rsidRDefault="70D1A504" w:rsidP="70D1A504"/>
        <w:p w14:paraId="615E9349" w14:textId="7B6B58C7" w:rsidR="00AD2C06" w:rsidRDefault="00AD2C06" w:rsidP="00AD2C06">
          <w:pPr>
            <w:pStyle w:val="Heading1"/>
            <w:ind w:left="924" w:hanging="357"/>
          </w:pPr>
          <w:r>
            <w:lastRenderedPageBreak/>
            <w:t xml:space="preserve">Project </w:t>
          </w:r>
          <w:r w:rsidR="16AF8680">
            <w:t>B</w:t>
          </w:r>
          <w:r>
            <w:t xml:space="preserve">eneficiaries </w:t>
          </w:r>
          <w:r w:rsidR="00363E7B">
            <w:t>&amp;</w:t>
          </w:r>
          <w:r>
            <w:t xml:space="preserve"> Mobility</w:t>
          </w:r>
        </w:p>
        <w:p w14:paraId="185FE757" w14:textId="2044C8A2" w:rsidR="48D556EE" w:rsidRDefault="48D556EE" w:rsidP="48D556EE"/>
        <w:tbl>
          <w:tblPr>
            <w:tblStyle w:val="TableGrid"/>
            <w:tblW w:w="0" w:type="auto"/>
            <w:tbl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  <w:insideH w:val="single" w:sz="8" w:space="0" w:color="BFBFBF" w:themeColor="background1" w:themeShade="BF"/>
              <w:insideV w:val="single" w:sz="8" w:space="0" w:color="BFBFBF" w:themeColor="background1" w:themeShade="BF"/>
            </w:tblBorders>
            <w:tblLook w:val="04A0" w:firstRow="1" w:lastRow="0" w:firstColumn="1" w:lastColumn="0" w:noHBand="0" w:noVBand="1"/>
          </w:tblPr>
          <w:tblGrid>
            <w:gridCol w:w="1140"/>
            <w:gridCol w:w="1342"/>
            <w:gridCol w:w="1583"/>
            <w:gridCol w:w="1391"/>
            <w:gridCol w:w="1080"/>
            <w:gridCol w:w="2083"/>
            <w:gridCol w:w="1889"/>
          </w:tblGrid>
          <w:tr w:rsidR="48D556EE" w14:paraId="068D9F8C" w14:textId="77777777" w:rsidTr="70D1A504">
            <w:trPr>
              <w:trHeight w:val="567"/>
            </w:trPr>
            <w:tc>
              <w:tcPr>
                <w:tcW w:w="10508" w:type="dxa"/>
                <w:gridSpan w:val="7"/>
                <w:tcBorders>
                  <w:top w:val="single" w:sz="12" w:space="0" w:color="7F7F7F" w:themeColor="text1" w:themeTint="80"/>
                  <w:left w:val="single" w:sz="12" w:space="0" w:color="7F7F7F" w:themeColor="text1" w:themeTint="80"/>
                  <w:right w:val="single" w:sz="12" w:space="0" w:color="7F7F7F" w:themeColor="text1" w:themeTint="80"/>
                </w:tcBorders>
                <w:vAlign w:val="center"/>
              </w:tcPr>
              <w:p w14:paraId="03318D07" w14:textId="63BABD40" w:rsidR="00AD2C06" w:rsidRDefault="00AD2C06" w:rsidP="48D556EE">
                <w:pPr>
                  <w:pStyle w:val="Heading2"/>
                  <w:rPr>
                    <w:lang w:val="en-US"/>
                  </w:rPr>
                </w:pPr>
                <w:r w:rsidRPr="70D1A504">
                  <w:rPr>
                    <w:lang w:val="en-US"/>
                  </w:rPr>
                  <w:t xml:space="preserve">II.1. </w:t>
                </w:r>
                <w:r w:rsidR="003B481C" w:rsidRPr="70D1A504">
                  <w:rPr>
                    <w:lang w:val="en-US"/>
                  </w:rPr>
                  <w:t>INFORMATION</w:t>
                </w:r>
                <w:r w:rsidRPr="70D1A504">
                  <w:rPr>
                    <w:lang w:val="en-US"/>
                  </w:rPr>
                  <w:t xml:space="preserve"> oN mobility for each partner</w:t>
                </w:r>
              </w:p>
            </w:tc>
          </w:tr>
          <w:tr w:rsidR="48D556EE" w14:paraId="1420B39D" w14:textId="77777777" w:rsidTr="70D1A504">
            <w:trPr>
              <w:trHeight w:val="1321"/>
            </w:trPr>
            <w:tc>
              <w:tcPr>
                <w:tcW w:w="1140" w:type="dxa"/>
                <w:tcBorders>
                  <w:left w:val="single" w:sz="12" w:space="0" w:color="7F7F7F" w:themeColor="text1" w:themeTint="80"/>
                </w:tcBorders>
                <w:vAlign w:val="center"/>
              </w:tcPr>
              <w:p w14:paraId="166831C8" w14:textId="77777777" w:rsidR="48D556EE" w:rsidRDefault="48D556EE"/>
            </w:tc>
            <w:tc>
              <w:tcPr>
                <w:tcW w:w="1342" w:type="dxa"/>
                <w:vAlign w:val="center"/>
              </w:tcPr>
              <w:p w14:paraId="6ABE69DC" w14:textId="77777777" w:rsidR="00AD2C06" w:rsidRDefault="00AD2C06" w:rsidP="48D556EE">
                <w:pPr>
                  <w:jc w:val="center"/>
                </w:pPr>
                <w:r>
                  <w:t>Name</w:t>
                </w:r>
              </w:p>
            </w:tc>
            <w:tc>
              <w:tcPr>
                <w:tcW w:w="1583" w:type="dxa"/>
                <w:vAlign w:val="center"/>
              </w:tcPr>
              <w:p w14:paraId="0ABBA642" w14:textId="63F3ECA9" w:rsidR="00AD2C06" w:rsidRDefault="00AD2C06" w:rsidP="48D556EE">
                <w:pPr>
                  <w:jc w:val="center"/>
                </w:pPr>
                <w:r>
                  <w:t xml:space="preserve">Status </w:t>
                </w:r>
              </w:p>
            </w:tc>
            <w:tc>
              <w:tcPr>
                <w:tcW w:w="1391" w:type="dxa"/>
                <w:vAlign w:val="center"/>
              </w:tcPr>
              <w:p w14:paraId="4A479D3F" w14:textId="77777777" w:rsidR="00AD2C06" w:rsidRDefault="00AD2C06" w:rsidP="48D556EE">
                <w:pPr>
                  <w:jc w:val="center"/>
                </w:pPr>
                <w:r>
                  <w:t>Travel to</w:t>
                </w:r>
              </w:p>
            </w:tc>
            <w:tc>
              <w:tcPr>
                <w:tcW w:w="1080" w:type="dxa"/>
                <w:vAlign w:val="center"/>
              </w:tcPr>
              <w:p w14:paraId="46B30D53" w14:textId="77777777" w:rsidR="00AD2C06" w:rsidRDefault="00AD2C06" w:rsidP="48D556EE">
                <w:pPr>
                  <w:jc w:val="center"/>
                </w:pPr>
                <w:r>
                  <w:t>Duration (days)</w:t>
                </w:r>
              </w:p>
            </w:tc>
            <w:tc>
              <w:tcPr>
                <w:tcW w:w="2083" w:type="dxa"/>
                <w:tcBorders>
                  <w:bottom w:val="single" w:sz="8" w:space="0" w:color="BFBFBF" w:themeColor="background1" w:themeShade="BF"/>
                  <w:right w:val="single" w:sz="4" w:space="0" w:color="auto"/>
                </w:tcBorders>
                <w:vAlign w:val="center"/>
              </w:tcPr>
              <w:p w14:paraId="1F8D34F2" w14:textId="77777777" w:rsidR="00AD2C06" w:rsidRDefault="00AD2C06" w:rsidP="48D556EE">
                <w:pPr>
                  <w:jc w:val="center"/>
                </w:pPr>
                <w:r>
                  <w:t>Main objectives of the mobility</w:t>
                </w:r>
              </w:p>
            </w:tc>
            <w:tc>
              <w:tcPr>
                <w:tcW w:w="1889" w:type="dxa"/>
                <w:tcBorders>
                  <w:left w:val="single" w:sz="4" w:space="0" w:color="auto"/>
                  <w:right w:val="single" w:sz="12" w:space="0" w:color="7F7F7F" w:themeColor="text1" w:themeTint="80"/>
                </w:tcBorders>
              </w:tcPr>
              <w:p w14:paraId="7F1EE4D7" w14:textId="35EED143" w:rsidR="70D1A504" w:rsidRDefault="70D1A504" w:rsidP="70D1A504">
                <w:pPr>
                  <w:jc w:val="center"/>
                </w:pPr>
              </w:p>
              <w:p w14:paraId="0A894E31" w14:textId="20193954" w:rsidR="00AD2C06" w:rsidRDefault="43B8DD75" w:rsidP="48D556EE">
                <w:pPr>
                  <w:jc w:val="center"/>
                </w:pPr>
                <w:r>
                  <w:t xml:space="preserve">Source of </w:t>
                </w:r>
              </w:p>
              <w:p w14:paraId="7D0DAFEA" w14:textId="0363995F" w:rsidR="00AD2C06" w:rsidRDefault="00AD2C06" w:rsidP="48D556EE">
                <w:pPr>
                  <w:jc w:val="center"/>
                </w:pPr>
                <w:r>
                  <w:t xml:space="preserve">Co-funding </w:t>
                </w:r>
              </w:p>
            </w:tc>
          </w:tr>
          <w:tr w:rsidR="48D556EE" w14:paraId="26760D00" w14:textId="77777777" w:rsidTr="70D1A504">
            <w:trPr>
              <w:trHeight w:val="397"/>
            </w:trPr>
            <w:tc>
              <w:tcPr>
                <w:tcW w:w="1140" w:type="dxa"/>
                <w:vMerge w:val="restart"/>
                <w:tcBorders>
                  <w:left w:val="single" w:sz="12" w:space="0" w:color="7F7F7F" w:themeColor="text1" w:themeTint="80"/>
                </w:tcBorders>
                <w:vAlign w:val="center"/>
              </w:tcPr>
              <w:p w14:paraId="7BB71FE6" w14:textId="182D0B81" w:rsidR="00AD2C06" w:rsidRDefault="00AD2C06">
                <w:r>
                  <w:t xml:space="preserve">French </w:t>
                </w:r>
                <w:r w:rsidR="05BD0F64">
                  <w:t>P</w:t>
                </w:r>
                <w:r>
                  <w:t>artner</w:t>
                </w:r>
              </w:p>
            </w:tc>
            <w:tc>
              <w:tcPr>
                <w:tcW w:w="1342" w:type="dxa"/>
                <w:shd w:val="clear" w:color="auto" w:fill="F2F2F2" w:themeFill="background1" w:themeFillShade="F2"/>
                <w:vAlign w:val="center"/>
              </w:tcPr>
              <w:p w14:paraId="6B009C60" w14:textId="77777777" w:rsidR="48D556EE" w:rsidRDefault="48D556EE" w:rsidP="48D556EE">
                <w:pPr>
                  <w:jc w:val="center"/>
                </w:pPr>
              </w:p>
            </w:tc>
            <w:sdt>
              <w:sdtPr>
                <w:alias w:val="Status"/>
                <w:tag w:val="Status"/>
                <w:id w:val="80728111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Ph.D. Student" w:value="Ph.D. Student"/>
                  <w:listItem w:displayText="Postdoc" w:value="Postdoc"/>
                  <w:listItem w:displayText="Principal Investigator" w:value="Principal Investigator"/>
                  <w:listItem w:displayText="Other researcher" w:value="Other researcher"/>
                </w:dropDownList>
              </w:sdtPr>
              <w:sdtContent>
                <w:tc>
                  <w:tcPr>
                    <w:tcW w:w="1583" w:type="dxa"/>
                    <w:shd w:val="clear" w:color="auto" w:fill="F2F2F2" w:themeFill="background1" w:themeFillShade="F2"/>
                    <w:vAlign w:val="center"/>
                  </w:tcPr>
                  <w:p w14:paraId="17792C84" w14:textId="1A38F97B" w:rsidR="48D556EE" w:rsidRDefault="0022359B" w:rsidP="00972D9F">
                    <w:r w:rsidRPr="002443AD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estination"/>
                <w:tag w:val="Destination"/>
                <w:id w:val="-377706434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U.S." w:value="U.S."/>
                  <w:listItem w:displayText="France" w:value="France"/>
                  <w:listItem w:displayText="Other" w:value="Other"/>
                </w:dropDownList>
              </w:sdtPr>
              <w:sdtContent>
                <w:tc>
                  <w:tcPr>
                    <w:tcW w:w="1391" w:type="dxa"/>
                    <w:shd w:val="clear" w:color="auto" w:fill="F2F2F2" w:themeFill="background1" w:themeFillShade="F2"/>
                    <w:vAlign w:val="center"/>
                  </w:tcPr>
                  <w:p w14:paraId="2E3625DA" w14:textId="1A8785CE" w:rsidR="48D556EE" w:rsidRDefault="0022359B" w:rsidP="005635BF">
                    <w:r w:rsidRPr="002443AD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uration"/>
                <w:tag w:val="Duration"/>
                <w:id w:val="-381255067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1 to 14" w:value="1 to 14"/>
                  <w:listItem w:displayText="15 to 30" w:value="15 to 30"/>
                  <w:listItem w:displayText="more than 30" w:value="more than 30"/>
                </w:dropDownList>
              </w:sdtPr>
              <w:sdtContent>
                <w:tc>
                  <w:tcPr>
                    <w:tcW w:w="1080" w:type="dxa"/>
                    <w:shd w:val="clear" w:color="auto" w:fill="F2F2F2" w:themeFill="background1" w:themeFillShade="F2"/>
                    <w:vAlign w:val="center"/>
                  </w:tcPr>
                  <w:p w14:paraId="13573C2B" w14:textId="4DA73574" w:rsidR="48D556EE" w:rsidRDefault="0022359B" w:rsidP="005635BF">
                    <w:r w:rsidRPr="002443AD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tc>
              <w:tcPr>
                <w:tcW w:w="2083" w:type="dxa"/>
                <w:tcBorders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894038B" w14:textId="77777777" w:rsidR="48D556EE" w:rsidRDefault="48D556EE" w:rsidP="48D556EE">
                <w:pPr>
                  <w:jc w:val="center"/>
                </w:pPr>
              </w:p>
            </w:tc>
            <w:tc>
              <w:tcPr>
                <w:tcW w:w="1889" w:type="dxa"/>
                <w:tcBorders>
                  <w:left w:val="single" w:sz="4" w:space="0" w:color="auto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18E7C9AD" w14:textId="77777777" w:rsidR="48D556EE" w:rsidRDefault="48D556EE" w:rsidP="48D556EE">
                <w:pPr>
                  <w:jc w:val="center"/>
                </w:pPr>
              </w:p>
            </w:tc>
          </w:tr>
          <w:tr w:rsidR="00D01387" w14:paraId="4CC00C18" w14:textId="77777777" w:rsidTr="70D1A504">
            <w:trPr>
              <w:trHeight w:val="397"/>
            </w:trPr>
            <w:tc>
              <w:tcPr>
                <w:tcW w:w="1140" w:type="dxa"/>
                <w:vMerge/>
              </w:tcPr>
              <w:p w14:paraId="3C4D112E" w14:textId="77777777" w:rsidR="00D01387" w:rsidRDefault="00D01387" w:rsidP="00D01387"/>
            </w:tc>
            <w:tc>
              <w:tcPr>
                <w:tcW w:w="1342" w:type="dxa"/>
                <w:shd w:val="clear" w:color="auto" w:fill="F2F2F2" w:themeFill="background1" w:themeFillShade="F2"/>
                <w:vAlign w:val="center"/>
              </w:tcPr>
              <w:p w14:paraId="21258388" w14:textId="77777777" w:rsidR="00D01387" w:rsidRDefault="00D01387" w:rsidP="00D01387"/>
            </w:tc>
            <w:sdt>
              <w:sdtPr>
                <w:alias w:val="Status"/>
                <w:tag w:val="Status"/>
                <w:id w:val="1220949044"/>
                <w:placeholder>
                  <w:docPart w:val="1E63C61F75334911AA847A73FB667C72"/>
                </w:placeholder>
                <w:showingPlcHdr/>
                <w:dropDownList>
                  <w:listItem w:value="Choose an item."/>
                  <w:listItem w:displayText="Ph.D. Student" w:value="Ph.D. Student"/>
                  <w:listItem w:displayText="Postdoc" w:value="Postdoc"/>
                  <w:listItem w:displayText="Principal Investigator" w:value="Principal Investigator"/>
                  <w:listItem w:displayText="Other researcher" w:value="Other researcher"/>
                </w:dropDownList>
              </w:sdtPr>
              <w:sdtContent>
                <w:tc>
                  <w:tcPr>
                    <w:tcW w:w="1583" w:type="dxa"/>
                    <w:shd w:val="clear" w:color="auto" w:fill="F2F2F2" w:themeFill="background1" w:themeFillShade="F2"/>
                    <w:vAlign w:val="center"/>
                  </w:tcPr>
                  <w:p w14:paraId="2ADA566B" w14:textId="7FFB355E" w:rsidR="00D01387" w:rsidRDefault="00D01387" w:rsidP="00D01387">
                    <w:r w:rsidRPr="002443AD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estination"/>
                <w:tag w:val="Destination"/>
                <w:id w:val="1817604237"/>
                <w:placeholder>
                  <w:docPart w:val="340A5776ED4E48F3A66DE8142BC1515F"/>
                </w:placeholder>
                <w:showingPlcHdr/>
                <w:dropDownList>
                  <w:listItem w:value="Choose an item."/>
                  <w:listItem w:displayText="U.S." w:value="U.S."/>
                  <w:listItem w:displayText="France" w:value="France"/>
                  <w:listItem w:displayText="Other" w:value="Other"/>
                </w:dropDownList>
              </w:sdtPr>
              <w:sdtContent>
                <w:tc>
                  <w:tcPr>
                    <w:tcW w:w="1391" w:type="dxa"/>
                    <w:shd w:val="clear" w:color="auto" w:fill="F2F2F2" w:themeFill="background1" w:themeFillShade="F2"/>
                  </w:tcPr>
                  <w:p w14:paraId="6116A778" w14:textId="4E288AF6" w:rsidR="00D01387" w:rsidRDefault="00D01387" w:rsidP="00D01387">
                    <w:pPr>
                      <w:jc w:val="both"/>
                    </w:pPr>
                    <w:r w:rsidRPr="00287BF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uration"/>
                <w:tag w:val="Duration"/>
                <w:id w:val="-759216742"/>
                <w:placeholder>
                  <w:docPart w:val="D3D50158385146D2850C976F8CE77796"/>
                </w:placeholder>
                <w:showingPlcHdr/>
                <w:dropDownList>
                  <w:listItem w:value="Choose an item."/>
                  <w:listItem w:displayText="1 to 14" w:value="1 to 14"/>
                  <w:listItem w:displayText="15 to 30" w:value="15 to 30"/>
                  <w:listItem w:displayText="more than 30" w:value="more than 30"/>
                </w:dropDownList>
              </w:sdtPr>
              <w:sdtContent>
                <w:tc>
                  <w:tcPr>
                    <w:tcW w:w="1080" w:type="dxa"/>
                    <w:shd w:val="clear" w:color="auto" w:fill="F2F2F2" w:themeFill="background1" w:themeFillShade="F2"/>
                  </w:tcPr>
                  <w:p w14:paraId="586FFFED" w14:textId="55C1BDF2" w:rsidR="00D01387" w:rsidRDefault="00D01387" w:rsidP="00D01387">
                    <w:pPr>
                      <w:jc w:val="both"/>
                    </w:pPr>
                    <w:r w:rsidRPr="008B227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tc>
              <w:tcPr>
                <w:tcW w:w="2083" w:type="dxa"/>
                <w:tcBorders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C2326F8" w14:textId="77777777" w:rsidR="00D01387" w:rsidRDefault="00D01387" w:rsidP="00D01387"/>
            </w:tc>
            <w:tc>
              <w:tcPr>
                <w:tcW w:w="1889" w:type="dxa"/>
                <w:tcBorders>
                  <w:left w:val="single" w:sz="4" w:space="0" w:color="auto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65EE923A" w14:textId="77777777" w:rsidR="00D01387" w:rsidRDefault="00D01387" w:rsidP="00D01387">
                <w:pPr>
                  <w:jc w:val="center"/>
                </w:pPr>
              </w:p>
            </w:tc>
          </w:tr>
          <w:tr w:rsidR="00D01387" w14:paraId="734874C2" w14:textId="77777777" w:rsidTr="70D1A504">
            <w:trPr>
              <w:trHeight w:val="397"/>
            </w:trPr>
            <w:tc>
              <w:tcPr>
                <w:tcW w:w="1140" w:type="dxa"/>
                <w:vMerge/>
              </w:tcPr>
              <w:p w14:paraId="60D049BE" w14:textId="77777777" w:rsidR="00D01387" w:rsidRDefault="00D01387" w:rsidP="00D01387"/>
            </w:tc>
            <w:tc>
              <w:tcPr>
                <w:tcW w:w="1342" w:type="dxa"/>
                <w:tcBorders>
                  <w:bottom w:val="single" w:sz="8" w:space="0" w:color="BFBFBF" w:themeColor="background1" w:themeShade="BF"/>
                </w:tcBorders>
                <w:shd w:val="clear" w:color="auto" w:fill="F2F2F2" w:themeFill="background1" w:themeFillShade="F2"/>
                <w:vAlign w:val="center"/>
              </w:tcPr>
              <w:p w14:paraId="74D551EF" w14:textId="77777777" w:rsidR="00D01387" w:rsidRDefault="00D01387" w:rsidP="00D01387"/>
            </w:tc>
            <w:sdt>
              <w:sdtPr>
                <w:alias w:val="Status"/>
                <w:tag w:val="Status"/>
                <w:id w:val="560987228"/>
                <w:placeholder>
                  <w:docPart w:val="9D3B1E400C714121AAD471054C9F16C6"/>
                </w:placeholder>
                <w:showingPlcHdr/>
                <w:dropDownList>
                  <w:listItem w:value="Choose an item."/>
                  <w:listItem w:displayText="Ph.D. Student" w:value="Ph.D. Student"/>
                  <w:listItem w:displayText="Postdoc" w:value="Postdoc"/>
                  <w:listItem w:displayText="Principal Investigator" w:value="Principal Investigator"/>
                  <w:listItem w:displayText="Other researcher" w:value="Other researcher"/>
                </w:dropDownList>
              </w:sdtPr>
              <w:sdtContent>
                <w:tc>
                  <w:tcPr>
                    <w:tcW w:w="1583" w:type="dxa"/>
                    <w:tcBorders>
                      <w:bottom w:val="single" w:sz="8" w:space="0" w:color="BFBFBF" w:themeColor="background1" w:themeShade="BF"/>
                    </w:tcBorders>
                    <w:shd w:val="clear" w:color="auto" w:fill="F2F2F2" w:themeFill="background1" w:themeFillShade="F2"/>
                    <w:vAlign w:val="center"/>
                  </w:tcPr>
                  <w:p w14:paraId="3018A0AB" w14:textId="6704BE76" w:rsidR="00D01387" w:rsidRDefault="00D01387" w:rsidP="00D01387">
                    <w:r w:rsidRPr="002443AD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estination"/>
                <w:tag w:val="Destination"/>
                <w:id w:val="-1051073204"/>
                <w:placeholder>
                  <w:docPart w:val="4A7408B2FA5D45CE94B473703AA5A69A"/>
                </w:placeholder>
                <w:showingPlcHdr/>
                <w:dropDownList>
                  <w:listItem w:value="Choose an item."/>
                  <w:listItem w:displayText="U.S." w:value="U.S."/>
                  <w:listItem w:displayText="France" w:value="France"/>
                  <w:listItem w:displayText="Other" w:value="Other"/>
                </w:dropDownList>
              </w:sdtPr>
              <w:sdtContent>
                <w:tc>
                  <w:tcPr>
                    <w:tcW w:w="1391" w:type="dxa"/>
                    <w:tcBorders>
                      <w:bottom w:val="single" w:sz="8" w:space="0" w:color="BFBFBF" w:themeColor="background1" w:themeShade="BF"/>
                    </w:tcBorders>
                    <w:shd w:val="clear" w:color="auto" w:fill="F2F2F2" w:themeFill="background1" w:themeFillShade="F2"/>
                  </w:tcPr>
                  <w:p w14:paraId="77ACC24F" w14:textId="77DD974C" w:rsidR="00D01387" w:rsidRDefault="00D01387" w:rsidP="00D01387">
                    <w:pPr>
                      <w:jc w:val="both"/>
                    </w:pPr>
                    <w:r w:rsidRPr="00287BF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uration"/>
                <w:tag w:val="Duration"/>
                <w:id w:val="-2043344019"/>
                <w:placeholder>
                  <w:docPart w:val="9F508588C98E40A082BA64D690A66BE7"/>
                </w:placeholder>
                <w:showingPlcHdr/>
                <w:dropDownList>
                  <w:listItem w:value="Choose an item."/>
                  <w:listItem w:displayText="1 to 14" w:value="1 to 14"/>
                  <w:listItem w:displayText="15 to 30" w:value="15 to 30"/>
                  <w:listItem w:displayText="more than 30" w:value="more than 30"/>
                </w:dropDownList>
              </w:sdtPr>
              <w:sdtContent>
                <w:tc>
                  <w:tcPr>
                    <w:tcW w:w="1080" w:type="dxa"/>
                    <w:tcBorders>
                      <w:bottom w:val="single" w:sz="8" w:space="0" w:color="BFBFBF" w:themeColor="background1" w:themeShade="BF"/>
                    </w:tcBorders>
                    <w:shd w:val="clear" w:color="auto" w:fill="F2F2F2" w:themeFill="background1" w:themeFillShade="F2"/>
                  </w:tcPr>
                  <w:p w14:paraId="25DDBF1E" w14:textId="47104C16" w:rsidR="00D01387" w:rsidRDefault="00D01387" w:rsidP="00D01387">
                    <w:pPr>
                      <w:jc w:val="both"/>
                    </w:pPr>
                    <w:r w:rsidRPr="008B227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tc>
              <w:tcPr>
                <w:tcW w:w="2083" w:type="dxa"/>
                <w:tcBorders>
                  <w:bottom w:val="single" w:sz="8" w:space="0" w:color="BFBFBF" w:themeColor="background1" w:themeShade="BF"/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32D9EA6" w14:textId="77777777" w:rsidR="00D01387" w:rsidRDefault="00D01387" w:rsidP="00D01387"/>
            </w:tc>
            <w:tc>
              <w:tcPr>
                <w:tcW w:w="1889" w:type="dxa"/>
                <w:tcBorders>
                  <w:left w:val="single" w:sz="4" w:space="0" w:color="auto"/>
                  <w:bottom w:val="single" w:sz="8" w:space="0" w:color="BFBFBF" w:themeColor="background1" w:themeShade="BF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69B4F672" w14:textId="77777777" w:rsidR="00D01387" w:rsidRDefault="00D01387" w:rsidP="00D01387">
                <w:pPr>
                  <w:jc w:val="center"/>
                </w:pPr>
              </w:p>
            </w:tc>
          </w:tr>
          <w:tr w:rsidR="00D01387" w14:paraId="03FB12D8" w14:textId="77777777" w:rsidTr="70D1A504">
            <w:trPr>
              <w:trHeight w:val="397"/>
            </w:trPr>
            <w:tc>
              <w:tcPr>
                <w:tcW w:w="1140" w:type="dxa"/>
                <w:vMerge w:val="restart"/>
                <w:tcBorders>
                  <w:left w:val="single" w:sz="12" w:space="0" w:color="7F7F7F" w:themeColor="text1" w:themeTint="80"/>
                </w:tcBorders>
                <w:vAlign w:val="center"/>
              </w:tcPr>
              <w:p w14:paraId="5937FEA5" w14:textId="373CDC54" w:rsidR="00D01387" w:rsidRDefault="266CF36A" w:rsidP="00D01387">
                <w:r>
                  <w:t xml:space="preserve">American </w:t>
                </w:r>
                <w:r w:rsidR="5E1040FD">
                  <w:t>P</w:t>
                </w:r>
                <w:r>
                  <w:t>artner</w:t>
                </w:r>
              </w:p>
            </w:tc>
            <w:tc>
              <w:tcPr>
                <w:tcW w:w="1342" w:type="dxa"/>
                <w:shd w:val="clear" w:color="auto" w:fill="F2F2F2" w:themeFill="background1" w:themeFillShade="F2"/>
                <w:vAlign w:val="center"/>
              </w:tcPr>
              <w:p w14:paraId="13DB0E11" w14:textId="77777777" w:rsidR="00D01387" w:rsidRDefault="00D01387" w:rsidP="00D01387"/>
            </w:tc>
            <w:sdt>
              <w:sdtPr>
                <w:alias w:val="Status"/>
                <w:tag w:val="Status"/>
                <w:id w:val="2062049865"/>
                <w:placeholder>
                  <w:docPart w:val="720849ACC9E14DF6A1CAC6CAB08EBA7F"/>
                </w:placeholder>
                <w:showingPlcHdr/>
                <w:dropDownList>
                  <w:listItem w:value="Choose an item."/>
                  <w:listItem w:displayText="Ph.D. Student" w:value="Ph.D. Student"/>
                  <w:listItem w:displayText="Postdoc" w:value="Postdoc"/>
                  <w:listItem w:displayText="Principal Investigator" w:value="Principal Investigator"/>
                  <w:listItem w:displayText="Other researcher" w:value="Other researcher"/>
                </w:dropDownList>
              </w:sdtPr>
              <w:sdtContent>
                <w:tc>
                  <w:tcPr>
                    <w:tcW w:w="1583" w:type="dxa"/>
                    <w:shd w:val="clear" w:color="auto" w:fill="F2F2F2" w:themeFill="background1" w:themeFillShade="F2"/>
                    <w:vAlign w:val="center"/>
                  </w:tcPr>
                  <w:p w14:paraId="2E656044" w14:textId="6B43CACD" w:rsidR="00D01387" w:rsidRDefault="00D01387" w:rsidP="00D01387">
                    <w:r w:rsidRPr="002443AD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estination"/>
                <w:tag w:val="Destination"/>
                <w:id w:val="2080323143"/>
                <w:placeholder>
                  <w:docPart w:val="7CD78535784A4D1EB872A81861D9265C"/>
                </w:placeholder>
                <w:showingPlcHdr/>
                <w:dropDownList>
                  <w:listItem w:value="Choose an item."/>
                  <w:listItem w:displayText="U.S." w:value="U.S."/>
                  <w:listItem w:displayText="France" w:value="France"/>
                  <w:listItem w:displayText="Other" w:value="Other"/>
                </w:dropDownList>
              </w:sdtPr>
              <w:sdtContent>
                <w:tc>
                  <w:tcPr>
                    <w:tcW w:w="1391" w:type="dxa"/>
                    <w:shd w:val="clear" w:color="auto" w:fill="F2F2F2" w:themeFill="background1" w:themeFillShade="F2"/>
                  </w:tcPr>
                  <w:p w14:paraId="13873BF7" w14:textId="4DCADA9D" w:rsidR="00D01387" w:rsidRDefault="00D01387" w:rsidP="00D01387">
                    <w:pPr>
                      <w:jc w:val="both"/>
                    </w:pPr>
                    <w:r w:rsidRPr="00287BF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uration"/>
                <w:tag w:val="Duration"/>
                <w:id w:val="-1717425199"/>
                <w:placeholder>
                  <w:docPart w:val="844B4C2A600B42FBB1BF4D3CAD9DF48E"/>
                </w:placeholder>
                <w:showingPlcHdr/>
                <w:dropDownList>
                  <w:listItem w:value="Choose an item."/>
                  <w:listItem w:displayText="1 to 14" w:value="1 to 14"/>
                  <w:listItem w:displayText="15 to 30" w:value="15 to 30"/>
                  <w:listItem w:displayText="more than 30" w:value="more than 30"/>
                </w:dropDownList>
              </w:sdtPr>
              <w:sdtContent>
                <w:tc>
                  <w:tcPr>
                    <w:tcW w:w="1080" w:type="dxa"/>
                    <w:shd w:val="clear" w:color="auto" w:fill="F2F2F2" w:themeFill="background1" w:themeFillShade="F2"/>
                  </w:tcPr>
                  <w:p w14:paraId="236F8F65" w14:textId="27137347" w:rsidR="00D01387" w:rsidRDefault="00D01387" w:rsidP="00D01387">
                    <w:pPr>
                      <w:jc w:val="both"/>
                    </w:pPr>
                    <w:r w:rsidRPr="008B227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tc>
              <w:tcPr>
                <w:tcW w:w="2083" w:type="dxa"/>
                <w:tcBorders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65C405F" w14:textId="77777777" w:rsidR="00D01387" w:rsidRDefault="00D01387" w:rsidP="00D01387"/>
            </w:tc>
            <w:tc>
              <w:tcPr>
                <w:tcW w:w="1889" w:type="dxa"/>
                <w:tcBorders>
                  <w:left w:val="single" w:sz="4" w:space="0" w:color="auto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3D17DA32" w14:textId="77777777" w:rsidR="00D01387" w:rsidRDefault="00D01387" w:rsidP="00D01387">
                <w:pPr>
                  <w:jc w:val="center"/>
                </w:pPr>
              </w:p>
            </w:tc>
          </w:tr>
          <w:tr w:rsidR="00D01387" w14:paraId="19312D59" w14:textId="77777777" w:rsidTr="70D1A504">
            <w:trPr>
              <w:trHeight w:val="397"/>
            </w:trPr>
            <w:tc>
              <w:tcPr>
                <w:tcW w:w="1140" w:type="dxa"/>
                <w:vMerge/>
              </w:tcPr>
              <w:p w14:paraId="1A579611" w14:textId="77777777" w:rsidR="00D01387" w:rsidRDefault="00D01387" w:rsidP="00D01387"/>
            </w:tc>
            <w:tc>
              <w:tcPr>
                <w:tcW w:w="1342" w:type="dxa"/>
                <w:shd w:val="clear" w:color="auto" w:fill="F2F2F2" w:themeFill="background1" w:themeFillShade="F2"/>
                <w:vAlign w:val="center"/>
              </w:tcPr>
              <w:p w14:paraId="677FBDE8" w14:textId="77777777" w:rsidR="00D01387" w:rsidRDefault="00D01387" w:rsidP="00D01387"/>
            </w:tc>
            <w:sdt>
              <w:sdtPr>
                <w:alias w:val="Status"/>
                <w:tag w:val="Status"/>
                <w:id w:val="1796104343"/>
                <w:placeholder>
                  <w:docPart w:val="147A7F6B5B85422BB1725199C20C9E2D"/>
                </w:placeholder>
                <w:showingPlcHdr/>
                <w:dropDownList>
                  <w:listItem w:value="Choose an item."/>
                  <w:listItem w:displayText="Ph.D. Student" w:value="Ph.D. Student"/>
                  <w:listItem w:displayText="Postdoc" w:value="Postdoc"/>
                  <w:listItem w:displayText="Principal Investigator" w:value="Principal Investigator"/>
                  <w:listItem w:displayText="Other researcher" w:value="Other researcher"/>
                </w:dropDownList>
              </w:sdtPr>
              <w:sdtContent>
                <w:tc>
                  <w:tcPr>
                    <w:tcW w:w="1583" w:type="dxa"/>
                    <w:shd w:val="clear" w:color="auto" w:fill="F2F2F2" w:themeFill="background1" w:themeFillShade="F2"/>
                    <w:vAlign w:val="center"/>
                  </w:tcPr>
                  <w:p w14:paraId="76953EAC" w14:textId="685186C5" w:rsidR="00D01387" w:rsidRDefault="00D01387" w:rsidP="00D01387">
                    <w:r w:rsidRPr="002443AD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estination"/>
                <w:tag w:val="Destination"/>
                <w:id w:val="-1985074363"/>
                <w:placeholder>
                  <w:docPart w:val="C0F58E20A345439C9AECBC27625B1F58"/>
                </w:placeholder>
                <w:showingPlcHdr/>
                <w:dropDownList>
                  <w:listItem w:value="Choose an item."/>
                  <w:listItem w:displayText="U.S." w:value="U.S."/>
                  <w:listItem w:displayText="France" w:value="France"/>
                  <w:listItem w:displayText="Other" w:value="Other"/>
                </w:dropDownList>
              </w:sdtPr>
              <w:sdtContent>
                <w:tc>
                  <w:tcPr>
                    <w:tcW w:w="1391" w:type="dxa"/>
                    <w:shd w:val="clear" w:color="auto" w:fill="F2F2F2" w:themeFill="background1" w:themeFillShade="F2"/>
                  </w:tcPr>
                  <w:p w14:paraId="0D2DE481" w14:textId="2810E6FA" w:rsidR="00D01387" w:rsidRDefault="00D01387" w:rsidP="00D01387">
                    <w:pPr>
                      <w:jc w:val="both"/>
                    </w:pPr>
                    <w:r w:rsidRPr="00287BF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uration"/>
                <w:tag w:val="Duration"/>
                <w:id w:val="1610782549"/>
                <w:placeholder>
                  <w:docPart w:val="69DDA79D867143F38E8A32788B40AD26"/>
                </w:placeholder>
                <w:showingPlcHdr/>
                <w:dropDownList>
                  <w:listItem w:value="Choose an item."/>
                  <w:listItem w:displayText="1 to 14" w:value="1 to 14"/>
                  <w:listItem w:displayText="15 to 30" w:value="15 to 30"/>
                  <w:listItem w:displayText="more than 30" w:value="more than 30"/>
                </w:dropDownList>
              </w:sdtPr>
              <w:sdtContent>
                <w:tc>
                  <w:tcPr>
                    <w:tcW w:w="1080" w:type="dxa"/>
                    <w:shd w:val="clear" w:color="auto" w:fill="F2F2F2" w:themeFill="background1" w:themeFillShade="F2"/>
                  </w:tcPr>
                  <w:p w14:paraId="7EB7EA26" w14:textId="762900FD" w:rsidR="00D01387" w:rsidRDefault="00D01387" w:rsidP="00D01387">
                    <w:pPr>
                      <w:jc w:val="both"/>
                    </w:pPr>
                    <w:r w:rsidRPr="008B227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tc>
              <w:tcPr>
                <w:tcW w:w="2083" w:type="dxa"/>
                <w:tcBorders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A72FB57" w14:textId="77777777" w:rsidR="00D01387" w:rsidRDefault="00D01387" w:rsidP="00D01387"/>
            </w:tc>
            <w:tc>
              <w:tcPr>
                <w:tcW w:w="1889" w:type="dxa"/>
                <w:tcBorders>
                  <w:left w:val="single" w:sz="4" w:space="0" w:color="auto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2B610F0D" w14:textId="77777777" w:rsidR="00D01387" w:rsidRDefault="00D01387" w:rsidP="00D01387">
                <w:pPr>
                  <w:jc w:val="center"/>
                </w:pPr>
              </w:p>
            </w:tc>
          </w:tr>
          <w:tr w:rsidR="00D01387" w14:paraId="007EEE9F" w14:textId="77777777" w:rsidTr="70D1A504">
            <w:trPr>
              <w:trHeight w:val="397"/>
            </w:trPr>
            <w:tc>
              <w:tcPr>
                <w:tcW w:w="1140" w:type="dxa"/>
                <w:vMerge/>
              </w:tcPr>
              <w:p w14:paraId="3DECEA1A" w14:textId="77777777" w:rsidR="00D01387" w:rsidRDefault="00D01387" w:rsidP="00D01387"/>
            </w:tc>
            <w:tc>
              <w:tcPr>
                <w:tcW w:w="1342" w:type="dxa"/>
                <w:shd w:val="clear" w:color="auto" w:fill="F2F2F2" w:themeFill="background1" w:themeFillShade="F2"/>
                <w:vAlign w:val="center"/>
              </w:tcPr>
              <w:p w14:paraId="2EA8022E" w14:textId="77777777" w:rsidR="00D01387" w:rsidRDefault="00D01387" w:rsidP="00D01387"/>
            </w:tc>
            <w:sdt>
              <w:sdtPr>
                <w:alias w:val="Status"/>
                <w:tag w:val="Status"/>
                <w:id w:val="-1869209321"/>
                <w:placeholder>
                  <w:docPart w:val="0197E828A6044529BF0030979BFFD541"/>
                </w:placeholder>
                <w:showingPlcHdr/>
                <w:dropDownList>
                  <w:listItem w:value="Choose an item."/>
                  <w:listItem w:displayText="Ph.D. Student" w:value="Ph.D. Student"/>
                  <w:listItem w:displayText="Postdoc" w:value="Postdoc"/>
                  <w:listItem w:displayText="Principal Investigator" w:value="Principal Investigator"/>
                  <w:listItem w:displayText="Other researcher" w:value="Other researcher"/>
                </w:dropDownList>
              </w:sdtPr>
              <w:sdtContent>
                <w:tc>
                  <w:tcPr>
                    <w:tcW w:w="1583" w:type="dxa"/>
                    <w:shd w:val="clear" w:color="auto" w:fill="F2F2F2" w:themeFill="background1" w:themeFillShade="F2"/>
                    <w:vAlign w:val="center"/>
                  </w:tcPr>
                  <w:p w14:paraId="3B925B73" w14:textId="6340578E" w:rsidR="00D01387" w:rsidRDefault="00D01387" w:rsidP="00D01387">
                    <w:r w:rsidRPr="002443AD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estination"/>
                <w:tag w:val="Destination"/>
                <w:id w:val="342060993"/>
                <w:placeholder>
                  <w:docPart w:val="9D420AD863FF42B1A79EFE70C0806BCE"/>
                </w:placeholder>
                <w:showingPlcHdr/>
                <w:dropDownList>
                  <w:listItem w:value="Choose an item."/>
                  <w:listItem w:displayText="U.S." w:value="U.S."/>
                  <w:listItem w:displayText="France" w:value="France"/>
                  <w:listItem w:displayText="Other" w:value="Other"/>
                </w:dropDownList>
              </w:sdtPr>
              <w:sdtContent>
                <w:tc>
                  <w:tcPr>
                    <w:tcW w:w="1391" w:type="dxa"/>
                    <w:shd w:val="clear" w:color="auto" w:fill="F2F2F2" w:themeFill="background1" w:themeFillShade="F2"/>
                  </w:tcPr>
                  <w:p w14:paraId="7D192DE0" w14:textId="4381F353" w:rsidR="00D01387" w:rsidRDefault="00D01387" w:rsidP="00D01387">
                    <w:pPr>
                      <w:jc w:val="both"/>
                    </w:pPr>
                    <w:r w:rsidRPr="00287BF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uration"/>
                <w:tag w:val="Duration"/>
                <w:id w:val="-964267406"/>
                <w:placeholder>
                  <w:docPart w:val="DC52800222164281A02816A3C4166FF7"/>
                </w:placeholder>
                <w:showingPlcHdr/>
                <w:dropDownList>
                  <w:listItem w:value="Choose an item."/>
                  <w:listItem w:displayText="1 to 14" w:value="1 to 14"/>
                  <w:listItem w:displayText="15 to 30" w:value="15 to 30"/>
                  <w:listItem w:displayText="more than 30" w:value="more than 30"/>
                </w:dropDownList>
              </w:sdtPr>
              <w:sdtContent>
                <w:tc>
                  <w:tcPr>
                    <w:tcW w:w="1080" w:type="dxa"/>
                    <w:shd w:val="clear" w:color="auto" w:fill="F2F2F2" w:themeFill="background1" w:themeFillShade="F2"/>
                  </w:tcPr>
                  <w:p w14:paraId="23C6934E" w14:textId="65CA2B8E" w:rsidR="00D01387" w:rsidRDefault="00D01387" w:rsidP="00D01387">
                    <w:pPr>
                      <w:jc w:val="both"/>
                    </w:pPr>
                    <w:r w:rsidRPr="008B227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tc>
              <w:tcPr>
                <w:tcW w:w="2083" w:type="dxa"/>
                <w:tcBorders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5A14C5C" w14:textId="77777777" w:rsidR="00D01387" w:rsidRDefault="00D01387" w:rsidP="00D01387"/>
            </w:tc>
            <w:tc>
              <w:tcPr>
                <w:tcW w:w="1889" w:type="dxa"/>
                <w:tcBorders>
                  <w:left w:val="single" w:sz="4" w:space="0" w:color="auto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7C39470A" w14:textId="77777777" w:rsidR="00D01387" w:rsidRDefault="00D01387" w:rsidP="00D01387">
                <w:pPr>
                  <w:jc w:val="center"/>
                </w:pPr>
              </w:p>
            </w:tc>
          </w:tr>
          <w:tr w:rsidR="00D01387" w14:paraId="1838F534" w14:textId="77777777" w:rsidTr="70D1A504">
            <w:trPr>
              <w:trHeight w:val="397"/>
            </w:trPr>
            <w:tc>
              <w:tcPr>
                <w:tcW w:w="1140" w:type="dxa"/>
                <w:vMerge w:val="restart"/>
                <w:tcBorders>
                  <w:left w:val="single" w:sz="12" w:space="0" w:color="7F7F7F" w:themeColor="text1" w:themeTint="80"/>
                </w:tcBorders>
                <w:vAlign w:val="center"/>
              </w:tcPr>
              <w:p w14:paraId="7AF37977" w14:textId="316078BA" w:rsidR="00D01387" w:rsidRDefault="266CF36A" w:rsidP="00D01387">
                <w:r>
                  <w:t xml:space="preserve">Additional </w:t>
                </w:r>
                <w:r w:rsidR="46BD08D5">
                  <w:t>P</w:t>
                </w:r>
                <w:r>
                  <w:t>artner</w:t>
                </w:r>
              </w:p>
            </w:tc>
            <w:tc>
              <w:tcPr>
                <w:tcW w:w="1342" w:type="dxa"/>
                <w:shd w:val="clear" w:color="auto" w:fill="F2F2F2" w:themeFill="background1" w:themeFillShade="F2"/>
                <w:vAlign w:val="center"/>
              </w:tcPr>
              <w:p w14:paraId="6B624111" w14:textId="77777777" w:rsidR="00D01387" w:rsidRDefault="00D01387" w:rsidP="00D01387"/>
            </w:tc>
            <w:sdt>
              <w:sdtPr>
                <w:alias w:val="Status"/>
                <w:tag w:val="Status"/>
                <w:id w:val="-1461643314"/>
                <w:placeholder>
                  <w:docPart w:val="3796B4BB0AB24E329DFB9BD118A38222"/>
                </w:placeholder>
                <w:showingPlcHdr/>
                <w:dropDownList>
                  <w:listItem w:value="Choose an item."/>
                  <w:listItem w:displayText="Ph.D. Student" w:value="Ph.D. Student"/>
                  <w:listItem w:displayText="Postdoc" w:value="Postdoc"/>
                  <w:listItem w:displayText="Principal Investigator" w:value="Principal Investigator"/>
                  <w:listItem w:displayText="Other researcher" w:value="Other researcher"/>
                </w:dropDownList>
              </w:sdtPr>
              <w:sdtContent>
                <w:tc>
                  <w:tcPr>
                    <w:tcW w:w="1583" w:type="dxa"/>
                    <w:shd w:val="clear" w:color="auto" w:fill="F2F2F2" w:themeFill="background1" w:themeFillShade="F2"/>
                    <w:vAlign w:val="center"/>
                  </w:tcPr>
                  <w:p w14:paraId="4FEAB5FD" w14:textId="3CE4E06E" w:rsidR="00D01387" w:rsidRDefault="00D01387" w:rsidP="00D01387">
                    <w:r w:rsidRPr="002443AD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estination"/>
                <w:tag w:val="Destination"/>
                <w:id w:val="85654449"/>
                <w:placeholder>
                  <w:docPart w:val="07A4F259C4404C5AA0313020B95F13AA"/>
                </w:placeholder>
                <w:showingPlcHdr/>
                <w:dropDownList>
                  <w:listItem w:value="Choose an item."/>
                  <w:listItem w:displayText="U.S." w:value="U.S."/>
                  <w:listItem w:displayText="France" w:value="France"/>
                  <w:listItem w:displayText="Other" w:value="Other"/>
                </w:dropDownList>
              </w:sdtPr>
              <w:sdtContent>
                <w:tc>
                  <w:tcPr>
                    <w:tcW w:w="1391" w:type="dxa"/>
                    <w:shd w:val="clear" w:color="auto" w:fill="F2F2F2" w:themeFill="background1" w:themeFillShade="F2"/>
                  </w:tcPr>
                  <w:p w14:paraId="3711BCD0" w14:textId="13D36A6A" w:rsidR="00D01387" w:rsidRDefault="00D01387" w:rsidP="00D01387">
                    <w:pPr>
                      <w:jc w:val="both"/>
                    </w:pPr>
                    <w:r w:rsidRPr="00287BF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uration"/>
                <w:tag w:val="Duration"/>
                <w:id w:val="1814299700"/>
                <w:placeholder>
                  <w:docPart w:val="1501769C0EE344F0A04F718F1C2FF1ED"/>
                </w:placeholder>
                <w:showingPlcHdr/>
                <w:dropDownList>
                  <w:listItem w:value="Choose an item."/>
                  <w:listItem w:displayText="1 to 14" w:value="1 to 14"/>
                  <w:listItem w:displayText="15 to 30" w:value="15 to 30"/>
                  <w:listItem w:displayText="more than 30" w:value="more than 30"/>
                </w:dropDownList>
              </w:sdtPr>
              <w:sdtContent>
                <w:tc>
                  <w:tcPr>
                    <w:tcW w:w="1080" w:type="dxa"/>
                    <w:shd w:val="clear" w:color="auto" w:fill="F2F2F2" w:themeFill="background1" w:themeFillShade="F2"/>
                  </w:tcPr>
                  <w:p w14:paraId="150981F1" w14:textId="40696F8D" w:rsidR="00D01387" w:rsidRDefault="00D01387" w:rsidP="00D01387">
                    <w:pPr>
                      <w:jc w:val="both"/>
                    </w:pPr>
                    <w:r w:rsidRPr="008B227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tc>
              <w:tcPr>
                <w:tcW w:w="2083" w:type="dxa"/>
                <w:tcBorders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EF85731" w14:textId="77777777" w:rsidR="00D01387" w:rsidRDefault="00D01387" w:rsidP="00D01387"/>
            </w:tc>
            <w:tc>
              <w:tcPr>
                <w:tcW w:w="1889" w:type="dxa"/>
                <w:tcBorders>
                  <w:left w:val="single" w:sz="4" w:space="0" w:color="auto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357FE1EA" w14:textId="77777777" w:rsidR="00D01387" w:rsidRDefault="00D01387" w:rsidP="00D01387">
                <w:pPr>
                  <w:jc w:val="center"/>
                </w:pPr>
              </w:p>
            </w:tc>
          </w:tr>
          <w:tr w:rsidR="00D01387" w14:paraId="5EE456C5" w14:textId="77777777" w:rsidTr="70D1A504">
            <w:trPr>
              <w:trHeight w:val="397"/>
            </w:trPr>
            <w:tc>
              <w:tcPr>
                <w:tcW w:w="1140" w:type="dxa"/>
                <w:vMerge/>
              </w:tcPr>
              <w:p w14:paraId="3D67D6CE" w14:textId="77777777" w:rsidR="00D01387" w:rsidRDefault="00D01387" w:rsidP="00D01387"/>
            </w:tc>
            <w:tc>
              <w:tcPr>
                <w:tcW w:w="1342" w:type="dxa"/>
                <w:shd w:val="clear" w:color="auto" w:fill="F2F2F2" w:themeFill="background1" w:themeFillShade="F2"/>
                <w:vAlign w:val="center"/>
              </w:tcPr>
              <w:p w14:paraId="69EB7211" w14:textId="77777777" w:rsidR="00D01387" w:rsidRDefault="00D01387" w:rsidP="00D01387"/>
            </w:tc>
            <w:sdt>
              <w:sdtPr>
                <w:alias w:val="Status"/>
                <w:tag w:val="Status"/>
                <w:id w:val="-1355871374"/>
                <w:placeholder>
                  <w:docPart w:val="18AAE9110BE7478F9CD375043DBCEF70"/>
                </w:placeholder>
                <w:showingPlcHdr/>
                <w:dropDownList>
                  <w:listItem w:value="Choose an item."/>
                  <w:listItem w:displayText="Ph.D. Student" w:value="Ph.D. Student"/>
                  <w:listItem w:displayText="Postdoc" w:value="Postdoc"/>
                  <w:listItem w:displayText="Principal Investigator" w:value="Principal Investigator"/>
                  <w:listItem w:displayText="Other researcher" w:value="Other researcher"/>
                </w:dropDownList>
              </w:sdtPr>
              <w:sdtContent>
                <w:tc>
                  <w:tcPr>
                    <w:tcW w:w="1583" w:type="dxa"/>
                    <w:shd w:val="clear" w:color="auto" w:fill="F2F2F2" w:themeFill="background1" w:themeFillShade="F2"/>
                    <w:vAlign w:val="center"/>
                  </w:tcPr>
                  <w:p w14:paraId="01BDC877" w14:textId="3377AB74" w:rsidR="00D01387" w:rsidRDefault="00D01387" w:rsidP="00D01387">
                    <w:r w:rsidRPr="002443AD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estination"/>
                <w:tag w:val="Destination"/>
                <w:id w:val="466012980"/>
                <w:placeholder>
                  <w:docPart w:val="C94CEC7EB9D24A37839B8043720E1867"/>
                </w:placeholder>
                <w:showingPlcHdr/>
                <w:dropDownList>
                  <w:listItem w:value="Choose an item."/>
                  <w:listItem w:displayText="U.S." w:value="U.S."/>
                  <w:listItem w:displayText="France" w:value="France"/>
                  <w:listItem w:displayText="Other" w:value="Other"/>
                </w:dropDownList>
              </w:sdtPr>
              <w:sdtContent>
                <w:tc>
                  <w:tcPr>
                    <w:tcW w:w="1391" w:type="dxa"/>
                    <w:shd w:val="clear" w:color="auto" w:fill="F2F2F2" w:themeFill="background1" w:themeFillShade="F2"/>
                  </w:tcPr>
                  <w:p w14:paraId="60408A77" w14:textId="7C887EA3" w:rsidR="00D01387" w:rsidRDefault="00D01387" w:rsidP="00D01387">
                    <w:pPr>
                      <w:jc w:val="both"/>
                    </w:pPr>
                    <w:r w:rsidRPr="00287BF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uration"/>
                <w:tag w:val="Duration"/>
                <w:id w:val="-798991040"/>
                <w:placeholder>
                  <w:docPart w:val="F02C70B213EE46AC8E96BF76003D541A"/>
                </w:placeholder>
                <w:showingPlcHdr/>
                <w:dropDownList>
                  <w:listItem w:value="Choose an item."/>
                  <w:listItem w:displayText="1 to 14" w:value="1 to 14"/>
                  <w:listItem w:displayText="15 to 30" w:value="15 to 30"/>
                  <w:listItem w:displayText="more than 30" w:value="more than 30"/>
                </w:dropDownList>
              </w:sdtPr>
              <w:sdtContent>
                <w:tc>
                  <w:tcPr>
                    <w:tcW w:w="1080" w:type="dxa"/>
                    <w:shd w:val="clear" w:color="auto" w:fill="F2F2F2" w:themeFill="background1" w:themeFillShade="F2"/>
                  </w:tcPr>
                  <w:p w14:paraId="264CA910" w14:textId="5C1537B3" w:rsidR="00D01387" w:rsidRDefault="00D01387" w:rsidP="00D01387">
                    <w:pPr>
                      <w:jc w:val="both"/>
                    </w:pPr>
                    <w:r w:rsidRPr="008B227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tc>
              <w:tcPr>
                <w:tcW w:w="2083" w:type="dxa"/>
                <w:tcBorders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3CBC443" w14:textId="77777777" w:rsidR="00D01387" w:rsidRDefault="00D01387" w:rsidP="00D01387"/>
            </w:tc>
            <w:tc>
              <w:tcPr>
                <w:tcW w:w="1889" w:type="dxa"/>
                <w:tcBorders>
                  <w:left w:val="single" w:sz="4" w:space="0" w:color="auto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2D47811A" w14:textId="77777777" w:rsidR="00D01387" w:rsidRDefault="00D01387" w:rsidP="00D01387">
                <w:pPr>
                  <w:jc w:val="center"/>
                </w:pPr>
              </w:p>
            </w:tc>
          </w:tr>
          <w:tr w:rsidR="00D01387" w14:paraId="11275E41" w14:textId="77777777" w:rsidTr="70D1A504">
            <w:trPr>
              <w:trHeight w:val="397"/>
            </w:trPr>
            <w:tc>
              <w:tcPr>
                <w:tcW w:w="1140" w:type="dxa"/>
                <w:vMerge/>
              </w:tcPr>
              <w:p w14:paraId="1F25B0A3" w14:textId="77777777" w:rsidR="00D01387" w:rsidRDefault="00D01387" w:rsidP="00D01387"/>
            </w:tc>
            <w:tc>
              <w:tcPr>
                <w:tcW w:w="1342" w:type="dxa"/>
                <w:tcBorders>
                  <w:bottom w:val="single" w:sz="12" w:space="0" w:color="7F7F7F" w:themeColor="text1" w:themeTint="80"/>
                </w:tcBorders>
                <w:shd w:val="clear" w:color="auto" w:fill="F2F2F2" w:themeFill="background1" w:themeFillShade="F2"/>
                <w:vAlign w:val="center"/>
              </w:tcPr>
              <w:p w14:paraId="1D1FEC92" w14:textId="77777777" w:rsidR="00D01387" w:rsidRDefault="00D01387" w:rsidP="00D01387"/>
            </w:tc>
            <w:sdt>
              <w:sdtPr>
                <w:alias w:val="Status"/>
                <w:tag w:val="Status"/>
                <w:id w:val="-1618590079"/>
                <w:placeholder>
                  <w:docPart w:val="8CBBEF666EA64B62A675B80CB311503E"/>
                </w:placeholder>
                <w:showingPlcHdr/>
                <w:dropDownList>
                  <w:listItem w:value="Choose an item."/>
                  <w:listItem w:displayText="Ph.D. Student" w:value="Ph.D. Student"/>
                  <w:listItem w:displayText="Postdoc" w:value="Postdoc"/>
                  <w:listItem w:displayText="Principal Investigator" w:value="Principal Investigator"/>
                  <w:listItem w:displayText="Other researcher" w:value="Other researcher"/>
                </w:dropDownList>
              </w:sdtPr>
              <w:sdtContent>
                <w:tc>
                  <w:tcPr>
                    <w:tcW w:w="1583" w:type="dxa"/>
                    <w:tcBorders>
                      <w:bottom w:val="single" w:sz="12" w:space="0" w:color="7F7F7F" w:themeColor="text1" w:themeTint="80"/>
                    </w:tcBorders>
                    <w:shd w:val="clear" w:color="auto" w:fill="F2F2F2" w:themeFill="background1" w:themeFillShade="F2"/>
                    <w:vAlign w:val="center"/>
                  </w:tcPr>
                  <w:p w14:paraId="18944875" w14:textId="0C951B15" w:rsidR="00D01387" w:rsidRDefault="00D01387" w:rsidP="00D01387">
                    <w:r w:rsidRPr="002443AD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estination"/>
                <w:tag w:val="Destination"/>
                <w:id w:val="-1994784346"/>
                <w:placeholder>
                  <w:docPart w:val="3B512F22A40D4DC5A2D339FD5D62F7D2"/>
                </w:placeholder>
                <w:showingPlcHdr/>
                <w:dropDownList>
                  <w:listItem w:value="Choose an item."/>
                  <w:listItem w:displayText="U.S." w:value="U.S."/>
                  <w:listItem w:displayText="France" w:value="France"/>
                  <w:listItem w:displayText="Other" w:value="Other"/>
                </w:dropDownList>
              </w:sdtPr>
              <w:sdtContent>
                <w:tc>
                  <w:tcPr>
                    <w:tcW w:w="1391" w:type="dxa"/>
                    <w:tcBorders>
                      <w:bottom w:val="single" w:sz="12" w:space="0" w:color="7F7F7F" w:themeColor="text1" w:themeTint="80"/>
                    </w:tcBorders>
                    <w:shd w:val="clear" w:color="auto" w:fill="F2F2F2" w:themeFill="background1" w:themeFillShade="F2"/>
                  </w:tcPr>
                  <w:p w14:paraId="575E7533" w14:textId="4658A07F" w:rsidR="00D01387" w:rsidRDefault="00D01387" w:rsidP="00D01387">
                    <w:pPr>
                      <w:jc w:val="both"/>
                    </w:pPr>
                    <w:r w:rsidRPr="00287BF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sdt>
              <w:sdtPr>
                <w:alias w:val="Duration"/>
                <w:tag w:val="Duration"/>
                <w:id w:val="-882326734"/>
                <w:placeholder>
                  <w:docPart w:val="5E1132C5DD964194953CEBFBE1E18FE8"/>
                </w:placeholder>
                <w:showingPlcHdr/>
                <w:dropDownList>
                  <w:listItem w:value="Choose an item."/>
                  <w:listItem w:displayText="1 to 14" w:value="1 to 14"/>
                  <w:listItem w:displayText="15 to 30" w:value="15 to 30"/>
                  <w:listItem w:displayText="more than 30" w:value="more than 30"/>
                </w:dropDownList>
              </w:sdtPr>
              <w:sdtContent>
                <w:tc>
                  <w:tcPr>
                    <w:tcW w:w="1080" w:type="dxa"/>
                    <w:tcBorders>
                      <w:bottom w:val="single" w:sz="12" w:space="0" w:color="7F7F7F" w:themeColor="text1" w:themeTint="80"/>
                    </w:tcBorders>
                    <w:shd w:val="clear" w:color="auto" w:fill="F2F2F2" w:themeFill="background1" w:themeFillShade="F2"/>
                  </w:tcPr>
                  <w:p w14:paraId="70C7EB5F" w14:textId="58FBC4A0" w:rsidR="00D01387" w:rsidRDefault="00D01387" w:rsidP="00D01387">
                    <w:pPr>
                      <w:jc w:val="both"/>
                    </w:pPr>
                    <w:r w:rsidRPr="008B227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  <w:tc>
              <w:tcPr>
                <w:tcW w:w="2083" w:type="dxa"/>
                <w:tcBorders>
                  <w:bottom w:val="single" w:sz="12" w:space="0" w:color="7F7F7F" w:themeColor="text1" w:themeTint="80"/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E51A55A" w14:textId="77777777" w:rsidR="00D01387" w:rsidRDefault="00D01387" w:rsidP="00D01387"/>
            </w:tc>
            <w:tc>
              <w:tcPr>
                <w:tcW w:w="1889" w:type="dxa"/>
                <w:tcBorders>
                  <w:left w:val="single" w:sz="4" w:space="0" w:color="auto"/>
                  <w:bottom w:val="single" w:sz="12" w:space="0" w:color="7F7F7F" w:themeColor="text1" w:themeTint="80"/>
                  <w:right w:val="single" w:sz="12" w:space="0" w:color="7F7F7F" w:themeColor="text1" w:themeTint="80"/>
                </w:tcBorders>
                <w:shd w:val="clear" w:color="auto" w:fill="F2F2F2" w:themeFill="background1" w:themeFillShade="F2"/>
              </w:tcPr>
              <w:p w14:paraId="5325B63D" w14:textId="77777777" w:rsidR="00D01387" w:rsidRDefault="00000000" w:rsidP="00D01387">
                <w:pPr>
                  <w:jc w:val="center"/>
                </w:pPr>
              </w:p>
            </w:tc>
          </w:tr>
        </w:tbl>
      </w:sdtContent>
    </w:sdt>
    <w:p w14:paraId="13384FCF" w14:textId="3416E25A" w:rsidR="48D556EE" w:rsidRDefault="000E2B32" w:rsidP="48D556EE">
      <w:r>
        <w:t>*</w:t>
      </w:r>
      <w:r w:rsidRPr="00906186">
        <w:t>(if the mobility was totally or partially co-funded, please indicate the additional source of funding)</w:t>
      </w:r>
    </w:p>
    <w:p w14:paraId="7A25B09F" w14:textId="2759BE2A" w:rsidR="48D556EE" w:rsidRDefault="48D556EE" w:rsidP="48D556EE"/>
    <w:p w14:paraId="605DA8DB" w14:textId="116D4451" w:rsidR="48D556EE" w:rsidRDefault="48D556EE" w:rsidP="48D556EE"/>
    <w:p w14:paraId="17F70E22" w14:textId="4E81E8C8" w:rsidR="70D1A504" w:rsidRDefault="70D1A504" w:rsidP="70D1A504"/>
    <w:tbl>
      <w:tblPr>
        <w:tblStyle w:val="TableGrid"/>
        <w:tblW w:w="1051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289"/>
        <w:gridCol w:w="2308"/>
        <w:gridCol w:w="2300"/>
        <w:gridCol w:w="2296"/>
        <w:gridCol w:w="2322"/>
      </w:tblGrid>
      <w:tr w:rsidR="002759D5" w14:paraId="6DE80391" w14:textId="77777777" w:rsidTr="70D1A504">
        <w:trPr>
          <w:trHeight w:val="567"/>
        </w:trPr>
        <w:tc>
          <w:tcPr>
            <w:tcW w:w="10515" w:type="dxa"/>
            <w:gridSpan w:val="5"/>
            <w:tcBorders>
              <w:top w:val="single" w:sz="12" w:space="0" w:color="7F7F7F" w:themeColor="text1" w:themeTint="80"/>
              <w:left w:val="single" w:sz="12" w:space="0" w:color="7F7F7F" w:themeColor="text1" w:themeTint="80"/>
              <w:right w:val="single" w:sz="12" w:space="0" w:color="7F7F7F" w:themeColor="text1" w:themeTint="80"/>
            </w:tcBorders>
          </w:tcPr>
          <w:p w14:paraId="044533FC" w14:textId="2EFB4DC1" w:rsidR="002759D5" w:rsidRPr="00CF56DE" w:rsidRDefault="2E5316CE" w:rsidP="70D1A504">
            <w:pPr>
              <w:pStyle w:val="Heading2"/>
              <w:rPr>
                <w:caps w:val="0"/>
                <w:sz w:val="22"/>
                <w:szCs w:val="22"/>
                <w:u w:val="single"/>
                <w:lang w:val="en-US"/>
              </w:rPr>
            </w:pPr>
            <w:r>
              <w:rPr>
                <w:lang w:val="en-US"/>
              </w:rPr>
              <w:t xml:space="preserve">II.2. </w:t>
            </w:r>
            <w:r w:rsidRPr="00CF56DE">
              <w:rPr>
                <w:lang w:val="en-US"/>
              </w:rPr>
              <w:t xml:space="preserve">Number of </w:t>
            </w:r>
            <w:r>
              <w:rPr>
                <w:lang w:val="en-US"/>
              </w:rPr>
              <w:t xml:space="preserve">students and faculty members who </w:t>
            </w:r>
            <w:r w:rsidRPr="009E5356">
              <w:rPr>
                <w:lang w:val="en-US"/>
              </w:rPr>
              <w:t xml:space="preserve">benefited from the PROJECT </w:t>
            </w:r>
            <w:r w:rsidR="338DF439">
              <w:br/>
            </w:r>
            <w:r w:rsidRPr="48D556EE">
              <w:rPr>
                <w:b/>
                <w:bCs/>
                <w:lang w:val="en-US"/>
              </w:rPr>
              <w:t>DIRECTLY OR INDIRECTLY</w:t>
            </w:r>
            <w:r w:rsidR="0F371E95" w:rsidRPr="48D556EE">
              <w:rPr>
                <w:b/>
                <w:bCs/>
                <w:lang w:val="en-US"/>
              </w:rPr>
              <w:t xml:space="preserve"> </w:t>
            </w:r>
            <w:r w:rsidRPr="70D1A504">
              <w:rPr>
                <w:rFonts w:ascii="Arial" w:eastAsiaTheme="minorEastAsia" w:hAnsi="Arial" w:cs="Arial"/>
                <w:i/>
                <w:iCs/>
                <w:caps w:val="0"/>
                <w:noProof/>
                <w:color w:val="595959" w:themeColor="text1" w:themeTint="A6"/>
                <w:sz w:val="18"/>
                <w:szCs w:val="18"/>
                <w:lang w:val="en-US"/>
                <w14:ligatures w14:val="none"/>
              </w:rPr>
              <w:t>(involved in the research project, attending or participating in a workshop/seminar,</w:t>
            </w:r>
            <w:r w:rsidR="20076997" w:rsidRPr="70D1A504">
              <w:rPr>
                <w:rFonts w:ascii="Arial" w:eastAsiaTheme="minorEastAsia" w:hAnsi="Arial" w:cs="Arial"/>
                <w:i/>
                <w:iCs/>
                <w:caps w:val="0"/>
                <w:noProof/>
                <w:color w:val="595959" w:themeColor="text1" w:themeTint="A6"/>
                <w:sz w:val="18"/>
                <w:szCs w:val="18"/>
                <w:lang w:val="en-US"/>
                <w14:ligatures w14:val="none"/>
              </w:rPr>
              <w:t xml:space="preserve"> mobility participant, principal </w:t>
            </w:r>
            <w:r w:rsidR="43B8DD75" w:rsidRPr="70D1A504">
              <w:rPr>
                <w:rFonts w:ascii="Arial" w:eastAsiaTheme="minorEastAsia" w:hAnsi="Arial" w:cs="Arial"/>
                <w:i/>
                <w:iCs/>
                <w:caps w:val="0"/>
                <w:noProof/>
                <w:color w:val="595959" w:themeColor="text1" w:themeTint="A6"/>
                <w:sz w:val="18"/>
                <w:szCs w:val="18"/>
                <w:lang w:val="en-US"/>
                <w14:ligatures w14:val="none"/>
              </w:rPr>
              <w:t>investigator</w:t>
            </w:r>
            <w:r w:rsidR="20076997" w:rsidRPr="70D1A504">
              <w:rPr>
                <w:rFonts w:ascii="Arial" w:eastAsiaTheme="minorEastAsia" w:hAnsi="Arial" w:cs="Arial"/>
                <w:i/>
                <w:iCs/>
                <w:caps w:val="0"/>
                <w:noProof/>
                <w:color w:val="595959" w:themeColor="text1" w:themeTint="A6"/>
                <w:sz w:val="18"/>
                <w:szCs w:val="18"/>
                <w:lang w:val="en-US"/>
                <w14:ligatures w14:val="none"/>
              </w:rPr>
              <w:t>,</w:t>
            </w:r>
            <w:r w:rsidRPr="70D1A504">
              <w:rPr>
                <w:rFonts w:ascii="Arial" w:eastAsiaTheme="minorEastAsia" w:hAnsi="Arial" w:cs="Arial"/>
                <w:i/>
                <w:iCs/>
                <w:caps w:val="0"/>
                <w:noProof/>
                <w:color w:val="595959" w:themeColor="text1" w:themeTint="A6"/>
                <w:sz w:val="18"/>
                <w:szCs w:val="18"/>
                <w:lang w:val="en-US"/>
                <w14:ligatures w14:val="none"/>
              </w:rPr>
              <w:t xml:space="preserve"> etc) </w:t>
            </w:r>
          </w:p>
        </w:tc>
      </w:tr>
      <w:tr w:rsidR="002759D5" w14:paraId="059B2967" w14:textId="77777777" w:rsidTr="70D1A504">
        <w:trPr>
          <w:trHeight w:val="567"/>
        </w:trPr>
        <w:tc>
          <w:tcPr>
            <w:tcW w:w="1289" w:type="dxa"/>
            <w:tcBorders>
              <w:left w:val="single" w:sz="12" w:space="0" w:color="7F7F7F" w:themeColor="text1" w:themeTint="80"/>
            </w:tcBorders>
            <w:vAlign w:val="center"/>
          </w:tcPr>
          <w:p w14:paraId="78DDB447" w14:textId="77777777" w:rsidR="002759D5" w:rsidRDefault="002759D5" w:rsidP="00A9694A">
            <w:pPr>
              <w:jc w:val="center"/>
            </w:pPr>
          </w:p>
        </w:tc>
        <w:tc>
          <w:tcPr>
            <w:tcW w:w="2308" w:type="dxa"/>
            <w:vAlign w:val="center"/>
          </w:tcPr>
          <w:p w14:paraId="6C5A097E" w14:textId="3AEEB095" w:rsidR="002759D5" w:rsidRDefault="002759D5" w:rsidP="00A9694A">
            <w:pPr>
              <w:jc w:val="center"/>
            </w:pPr>
            <w:r>
              <w:t>Undergraduate students</w:t>
            </w:r>
          </w:p>
        </w:tc>
        <w:tc>
          <w:tcPr>
            <w:tcW w:w="2300" w:type="dxa"/>
            <w:vAlign w:val="center"/>
          </w:tcPr>
          <w:p w14:paraId="552B10CC" w14:textId="58CABF7E" w:rsidR="002759D5" w:rsidRDefault="002759D5" w:rsidP="00A9694A">
            <w:pPr>
              <w:jc w:val="center"/>
            </w:pPr>
            <w:r>
              <w:t>PhD students</w:t>
            </w:r>
          </w:p>
        </w:tc>
        <w:tc>
          <w:tcPr>
            <w:tcW w:w="2296" w:type="dxa"/>
          </w:tcPr>
          <w:p w14:paraId="7B31FCF4" w14:textId="236953CA" w:rsidR="002759D5" w:rsidRDefault="002759D5" w:rsidP="00473E17">
            <w:pPr>
              <w:jc w:val="center"/>
            </w:pPr>
            <w:r>
              <w:t>Postdocs</w:t>
            </w:r>
          </w:p>
        </w:tc>
        <w:tc>
          <w:tcPr>
            <w:tcW w:w="2322" w:type="dxa"/>
            <w:tcBorders>
              <w:right w:val="single" w:sz="12" w:space="0" w:color="7F7F7F" w:themeColor="text1" w:themeTint="80"/>
            </w:tcBorders>
            <w:vAlign w:val="center"/>
          </w:tcPr>
          <w:p w14:paraId="70303CD8" w14:textId="47E01928" w:rsidR="002759D5" w:rsidRDefault="002759D5" w:rsidP="00A9694A">
            <w:pPr>
              <w:jc w:val="center"/>
            </w:pPr>
            <w:r>
              <w:t>Faculty and researchers</w:t>
            </w:r>
          </w:p>
        </w:tc>
      </w:tr>
      <w:tr w:rsidR="00D01387" w14:paraId="5D1A0BB1" w14:textId="77777777" w:rsidTr="70D1A504">
        <w:trPr>
          <w:trHeight w:val="397"/>
        </w:trPr>
        <w:tc>
          <w:tcPr>
            <w:tcW w:w="1289" w:type="dxa"/>
            <w:tcBorders>
              <w:left w:val="single" w:sz="12" w:space="0" w:color="7F7F7F" w:themeColor="text1" w:themeTint="80"/>
            </w:tcBorders>
            <w:vAlign w:val="center"/>
          </w:tcPr>
          <w:p w14:paraId="5A4A55F4" w14:textId="0DE55BF8" w:rsidR="00D01387" w:rsidRDefault="266CF36A" w:rsidP="00A9694A">
            <w:r>
              <w:t xml:space="preserve">French </w:t>
            </w:r>
            <w:r w:rsidR="622CF18B">
              <w:t>P</w:t>
            </w:r>
            <w:r>
              <w:t>artner</w:t>
            </w:r>
          </w:p>
        </w:tc>
        <w:tc>
          <w:tcPr>
            <w:tcW w:w="2308" w:type="dxa"/>
            <w:shd w:val="clear" w:color="auto" w:fill="F2F2F2" w:themeFill="background1" w:themeFillShade="F2"/>
            <w:vAlign w:val="center"/>
          </w:tcPr>
          <w:p w14:paraId="04F1D393" w14:textId="77777777" w:rsidR="00D01387" w:rsidRDefault="00D01387" w:rsidP="00A9694A">
            <w:pPr>
              <w:jc w:val="center"/>
            </w:pPr>
          </w:p>
        </w:tc>
        <w:tc>
          <w:tcPr>
            <w:tcW w:w="2300" w:type="dxa"/>
            <w:shd w:val="clear" w:color="auto" w:fill="F2F2F2" w:themeFill="background1" w:themeFillShade="F2"/>
            <w:vAlign w:val="center"/>
          </w:tcPr>
          <w:p w14:paraId="753ECFB8" w14:textId="77777777" w:rsidR="00D01387" w:rsidRDefault="00D01387" w:rsidP="00A9694A">
            <w:pPr>
              <w:jc w:val="center"/>
            </w:pPr>
          </w:p>
        </w:tc>
        <w:tc>
          <w:tcPr>
            <w:tcW w:w="2296" w:type="dxa"/>
            <w:shd w:val="clear" w:color="auto" w:fill="F2F2F2" w:themeFill="background1" w:themeFillShade="F2"/>
          </w:tcPr>
          <w:p w14:paraId="4D3422F0" w14:textId="7066B71A" w:rsidR="00D01387" w:rsidRDefault="00D01387" w:rsidP="00A9694A">
            <w:pPr>
              <w:jc w:val="center"/>
            </w:pPr>
          </w:p>
        </w:tc>
        <w:tc>
          <w:tcPr>
            <w:tcW w:w="2322" w:type="dxa"/>
            <w:tcBorders>
              <w:right w:val="single" w:sz="12" w:space="0" w:color="7F7F7F" w:themeColor="text1" w:themeTint="80"/>
            </w:tcBorders>
            <w:shd w:val="clear" w:color="auto" w:fill="F2F2F2" w:themeFill="background1" w:themeFillShade="F2"/>
            <w:vAlign w:val="center"/>
          </w:tcPr>
          <w:p w14:paraId="5B295E78" w14:textId="77777777" w:rsidR="00D01387" w:rsidRDefault="00D01387" w:rsidP="00A9694A">
            <w:pPr>
              <w:jc w:val="center"/>
            </w:pPr>
          </w:p>
        </w:tc>
      </w:tr>
      <w:tr w:rsidR="00D01387" w14:paraId="68DD575C" w14:textId="77777777" w:rsidTr="70D1A504">
        <w:trPr>
          <w:trHeight w:val="397"/>
        </w:trPr>
        <w:tc>
          <w:tcPr>
            <w:tcW w:w="1289" w:type="dxa"/>
            <w:tcBorders>
              <w:left w:val="single" w:sz="12" w:space="0" w:color="7F7F7F" w:themeColor="text1" w:themeTint="80"/>
            </w:tcBorders>
            <w:vAlign w:val="center"/>
          </w:tcPr>
          <w:p w14:paraId="4B3F66EF" w14:textId="6CFD29E4" w:rsidR="00D01387" w:rsidRDefault="266CF36A" w:rsidP="00A9694A">
            <w:r>
              <w:t xml:space="preserve">American </w:t>
            </w:r>
            <w:r w:rsidR="096977AB">
              <w:t>P</w:t>
            </w:r>
            <w:r>
              <w:t>artner</w:t>
            </w:r>
          </w:p>
        </w:tc>
        <w:tc>
          <w:tcPr>
            <w:tcW w:w="2308" w:type="dxa"/>
            <w:shd w:val="clear" w:color="auto" w:fill="F2F2F2" w:themeFill="background1" w:themeFillShade="F2"/>
            <w:vAlign w:val="center"/>
          </w:tcPr>
          <w:p w14:paraId="304AD8C5" w14:textId="77777777" w:rsidR="00D01387" w:rsidRDefault="00D01387" w:rsidP="00A9694A">
            <w:pPr>
              <w:jc w:val="center"/>
            </w:pPr>
          </w:p>
        </w:tc>
        <w:tc>
          <w:tcPr>
            <w:tcW w:w="2300" w:type="dxa"/>
            <w:shd w:val="clear" w:color="auto" w:fill="F2F2F2" w:themeFill="background1" w:themeFillShade="F2"/>
            <w:vAlign w:val="center"/>
          </w:tcPr>
          <w:p w14:paraId="162FF578" w14:textId="77777777" w:rsidR="00D01387" w:rsidRDefault="00D01387" w:rsidP="00A9694A">
            <w:pPr>
              <w:jc w:val="center"/>
            </w:pPr>
          </w:p>
        </w:tc>
        <w:tc>
          <w:tcPr>
            <w:tcW w:w="2296" w:type="dxa"/>
            <w:shd w:val="clear" w:color="auto" w:fill="F2F2F2" w:themeFill="background1" w:themeFillShade="F2"/>
          </w:tcPr>
          <w:p w14:paraId="3596092C" w14:textId="0D8C7A25" w:rsidR="00D01387" w:rsidRDefault="00D01387" w:rsidP="00A9694A">
            <w:pPr>
              <w:jc w:val="center"/>
            </w:pPr>
          </w:p>
        </w:tc>
        <w:tc>
          <w:tcPr>
            <w:tcW w:w="2322" w:type="dxa"/>
            <w:tcBorders>
              <w:right w:val="single" w:sz="12" w:space="0" w:color="7F7F7F" w:themeColor="text1" w:themeTint="80"/>
            </w:tcBorders>
            <w:shd w:val="clear" w:color="auto" w:fill="F2F2F2" w:themeFill="background1" w:themeFillShade="F2"/>
            <w:vAlign w:val="center"/>
          </w:tcPr>
          <w:p w14:paraId="2072A2D4" w14:textId="77777777" w:rsidR="00D01387" w:rsidRDefault="00D01387" w:rsidP="00A9694A">
            <w:pPr>
              <w:jc w:val="center"/>
            </w:pPr>
          </w:p>
        </w:tc>
      </w:tr>
      <w:tr w:rsidR="00D01387" w14:paraId="3E400E44" w14:textId="77777777" w:rsidTr="70D1A504">
        <w:trPr>
          <w:trHeight w:val="397"/>
        </w:trPr>
        <w:tc>
          <w:tcPr>
            <w:tcW w:w="1289" w:type="dxa"/>
            <w:tcBorders>
              <w:left w:val="single" w:sz="12" w:space="0" w:color="7F7F7F" w:themeColor="text1" w:themeTint="80"/>
              <w:bottom w:val="single" w:sz="12" w:space="0" w:color="7F7F7F" w:themeColor="text1" w:themeTint="80"/>
            </w:tcBorders>
            <w:vAlign w:val="center"/>
          </w:tcPr>
          <w:p w14:paraId="0E6D550B" w14:textId="77777777" w:rsidR="00D01387" w:rsidRDefault="00D01387" w:rsidP="00A9694A">
            <w:r>
              <w:t>Other</w:t>
            </w:r>
          </w:p>
        </w:tc>
        <w:tc>
          <w:tcPr>
            <w:tcW w:w="2308" w:type="dxa"/>
            <w:tcBorders>
              <w:bottom w:val="single" w:sz="12" w:space="0" w:color="7F7F7F" w:themeColor="text1" w:themeTint="80"/>
            </w:tcBorders>
            <w:shd w:val="clear" w:color="auto" w:fill="F2F2F2" w:themeFill="background1" w:themeFillShade="F2"/>
            <w:vAlign w:val="center"/>
          </w:tcPr>
          <w:p w14:paraId="072CA53F" w14:textId="77777777" w:rsidR="00D01387" w:rsidRDefault="00D01387" w:rsidP="00A9694A">
            <w:pPr>
              <w:jc w:val="center"/>
            </w:pPr>
          </w:p>
        </w:tc>
        <w:tc>
          <w:tcPr>
            <w:tcW w:w="2300" w:type="dxa"/>
            <w:tcBorders>
              <w:bottom w:val="single" w:sz="12" w:space="0" w:color="7F7F7F" w:themeColor="text1" w:themeTint="80"/>
            </w:tcBorders>
            <w:shd w:val="clear" w:color="auto" w:fill="F2F2F2" w:themeFill="background1" w:themeFillShade="F2"/>
            <w:vAlign w:val="center"/>
          </w:tcPr>
          <w:p w14:paraId="6C70D892" w14:textId="77777777" w:rsidR="00D01387" w:rsidRDefault="00D01387" w:rsidP="00A9694A">
            <w:pPr>
              <w:jc w:val="center"/>
            </w:pPr>
          </w:p>
        </w:tc>
        <w:tc>
          <w:tcPr>
            <w:tcW w:w="2296" w:type="dxa"/>
            <w:tcBorders>
              <w:bottom w:val="single" w:sz="12" w:space="0" w:color="7F7F7F" w:themeColor="text1" w:themeTint="80"/>
            </w:tcBorders>
            <w:shd w:val="clear" w:color="auto" w:fill="F2F2F2" w:themeFill="background1" w:themeFillShade="F2"/>
          </w:tcPr>
          <w:p w14:paraId="5EA61A2A" w14:textId="081719E1" w:rsidR="00D01387" w:rsidRDefault="00D01387" w:rsidP="00A9694A">
            <w:pPr>
              <w:jc w:val="center"/>
            </w:pPr>
          </w:p>
        </w:tc>
        <w:tc>
          <w:tcPr>
            <w:tcW w:w="2322" w:type="dxa"/>
            <w:tcBorders>
              <w:bottom w:val="single" w:sz="12" w:space="0" w:color="7F7F7F" w:themeColor="text1" w:themeTint="80"/>
              <w:right w:val="single" w:sz="12" w:space="0" w:color="7F7F7F" w:themeColor="text1" w:themeTint="80"/>
            </w:tcBorders>
            <w:shd w:val="clear" w:color="auto" w:fill="F2F2F2" w:themeFill="background1" w:themeFillShade="F2"/>
            <w:vAlign w:val="center"/>
          </w:tcPr>
          <w:p w14:paraId="3C87BBE5" w14:textId="77777777" w:rsidR="00D01387" w:rsidRDefault="00D01387" w:rsidP="00A9694A">
            <w:pPr>
              <w:jc w:val="center"/>
            </w:pPr>
          </w:p>
        </w:tc>
      </w:tr>
    </w:tbl>
    <w:p w14:paraId="3A702AE2" w14:textId="77777777" w:rsidR="00AD2C06" w:rsidRDefault="00AD2C06" w:rsidP="00AD2C06"/>
    <w:p w14:paraId="5D89584A" w14:textId="77777777" w:rsidR="00AD2C06" w:rsidRDefault="00AD2C06" w:rsidP="00AD2C06"/>
    <w:p w14:paraId="7438ABEE" w14:textId="11EC2027" w:rsidR="70D1A504" w:rsidRDefault="70D1A504" w:rsidP="70D1A504"/>
    <w:p w14:paraId="5F83EEB9" w14:textId="1392C707" w:rsidR="70D1A504" w:rsidRDefault="70D1A504" w:rsidP="70D1A504"/>
    <w:p w14:paraId="73F21D44" w14:textId="77777777" w:rsidR="34C482D4" w:rsidRDefault="34C482D4" w:rsidP="34C482D4">
      <w:pPr>
        <w:spacing w:before="0"/>
        <w:rPr>
          <w:rFonts w:eastAsia="Times New Roman"/>
          <w:sz w:val="36"/>
          <w:szCs w:val="36"/>
          <w:lang w:eastAsia="en-US"/>
        </w:rPr>
      </w:pPr>
    </w:p>
    <w:tbl>
      <w:tblPr>
        <w:tblW w:w="0" w:type="auto"/>
        <w:tblInd w:w="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3450"/>
        <w:gridCol w:w="3450"/>
        <w:gridCol w:w="3450"/>
      </w:tblGrid>
      <w:tr w:rsidR="34C482D4" w14:paraId="70731B1C" w14:textId="77777777" w:rsidTr="70D1A504">
        <w:trPr>
          <w:trHeight w:val="555"/>
        </w:trPr>
        <w:tc>
          <w:tcPr>
            <w:tcW w:w="10350" w:type="dxa"/>
            <w:gridSpan w:val="3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auto"/>
            <w:vAlign w:val="center"/>
          </w:tcPr>
          <w:p w14:paraId="59430F6A" w14:textId="3D59CFA1" w:rsidR="34C482D4" w:rsidRDefault="34C482D4" w:rsidP="34C482D4">
            <w:pPr>
              <w:spacing w:before="0"/>
              <w:rPr>
                <w:rFonts w:ascii="Calibri Light" w:eastAsia="Times New Roman" w:hAnsi="Calibri Light" w:cs="Calibri Light"/>
                <w:caps/>
                <w:color w:val="2F5496" w:themeColor="accent1" w:themeShade="BF"/>
                <w:sz w:val="24"/>
                <w:szCs w:val="24"/>
                <w:vertAlign w:val="superscript"/>
                <w:lang w:eastAsia="en-US"/>
              </w:rPr>
            </w:pPr>
            <w:r w:rsidRPr="34C482D4">
              <w:rPr>
                <w:rFonts w:ascii="Calibri Light" w:eastAsia="Times New Roman" w:hAnsi="Calibri Light" w:cs="Calibri Light"/>
                <w:caps/>
                <w:color w:val="2F5496" w:themeColor="accent1" w:themeShade="BF"/>
                <w:sz w:val="24"/>
                <w:szCs w:val="24"/>
                <w:lang w:eastAsia="en-US"/>
              </w:rPr>
              <w:lastRenderedPageBreak/>
              <w:t>I</w:t>
            </w:r>
            <w:r w:rsidR="0F52E94B" w:rsidRPr="34C482D4">
              <w:rPr>
                <w:rFonts w:ascii="Calibri Light" w:eastAsia="Times New Roman" w:hAnsi="Calibri Light" w:cs="Calibri Light"/>
                <w:caps/>
                <w:color w:val="2F5496" w:themeColor="accent1" w:themeShade="BF"/>
                <w:sz w:val="24"/>
                <w:szCs w:val="24"/>
                <w:lang w:eastAsia="en-US"/>
              </w:rPr>
              <w:t>I</w:t>
            </w:r>
            <w:r w:rsidRPr="34C482D4">
              <w:rPr>
                <w:rFonts w:ascii="Calibri Light" w:eastAsia="Times New Roman" w:hAnsi="Calibri Light" w:cs="Calibri Light"/>
                <w:caps/>
                <w:color w:val="2F5496" w:themeColor="accent1" w:themeShade="BF"/>
                <w:sz w:val="24"/>
                <w:szCs w:val="24"/>
                <w:lang w:eastAsia="en-US"/>
              </w:rPr>
              <w:t>.</w:t>
            </w:r>
            <w:r w:rsidR="58606F99" w:rsidRPr="34C482D4">
              <w:rPr>
                <w:rFonts w:ascii="Calibri Light" w:eastAsia="Times New Roman" w:hAnsi="Calibri Light" w:cs="Calibri Light"/>
                <w:caps/>
                <w:color w:val="2F5496" w:themeColor="accent1" w:themeShade="BF"/>
                <w:sz w:val="24"/>
                <w:szCs w:val="24"/>
                <w:lang w:eastAsia="en-US"/>
              </w:rPr>
              <w:t>3</w:t>
            </w:r>
            <w:r w:rsidRPr="34C482D4">
              <w:rPr>
                <w:rFonts w:ascii="Calibri Light" w:eastAsia="Times New Roman" w:hAnsi="Calibri Light" w:cs="Calibri Light"/>
                <w:caps/>
                <w:color w:val="2F5496" w:themeColor="accent1" w:themeShade="BF"/>
                <w:sz w:val="24"/>
                <w:szCs w:val="24"/>
                <w:lang w:eastAsia="en-US"/>
              </w:rPr>
              <w:t xml:space="preserve">. </w:t>
            </w:r>
            <w:r w:rsidR="64EA99E1" w:rsidRPr="34C482D4">
              <w:rPr>
                <w:rFonts w:ascii="Calibri Light" w:eastAsia="Times New Roman" w:hAnsi="Calibri Light" w:cs="Calibri Light"/>
                <w:caps/>
                <w:color w:val="2F5496" w:themeColor="accent1" w:themeShade="BF"/>
                <w:sz w:val="24"/>
                <w:szCs w:val="24"/>
                <w:lang w:eastAsia="en-US"/>
              </w:rPr>
              <w:t>EXPENSES 1</w:t>
            </w:r>
            <w:r w:rsidR="64EA99E1" w:rsidRPr="34C482D4">
              <w:rPr>
                <w:rFonts w:ascii="Calibri Light" w:eastAsia="Times New Roman" w:hAnsi="Calibri Light" w:cs="Calibri Light"/>
                <w:caps/>
                <w:color w:val="2F5496" w:themeColor="accent1" w:themeShade="BF"/>
                <w:sz w:val="24"/>
                <w:szCs w:val="24"/>
                <w:vertAlign w:val="superscript"/>
                <w:lang w:eastAsia="en-US"/>
              </w:rPr>
              <w:t>ST</w:t>
            </w:r>
            <w:r w:rsidR="64EA99E1" w:rsidRPr="34C482D4">
              <w:rPr>
                <w:rFonts w:ascii="Calibri Light" w:eastAsia="Times New Roman" w:hAnsi="Calibri Light" w:cs="Calibri Light"/>
                <w:caps/>
                <w:color w:val="2F5496" w:themeColor="accent1" w:themeShade="BF"/>
                <w:sz w:val="24"/>
                <w:szCs w:val="24"/>
                <w:lang w:eastAsia="en-US"/>
              </w:rPr>
              <w:t xml:space="preserve"> YEAR</w:t>
            </w:r>
          </w:p>
        </w:tc>
      </w:tr>
      <w:tr w:rsidR="34C482D4" w14:paraId="77182B45" w14:textId="77777777" w:rsidTr="70D1A504">
        <w:trPr>
          <w:trHeight w:val="47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482F3EBE" w14:textId="07657A00" w:rsidR="34C482D4" w:rsidRDefault="03A3FBB4" w:rsidP="34C482D4">
            <w:pPr>
              <w:spacing w:befor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70D1A504">
              <w:rPr>
                <w:rFonts w:eastAsia="Times New Roman"/>
                <w:i/>
                <w:iCs/>
                <w:sz w:val="18"/>
                <w:szCs w:val="18"/>
                <w:lang w:val="fr-FR" w:eastAsia="en-US"/>
              </w:rPr>
              <w:t>In</w:t>
            </w:r>
            <w:r w:rsidR="258DFC7C" w:rsidRPr="70D1A504">
              <w:rPr>
                <w:rFonts w:eastAsia="Times New Roman"/>
                <w:i/>
                <w:iCs/>
                <w:sz w:val="18"/>
                <w:szCs w:val="18"/>
                <w:lang w:val="fr-FR" w:eastAsia="en-US"/>
              </w:rPr>
              <w:t xml:space="preserve"> USD only</w:t>
            </w:r>
            <w:r w:rsidR="258DFC7C" w:rsidRPr="70D1A504">
              <w:rPr>
                <w:rFonts w:eastAsia="Times New Roman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3E7ADDD7" w14:textId="77777777" w:rsidR="34C482D4" w:rsidRDefault="34C482D4" w:rsidP="34C482D4">
            <w:pPr>
              <w:spacing w:befor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8"/>
                <w:szCs w:val="18"/>
                <w:lang w:eastAsia="en-US"/>
              </w:rPr>
              <w:t>AMERICAN PARTNER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auto"/>
            <w:vAlign w:val="center"/>
          </w:tcPr>
          <w:p w14:paraId="73FA0A93" w14:textId="77777777" w:rsidR="34C482D4" w:rsidRDefault="34C482D4" w:rsidP="34C482D4">
            <w:pPr>
              <w:spacing w:befor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8"/>
                <w:szCs w:val="18"/>
                <w:lang w:eastAsia="en-US"/>
              </w:rPr>
              <w:t>FRENCH PARTNER </w:t>
            </w:r>
          </w:p>
        </w:tc>
      </w:tr>
      <w:tr w:rsidR="34C482D4" w14:paraId="155BACB4" w14:textId="77777777" w:rsidTr="70D1A504">
        <w:trPr>
          <w:trHeight w:val="439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5239AC63" w14:textId="388BF326" w:rsidR="6689C3C8" w:rsidRDefault="6689C3C8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 xml:space="preserve">Amount received in Dollar 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AB1808A" w14:textId="77777777" w:rsidR="34C482D4" w:rsidRDefault="34C482D4" w:rsidP="34C482D4">
            <w:pPr>
              <w:spacing w:befor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$.....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505B0E63" w14:textId="77777777" w:rsidR="34C482D4" w:rsidRDefault="34C482D4" w:rsidP="34C482D4">
            <w:pPr>
              <w:spacing w:befor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$.... </w:t>
            </w:r>
          </w:p>
        </w:tc>
      </w:tr>
      <w:tr w:rsidR="34C482D4" w14:paraId="4E9F38A2" w14:textId="77777777" w:rsidTr="70D1A504">
        <w:trPr>
          <w:trHeight w:val="300"/>
        </w:trPr>
        <w:tc>
          <w:tcPr>
            <w:tcW w:w="10350" w:type="dxa"/>
            <w:gridSpan w:val="3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CE6F1"/>
            <w:vAlign w:val="center"/>
          </w:tcPr>
          <w:p w14:paraId="63478554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val="fr-FR" w:eastAsia="en-US"/>
              </w:rPr>
              <w:t>TRAVEL COSTS</w:t>
            </w:r>
            <w:r w:rsidRPr="34C482D4">
              <w:rPr>
                <w:rFonts w:eastAsia="Times New Roman"/>
                <w:sz w:val="18"/>
                <w:szCs w:val="18"/>
                <w:lang w:eastAsia="en-US"/>
              </w:rPr>
              <w:t> </w:t>
            </w:r>
          </w:p>
        </w:tc>
      </w:tr>
      <w:tr w:rsidR="34C482D4" w14:paraId="70500535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6A135D3C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  <w:t>US project leader to France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AA4A319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37D70823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3E05163A" w14:textId="77777777" w:rsidTr="70D1A504">
        <w:trPr>
          <w:trHeight w:val="223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53F30239" w14:textId="653C26BF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Number of trips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0741AF5" w14:textId="77777777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691564D" w14:textId="77777777" w:rsidR="34C482D4" w:rsidRDefault="34C482D4" w:rsidP="34C482D4">
            <w:pPr>
              <w:spacing w:before="0"/>
              <w:rPr>
                <w:rFonts w:eastAsia="Times New Roman"/>
                <w:lang w:eastAsia="en-US"/>
              </w:rPr>
            </w:pPr>
          </w:p>
        </w:tc>
      </w:tr>
      <w:tr w:rsidR="34C482D4" w14:paraId="0BB4D2FE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583449B8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8"/>
                <w:szCs w:val="18"/>
                <w:lang w:eastAsia="en-US"/>
              </w:rPr>
              <w:t>French project leader to the US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C1B0C17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67850A97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38AA568C" w14:textId="77777777" w:rsidTr="70D1A504">
        <w:trPr>
          <w:trHeight w:val="16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7F573F7C" w14:textId="5EB77321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Number of trips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6AA3DC4" w14:textId="77777777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5C61C42" w14:textId="77777777" w:rsidR="34C482D4" w:rsidRDefault="34C482D4" w:rsidP="34C482D4">
            <w:pPr>
              <w:spacing w:before="0"/>
              <w:rPr>
                <w:rFonts w:eastAsia="Times New Roman"/>
                <w:lang w:eastAsia="en-US"/>
              </w:rPr>
            </w:pPr>
          </w:p>
        </w:tc>
      </w:tr>
      <w:tr w:rsidR="34C482D4" w14:paraId="3199FDB0" w14:textId="77777777" w:rsidTr="70D1A504">
        <w:trPr>
          <w:trHeight w:val="45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6F400229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  <w:t>Other US researcher to France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18394FA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0D6F7DAE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52557ACE" w14:textId="77777777" w:rsidTr="70D1A504">
        <w:trPr>
          <w:trHeight w:val="259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37941C50" w14:textId="392ACD70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Number of trips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ADE1EFF" w14:textId="77777777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7DB0C2D" w14:textId="77777777" w:rsidR="34C482D4" w:rsidRDefault="34C482D4" w:rsidP="34C482D4">
            <w:pPr>
              <w:spacing w:before="0"/>
              <w:rPr>
                <w:rFonts w:eastAsia="Times New Roman"/>
                <w:lang w:eastAsia="en-US"/>
              </w:rPr>
            </w:pPr>
          </w:p>
        </w:tc>
      </w:tr>
      <w:tr w:rsidR="34C482D4" w14:paraId="64E76B43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7C3BBDA0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  <w:t>Other French researcher to the US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819729F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09E79DC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6E08A7B3" w14:textId="77777777" w:rsidTr="70D1A504">
        <w:trPr>
          <w:trHeight w:val="349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4F187A7A" w14:textId="600B58FC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Number of trips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7BB7904" w14:textId="77777777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4B7B1DB6" w14:textId="77777777" w:rsidR="34C482D4" w:rsidRDefault="34C482D4" w:rsidP="34C482D4">
            <w:pPr>
              <w:spacing w:before="0"/>
              <w:rPr>
                <w:rFonts w:eastAsia="Times New Roman"/>
                <w:lang w:eastAsia="en-US"/>
              </w:rPr>
            </w:pPr>
          </w:p>
        </w:tc>
      </w:tr>
      <w:tr w:rsidR="34C482D4" w14:paraId="64A38F51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4FC81C57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  <w:t>US PhD students to France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A2A1DBC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F59B642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5B884E56" w14:textId="77777777" w:rsidTr="70D1A504">
        <w:trPr>
          <w:trHeight w:val="25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4475839B" w14:textId="11CD7FDE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Number of trips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F8AC33C" w14:textId="77777777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28EC0AEF" w14:textId="77777777" w:rsidR="34C482D4" w:rsidRDefault="34C482D4" w:rsidP="34C482D4">
            <w:pPr>
              <w:spacing w:before="0"/>
              <w:rPr>
                <w:rFonts w:eastAsia="Times New Roman"/>
                <w:lang w:eastAsia="en-US"/>
              </w:rPr>
            </w:pPr>
          </w:p>
        </w:tc>
      </w:tr>
      <w:tr w:rsidR="34C482D4" w14:paraId="2ED627EF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44B363E1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  <w:t>French PhD students to the US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ADDC032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1658CE91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27C750DC" w14:textId="77777777" w:rsidTr="70D1A504">
        <w:trPr>
          <w:trHeight w:val="259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32B92956" w14:textId="3A21A029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Number of trips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114EFAA" w14:textId="77777777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11E8F70" w14:textId="77777777" w:rsidR="34C482D4" w:rsidRDefault="34C482D4" w:rsidP="34C482D4">
            <w:pPr>
              <w:spacing w:before="0"/>
              <w:rPr>
                <w:rFonts w:eastAsia="Times New Roman"/>
                <w:lang w:eastAsia="en-US"/>
              </w:rPr>
            </w:pPr>
          </w:p>
        </w:tc>
      </w:tr>
      <w:tr w:rsidR="34C482D4" w14:paraId="190E306D" w14:textId="77777777" w:rsidTr="70D1A504">
        <w:trPr>
          <w:trHeight w:val="30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5EE6F108" w14:textId="64A3755C" w:rsidR="34C482D4" w:rsidRDefault="258DFC7C" w:rsidP="34C482D4">
            <w:pPr>
              <w:spacing w:before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70D1A504">
              <w:rPr>
                <w:rFonts w:eastAsia="Times New Roman"/>
                <w:b/>
                <w:bCs/>
                <w:sz w:val="16"/>
                <w:szCs w:val="16"/>
                <w:lang w:val="fr-FR" w:eastAsia="en-US"/>
              </w:rPr>
              <w:t xml:space="preserve">SUB-TOTAL TRAVEL </w:t>
            </w:r>
            <w:r w:rsidR="02A3046D" w:rsidRPr="70D1A504">
              <w:rPr>
                <w:rFonts w:eastAsia="Times New Roman"/>
                <w:b/>
                <w:bCs/>
                <w:sz w:val="16"/>
                <w:szCs w:val="16"/>
                <w:lang w:val="fr-FR" w:eastAsia="en-US"/>
              </w:rPr>
              <w:t>COST :</w:t>
            </w:r>
            <w:r w:rsidRPr="70D1A504">
              <w:rPr>
                <w:rFonts w:eastAsia="Times New Roman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155D4FF" w14:textId="77777777" w:rsidR="34C482D4" w:rsidRDefault="34C482D4" w:rsidP="34C482D4">
            <w:pPr>
              <w:spacing w:before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05F06B4E" w14:textId="77777777" w:rsidR="34C482D4" w:rsidRDefault="34C482D4" w:rsidP="34C482D4">
            <w:pPr>
              <w:spacing w:before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</w:t>
            </w:r>
          </w:p>
        </w:tc>
      </w:tr>
      <w:tr w:rsidR="34C482D4" w14:paraId="13529977" w14:textId="77777777" w:rsidTr="70D1A504">
        <w:trPr>
          <w:trHeight w:val="300"/>
        </w:trPr>
        <w:tc>
          <w:tcPr>
            <w:tcW w:w="10350" w:type="dxa"/>
            <w:gridSpan w:val="3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CE6F1"/>
            <w:vAlign w:val="center"/>
          </w:tcPr>
          <w:p w14:paraId="694AA312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val="fr-FR" w:eastAsia="en-US"/>
              </w:rPr>
              <w:t>LIVING EXPENSES</w:t>
            </w:r>
            <w:r w:rsidRPr="34C482D4">
              <w:rPr>
                <w:rFonts w:eastAsia="Times New Roman"/>
                <w:sz w:val="18"/>
                <w:szCs w:val="18"/>
                <w:lang w:eastAsia="en-US"/>
              </w:rPr>
              <w:t> </w:t>
            </w:r>
          </w:p>
        </w:tc>
      </w:tr>
      <w:tr w:rsidR="34C482D4" w14:paraId="14387C0A" w14:textId="77777777" w:rsidTr="70D1A504">
        <w:trPr>
          <w:trHeight w:val="54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121055D9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  <w:t>US project leader to France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6D2511C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2C97C2B5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4E3FDD51" w14:textId="77777777" w:rsidTr="70D1A504">
        <w:trPr>
          <w:trHeight w:val="331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5DBC1F6B" w14:textId="0E33F992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Length of stay (in days)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0AE0964" w14:textId="77777777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02386B18" w14:textId="77777777" w:rsidR="34C482D4" w:rsidRDefault="34C482D4" w:rsidP="34C482D4">
            <w:pPr>
              <w:spacing w:before="0"/>
              <w:rPr>
                <w:rFonts w:eastAsia="Times New Roman"/>
                <w:lang w:eastAsia="en-US"/>
              </w:rPr>
            </w:pPr>
          </w:p>
        </w:tc>
      </w:tr>
      <w:tr w:rsidR="34C482D4" w14:paraId="52C3907E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73E62315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  <w:t>French project leader to the US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FFF0FD5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24B762FC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1333535B" w14:textId="77777777" w:rsidTr="70D1A504">
        <w:trPr>
          <w:trHeight w:val="331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0B174415" w14:textId="6B5DB17B" w:rsidR="34C482D4" w:rsidRDefault="34C482D4" w:rsidP="34C482D4">
            <w:pPr>
              <w:spacing w:before="0"/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Length of stay (in days)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3DBBA13" w14:textId="77777777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1B1C658F" w14:textId="77777777" w:rsidR="34C482D4" w:rsidRDefault="34C482D4" w:rsidP="34C482D4">
            <w:pPr>
              <w:spacing w:before="0"/>
              <w:rPr>
                <w:rFonts w:eastAsia="Times New Roman"/>
                <w:lang w:eastAsia="en-US"/>
              </w:rPr>
            </w:pPr>
          </w:p>
        </w:tc>
      </w:tr>
      <w:tr w:rsidR="34C482D4" w14:paraId="72D26D97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356665CF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  <w:t>Other US researcher to France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A751574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3E82B88C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4A06D878" w14:textId="77777777" w:rsidTr="70D1A504">
        <w:trPr>
          <w:trHeight w:val="349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51153C98" w14:textId="046EA8EF" w:rsidR="34C482D4" w:rsidRDefault="34C482D4" w:rsidP="34C482D4">
            <w:pPr>
              <w:spacing w:before="0"/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Length of stay (in days)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F8F2BFC" w14:textId="77777777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3D85BF49" w14:textId="77777777" w:rsidR="34C482D4" w:rsidRDefault="34C482D4" w:rsidP="34C482D4">
            <w:pPr>
              <w:spacing w:before="0"/>
              <w:rPr>
                <w:rFonts w:eastAsia="Times New Roman"/>
                <w:lang w:eastAsia="en-US"/>
              </w:rPr>
            </w:pPr>
          </w:p>
        </w:tc>
      </w:tr>
      <w:tr w:rsidR="34C482D4" w14:paraId="753DD36E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38697F3C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  <w:t>Other French researcher to the US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4FCE768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2913CDB4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1ECAB09D" w14:textId="77777777" w:rsidTr="70D1A504">
        <w:trPr>
          <w:trHeight w:val="268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5644561E" w14:textId="24538602" w:rsidR="34C482D4" w:rsidRDefault="34C482D4" w:rsidP="34C482D4">
            <w:pPr>
              <w:spacing w:before="0"/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Length of stay (in days)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DE978F2" w14:textId="77777777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10D97FC9" w14:textId="77777777" w:rsidR="34C482D4" w:rsidRDefault="34C482D4" w:rsidP="34C482D4">
            <w:pPr>
              <w:spacing w:before="0"/>
              <w:rPr>
                <w:rFonts w:eastAsia="Times New Roman"/>
                <w:lang w:eastAsia="en-US"/>
              </w:rPr>
            </w:pPr>
          </w:p>
        </w:tc>
      </w:tr>
      <w:tr w:rsidR="34C482D4" w14:paraId="1C0635B5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00528321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  <w:t>US PhD students to France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3496725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335077BE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5934DB11" w14:textId="77777777" w:rsidTr="70D1A504">
        <w:trPr>
          <w:trHeight w:val="34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0F296642" w14:textId="3348C282" w:rsidR="34C482D4" w:rsidRDefault="34C482D4" w:rsidP="34C482D4">
            <w:pPr>
              <w:spacing w:before="0"/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Length of stay (in days)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0C79EA7" w14:textId="77777777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7D1EAFE" w14:textId="77777777" w:rsidR="34C482D4" w:rsidRDefault="34C482D4" w:rsidP="34C482D4">
            <w:pPr>
              <w:spacing w:before="0"/>
              <w:rPr>
                <w:rFonts w:eastAsia="Times New Roman"/>
                <w:lang w:eastAsia="en-US"/>
              </w:rPr>
            </w:pPr>
          </w:p>
        </w:tc>
      </w:tr>
      <w:tr w:rsidR="34C482D4" w14:paraId="4738B9B4" w14:textId="77777777" w:rsidTr="70D1A504">
        <w:trPr>
          <w:trHeight w:val="628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0B751631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  <w:t>French PhD students to the US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90BE1CA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23478FDA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689ABAC3" w14:textId="77777777" w:rsidTr="70D1A504">
        <w:trPr>
          <w:trHeight w:val="34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74264B1E" w14:textId="2E71F56D" w:rsidR="34C482D4" w:rsidRDefault="34C482D4" w:rsidP="34C482D4">
            <w:pPr>
              <w:spacing w:before="0"/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Length of stay (in days)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4CCDB5D" w14:textId="77777777" w:rsidR="34C482D4" w:rsidRDefault="34C482D4" w:rsidP="34C482D4">
            <w:pPr>
              <w:spacing w:before="0"/>
              <w:rPr>
                <w:rFonts w:eastAsia="Times New Roman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2C9070E7" w14:textId="77777777" w:rsidR="34C482D4" w:rsidRDefault="34C482D4" w:rsidP="34C482D4">
            <w:pPr>
              <w:spacing w:before="0"/>
              <w:rPr>
                <w:rFonts w:eastAsia="Times New Roman"/>
                <w:lang w:eastAsia="en-US"/>
              </w:rPr>
            </w:pPr>
          </w:p>
        </w:tc>
      </w:tr>
      <w:tr w:rsidR="34C482D4" w14:paraId="3997BA9A" w14:textId="77777777" w:rsidTr="70D1A504">
        <w:trPr>
          <w:trHeight w:val="30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225F48CD" w14:textId="44942914" w:rsidR="34C482D4" w:rsidRDefault="258DFC7C" w:rsidP="34C482D4">
            <w:pPr>
              <w:spacing w:before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70D1A504">
              <w:rPr>
                <w:rFonts w:eastAsia="Times New Roman"/>
                <w:b/>
                <w:bCs/>
                <w:sz w:val="16"/>
                <w:szCs w:val="16"/>
                <w:lang w:val="fr-FR" w:eastAsia="en-US"/>
              </w:rPr>
              <w:t xml:space="preserve">SUB-TOTAL LIVING </w:t>
            </w:r>
            <w:r w:rsidR="54ADFA3F" w:rsidRPr="70D1A504">
              <w:rPr>
                <w:rFonts w:eastAsia="Times New Roman"/>
                <w:b/>
                <w:bCs/>
                <w:sz w:val="16"/>
                <w:szCs w:val="16"/>
                <w:lang w:val="fr-FR" w:eastAsia="en-US"/>
              </w:rPr>
              <w:t>EXPENSES :</w:t>
            </w:r>
            <w:r w:rsidRPr="70D1A504">
              <w:rPr>
                <w:rFonts w:eastAsia="Times New Roman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2799934" w14:textId="77777777" w:rsidR="34C482D4" w:rsidRDefault="34C482D4" w:rsidP="34C482D4">
            <w:pPr>
              <w:spacing w:before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5CA5D143" w14:textId="77777777" w:rsidR="34C482D4" w:rsidRDefault="34C482D4" w:rsidP="34C482D4">
            <w:pPr>
              <w:spacing w:before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</w:t>
            </w:r>
          </w:p>
        </w:tc>
      </w:tr>
      <w:tr w:rsidR="34C482D4" w14:paraId="7EB4C9AF" w14:textId="77777777" w:rsidTr="70D1A504">
        <w:trPr>
          <w:trHeight w:val="300"/>
        </w:trPr>
        <w:tc>
          <w:tcPr>
            <w:tcW w:w="10350" w:type="dxa"/>
            <w:gridSpan w:val="3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CE6F1"/>
            <w:vAlign w:val="center"/>
          </w:tcPr>
          <w:p w14:paraId="546C9810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b/>
                <w:bCs/>
                <w:sz w:val="18"/>
                <w:szCs w:val="18"/>
                <w:lang w:eastAsia="en-US"/>
              </w:rPr>
              <w:lastRenderedPageBreak/>
              <w:t>OTHER EXPENSES FOR CONFERENCES OR PUBLICATIONS (ITEMIZED) </w:t>
            </w:r>
            <w:r w:rsidRPr="34C482D4">
              <w:rPr>
                <w:rFonts w:eastAsia="Times New Roman"/>
                <w:sz w:val="18"/>
                <w:szCs w:val="18"/>
                <w:lang w:eastAsia="en-US"/>
              </w:rPr>
              <w:t> </w:t>
            </w:r>
          </w:p>
        </w:tc>
      </w:tr>
      <w:tr w:rsidR="34C482D4" w14:paraId="1E9CDBCA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bottom"/>
          </w:tcPr>
          <w:p w14:paraId="7816E343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bottom"/>
          </w:tcPr>
          <w:p w14:paraId="361CCEEA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bottom"/>
          </w:tcPr>
          <w:p w14:paraId="379CC92E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474092F8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bottom"/>
          </w:tcPr>
          <w:p w14:paraId="03C1AC2E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bottom"/>
          </w:tcPr>
          <w:p w14:paraId="3D2D09C0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bottom"/>
          </w:tcPr>
          <w:p w14:paraId="228BC851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111742F0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bottom"/>
          </w:tcPr>
          <w:p w14:paraId="794A1CE5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bottom"/>
          </w:tcPr>
          <w:p w14:paraId="5B901C08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bottom"/>
          </w:tcPr>
          <w:p w14:paraId="3E7DFEC0" w14:textId="77777777" w:rsidR="34C482D4" w:rsidRDefault="34C482D4" w:rsidP="34C482D4">
            <w:pPr>
              <w:spacing w:before="0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lang w:eastAsia="en-US"/>
              </w:rPr>
              <w:t>  </w:t>
            </w:r>
          </w:p>
        </w:tc>
      </w:tr>
      <w:tr w:rsidR="34C482D4" w14:paraId="40539C7E" w14:textId="77777777" w:rsidTr="70D1A504">
        <w:trPr>
          <w:trHeight w:val="30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69D5A9EB" w14:textId="28F33F37" w:rsidR="34C482D4" w:rsidRDefault="258DFC7C" w:rsidP="34C482D4">
            <w:pPr>
              <w:spacing w:before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70D1A504">
              <w:rPr>
                <w:rFonts w:eastAsia="Times New Roman"/>
                <w:b/>
                <w:bCs/>
                <w:sz w:val="16"/>
                <w:szCs w:val="16"/>
                <w:lang w:val="fr-FR" w:eastAsia="en-US"/>
              </w:rPr>
              <w:t xml:space="preserve">SUB-TOTAL OTHER </w:t>
            </w:r>
            <w:r w:rsidR="202C758C" w:rsidRPr="70D1A504">
              <w:rPr>
                <w:rFonts w:eastAsia="Times New Roman"/>
                <w:b/>
                <w:bCs/>
                <w:sz w:val="16"/>
                <w:szCs w:val="16"/>
                <w:lang w:val="fr-FR" w:eastAsia="en-US"/>
              </w:rPr>
              <w:t>EXPENSES :</w:t>
            </w:r>
            <w:r w:rsidRPr="70D1A504">
              <w:rPr>
                <w:rFonts w:eastAsia="Times New Roman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5E830A5A" w14:textId="77777777" w:rsidR="34C482D4" w:rsidRDefault="34C482D4" w:rsidP="34C482D4">
            <w:pPr>
              <w:spacing w:before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9D9D9" w:themeFill="background1" w:themeFillShade="D9"/>
            <w:vAlign w:val="bottom"/>
          </w:tcPr>
          <w:p w14:paraId="61729022" w14:textId="77777777" w:rsidR="34C482D4" w:rsidRDefault="34C482D4" w:rsidP="34C482D4">
            <w:pPr>
              <w:spacing w:before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sz w:val="16"/>
                <w:szCs w:val="16"/>
                <w:lang w:eastAsia="en-US"/>
              </w:rPr>
              <w:t> </w:t>
            </w:r>
          </w:p>
        </w:tc>
      </w:tr>
      <w:tr w:rsidR="34C482D4" w14:paraId="01EC36F5" w14:textId="77777777" w:rsidTr="70D1A504">
        <w:trPr>
          <w:trHeight w:val="39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12" w:space="0" w:color="808080" w:themeColor="background1" w:themeShade="80"/>
              <w:right w:val="single" w:sz="6" w:space="0" w:color="BFBFBF" w:themeColor="background1" w:themeShade="BF"/>
            </w:tcBorders>
            <w:shd w:val="clear" w:color="auto" w:fill="DCE6F1"/>
            <w:vAlign w:val="center"/>
          </w:tcPr>
          <w:p w14:paraId="17F753D8" w14:textId="77777777" w:rsidR="34C482D4" w:rsidRDefault="34C482D4" w:rsidP="34C482D4">
            <w:pPr>
              <w:spacing w:before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b/>
                <w:bCs/>
                <w:lang w:val="fr-FR" w:eastAsia="en-US"/>
              </w:rPr>
              <w:t>TOTAL :</w:t>
            </w:r>
            <w:r w:rsidRPr="34C482D4">
              <w:rPr>
                <w:rFonts w:eastAsia="Times New Roman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2" w:space="0" w:color="808080" w:themeColor="background1" w:themeShade="80"/>
              <w:right w:val="single" w:sz="6" w:space="0" w:color="BFBFBF" w:themeColor="background1" w:themeShade="BF"/>
            </w:tcBorders>
            <w:shd w:val="clear" w:color="auto" w:fill="DCE6F1"/>
            <w:vAlign w:val="bottom"/>
          </w:tcPr>
          <w:p w14:paraId="31064150" w14:textId="77777777" w:rsidR="34C482D4" w:rsidRDefault="34C482D4" w:rsidP="34C482D4">
            <w:pPr>
              <w:spacing w:befor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b/>
                <w:bCs/>
                <w:lang w:val="fr-FR" w:eastAsia="en-US"/>
              </w:rPr>
              <w:t>$</w:t>
            </w:r>
            <w:r w:rsidRPr="34C482D4">
              <w:rPr>
                <w:rFonts w:eastAsia="Times New Roman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DCE6F1"/>
            <w:vAlign w:val="bottom"/>
          </w:tcPr>
          <w:p w14:paraId="2076C21A" w14:textId="77777777" w:rsidR="34C482D4" w:rsidRDefault="34C482D4" w:rsidP="34C482D4">
            <w:pPr>
              <w:spacing w:befor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34C482D4">
              <w:rPr>
                <w:rFonts w:eastAsia="Times New Roman"/>
                <w:b/>
                <w:bCs/>
                <w:lang w:val="fr-FR" w:eastAsia="en-US"/>
              </w:rPr>
              <w:t>$</w:t>
            </w:r>
            <w:r w:rsidRPr="34C482D4">
              <w:rPr>
                <w:rFonts w:eastAsia="Times New Roman"/>
                <w:lang w:eastAsia="en-US"/>
              </w:rPr>
              <w:t> </w:t>
            </w:r>
          </w:p>
        </w:tc>
      </w:tr>
    </w:tbl>
    <w:p w14:paraId="790D03EB" w14:textId="77777777" w:rsidR="00AD2C06" w:rsidRDefault="00AD2C06" w:rsidP="00AD2C06"/>
    <w:p w14:paraId="59A843DF" w14:textId="7882B5F9" w:rsidR="00AD2C06" w:rsidRDefault="00AD2C06" w:rsidP="00AD2C06">
      <w:pPr>
        <w:pStyle w:val="Heading1"/>
        <w:ind w:left="924" w:hanging="357"/>
      </w:pPr>
      <w:r>
        <w:t xml:space="preserve">Next </w:t>
      </w:r>
      <w:r w:rsidR="320A8051">
        <w:t>S</w:t>
      </w:r>
      <w:r>
        <w:t>teps</w:t>
      </w:r>
    </w:p>
    <w:p w14:paraId="251CF03F" w14:textId="77777777" w:rsidR="00363E7B" w:rsidRPr="00363E7B" w:rsidRDefault="00363E7B" w:rsidP="00363E7B"/>
    <w:tbl>
      <w:tblPr>
        <w:tblStyle w:val="TableGrid"/>
        <w:tblW w:w="10519" w:type="dxa"/>
        <w:tblInd w:w="-11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519"/>
      </w:tblGrid>
      <w:tr w:rsidR="00AD2C06" w14:paraId="0878D217" w14:textId="77777777" w:rsidTr="00A9694A">
        <w:trPr>
          <w:trHeight w:val="129"/>
        </w:trPr>
        <w:tc>
          <w:tcPr>
            <w:tcW w:w="10519" w:type="dxa"/>
            <w:tcBorders>
              <w:top w:val="single" w:sz="12" w:space="0" w:color="7F7F7F" w:themeColor="text1" w:themeTint="80"/>
              <w:left w:val="single" w:sz="12" w:space="0" w:color="7F7F7F" w:themeColor="text1" w:themeTint="80"/>
              <w:bottom w:val="single" w:sz="8" w:space="0" w:color="BFBFBF" w:themeColor="background1" w:themeShade="BF"/>
              <w:right w:val="single" w:sz="12" w:space="0" w:color="7F7F7F" w:themeColor="text1" w:themeTint="80"/>
            </w:tcBorders>
          </w:tcPr>
          <w:p w14:paraId="2740B7A7" w14:textId="31B48016" w:rsidR="00AD2C06" w:rsidRDefault="00AD2C06" w:rsidP="00A9694A">
            <w:pPr>
              <w:keepNext/>
              <w:rPr>
                <w:b/>
              </w:rPr>
            </w:pPr>
            <w:r>
              <w:rPr>
                <w:b/>
              </w:rPr>
              <w:t>Did the FACE / T</w:t>
            </w:r>
            <w:r w:rsidR="00DD45DA">
              <w:rPr>
                <w:b/>
              </w:rPr>
              <w:t xml:space="preserve">ransatlantic Research Partnership </w:t>
            </w:r>
            <w:r>
              <w:rPr>
                <w:b/>
              </w:rPr>
              <w:t xml:space="preserve">Grant assist in leveraging or raising additional funds from other sources? </w:t>
            </w:r>
          </w:p>
          <w:p w14:paraId="78D23BE2" w14:textId="77777777" w:rsidR="00AD2C06" w:rsidRDefault="00AD2C06" w:rsidP="00A9694A">
            <w:pPr>
              <w:keepNext/>
              <w:rPr>
                <w:b/>
              </w:rPr>
            </w:pPr>
            <w:r>
              <w:rPr>
                <w:i/>
                <w:noProof/>
                <w:sz w:val="18"/>
                <w:szCs w:val="18"/>
              </w:rPr>
              <w:t>I</w:t>
            </w:r>
            <w:r w:rsidRPr="0081531A">
              <w:rPr>
                <w:i/>
                <w:noProof/>
                <w:sz w:val="18"/>
                <w:szCs w:val="18"/>
              </w:rPr>
              <w:t>f so, please list the type of funders who have provided additional funds to sustain the project going forward.</w:t>
            </w:r>
            <w:r>
              <w:rPr>
                <w:b/>
              </w:rPr>
              <w:t xml:space="preserve"> </w:t>
            </w:r>
          </w:p>
          <w:p w14:paraId="3450527A" w14:textId="1119F4B5" w:rsidR="00AD2C06" w:rsidRPr="00B73A46" w:rsidRDefault="00AD2C06" w:rsidP="00A9694A">
            <w:pPr>
              <w:keepNext/>
              <w:rPr>
                <w:b/>
              </w:rPr>
            </w:pPr>
            <w:r>
              <w:rPr>
                <w:b/>
              </w:rPr>
              <w:t xml:space="preserve">Have you undertaken actions or initiatives this year to ensure long-lasting collaboration after the FACE / </w:t>
            </w:r>
            <w:r w:rsidR="00DD45DA">
              <w:rPr>
                <w:b/>
              </w:rPr>
              <w:t xml:space="preserve">Transatlantic Research Partnership </w:t>
            </w:r>
            <w:r>
              <w:rPr>
                <w:b/>
              </w:rPr>
              <w:t>support?</w:t>
            </w:r>
          </w:p>
        </w:tc>
      </w:tr>
      <w:tr w:rsidR="00AD2C06" w14:paraId="5AFF4C1D" w14:textId="77777777" w:rsidTr="00B23E6D">
        <w:trPr>
          <w:trHeight w:val="1610"/>
        </w:trPr>
        <w:tc>
          <w:tcPr>
            <w:tcW w:w="10519" w:type="dxa"/>
            <w:tcBorders>
              <w:top w:val="single" w:sz="8" w:space="0" w:color="BFBFBF" w:themeColor="background1" w:themeShade="BF"/>
              <w:left w:val="single" w:sz="12" w:space="0" w:color="7F7F7F" w:themeColor="text1" w:themeTint="80"/>
              <w:bottom w:val="single" w:sz="12" w:space="0" w:color="7F7F7F" w:themeColor="text1" w:themeTint="80"/>
              <w:right w:val="single" w:sz="12" w:space="0" w:color="7F7F7F" w:themeColor="text1" w:themeTint="80"/>
            </w:tcBorders>
            <w:shd w:val="clear" w:color="auto" w:fill="F2F2F2" w:themeFill="background1" w:themeFillShade="F2"/>
          </w:tcPr>
          <w:p w14:paraId="1E205F93" w14:textId="77777777" w:rsidR="00AD2C06" w:rsidRDefault="00AD2C06" w:rsidP="00A9694A">
            <w:pPr>
              <w:keepNext/>
            </w:pPr>
          </w:p>
        </w:tc>
      </w:tr>
    </w:tbl>
    <w:p w14:paraId="0F17D9D7" w14:textId="77777777" w:rsidR="00AD2C06" w:rsidRDefault="00AD2C06" w:rsidP="00AD2C06"/>
    <w:p w14:paraId="7135DCF7" w14:textId="248AF8F6" w:rsidR="70D1A504" w:rsidRDefault="70D1A504" w:rsidP="70D1A504"/>
    <w:p w14:paraId="3E2B79B5" w14:textId="1F0C9A85" w:rsidR="70D1A504" w:rsidRDefault="70D1A504" w:rsidP="70D1A504"/>
    <w:p w14:paraId="4F490438" w14:textId="77777777" w:rsidR="00363E7B" w:rsidRDefault="00363E7B" w:rsidP="70D1A504"/>
    <w:p w14:paraId="3F780D87" w14:textId="77777777" w:rsidR="00363E7B" w:rsidRDefault="00363E7B" w:rsidP="70D1A504"/>
    <w:p w14:paraId="09428610" w14:textId="77777777" w:rsidR="00363E7B" w:rsidRDefault="00363E7B" w:rsidP="70D1A504"/>
    <w:p w14:paraId="07EC4526" w14:textId="77777777" w:rsidR="00363E7B" w:rsidRDefault="00363E7B" w:rsidP="70D1A504"/>
    <w:p w14:paraId="4BE75478" w14:textId="77777777" w:rsidR="00363E7B" w:rsidRDefault="00363E7B" w:rsidP="70D1A504"/>
    <w:p w14:paraId="1740413D" w14:textId="77777777" w:rsidR="00363E7B" w:rsidRDefault="00363E7B" w:rsidP="70D1A504"/>
    <w:p w14:paraId="638D7EEF" w14:textId="77777777" w:rsidR="00363E7B" w:rsidRDefault="00363E7B" w:rsidP="70D1A504"/>
    <w:p w14:paraId="57E5F327" w14:textId="77777777" w:rsidR="00363E7B" w:rsidRDefault="00363E7B" w:rsidP="70D1A504"/>
    <w:p w14:paraId="4CDD4BE6" w14:textId="77777777" w:rsidR="00363E7B" w:rsidRDefault="00363E7B" w:rsidP="70D1A504"/>
    <w:p w14:paraId="2F0CD467" w14:textId="77777777" w:rsidR="00363E7B" w:rsidRDefault="00363E7B" w:rsidP="70D1A504"/>
    <w:p w14:paraId="38D01C6E" w14:textId="77777777" w:rsidR="00363E7B" w:rsidRDefault="00363E7B" w:rsidP="70D1A504"/>
    <w:p w14:paraId="739A661B" w14:textId="77777777" w:rsidR="00363E7B" w:rsidRDefault="00363E7B" w:rsidP="70D1A504"/>
    <w:p w14:paraId="544C6E4D" w14:textId="77777777" w:rsidR="00363E7B" w:rsidRDefault="00363E7B" w:rsidP="70D1A504"/>
    <w:p w14:paraId="41682CEF" w14:textId="77777777" w:rsidR="00363E7B" w:rsidRDefault="00363E7B" w:rsidP="70D1A504"/>
    <w:p w14:paraId="49F254FA" w14:textId="77777777" w:rsidR="00363E7B" w:rsidRDefault="00363E7B" w:rsidP="70D1A504"/>
    <w:p w14:paraId="16D491BC" w14:textId="77777777" w:rsidR="00363E7B" w:rsidRDefault="00363E7B" w:rsidP="70D1A504"/>
    <w:p w14:paraId="16244D30" w14:textId="77777777" w:rsidR="00363E7B" w:rsidRDefault="00363E7B" w:rsidP="70D1A504"/>
    <w:p w14:paraId="0B837EAE" w14:textId="77777777" w:rsidR="00363E7B" w:rsidRDefault="00363E7B" w:rsidP="70D1A504"/>
    <w:p w14:paraId="3308B25F" w14:textId="340FFC26" w:rsidR="00EC59CA" w:rsidRDefault="00EC59CA" w:rsidP="00F661AC">
      <w:pPr>
        <w:numPr>
          <w:ilvl w:val="0"/>
          <w:numId w:val="3"/>
        </w:numPr>
        <w:tabs>
          <w:tab w:val="clear" w:pos="720"/>
          <w:tab w:val="num" w:pos="900"/>
        </w:tabs>
        <w:spacing w:before="0"/>
        <w:ind w:left="990"/>
        <w:textAlignment w:val="baseline"/>
        <w:rPr>
          <w:rFonts w:eastAsia="Times New Roman"/>
          <w:color w:val="595959"/>
          <w:kern w:val="0"/>
          <w:sz w:val="36"/>
          <w:szCs w:val="36"/>
          <w:lang w:eastAsia="en-US"/>
        </w:rPr>
      </w:pPr>
      <w:r w:rsidRPr="00EC59CA">
        <w:rPr>
          <w:rFonts w:eastAsia="Times New Roman"/>
          <w:color w:val="595959"/>
          <w:kern w:val="0"/>
          <w:sz w:val="36"/>
          <w:szCs w:val="36"/>
          <w:lang w:eastAsia="en-US"/>
        </w:rPr>
        <w:lastRenderedPageBreak/>
        <w:t xml:space="preserve">Work Plan for </w:t>
      </w:r>
      <w:r w:rsidR="00DF620F">
        <w:rPr>
          <w:rFonts w:eastAsia="Times New Roman"/>
          <w:color w:val="595959"/>
          <w:kern w:val="0"/>
          <w:sz w:val="36"/>
          <w:szCs w:val="36"/>
          <w:lang w:eastAsia="en-US"/>
        </w:rPr>
        <w:t>Year 2</w:t>
      </w:r>
    </w:p>
    <w:p w14:paraId="133BA5F5" w14:textId="77777777" w:rsidR="00F661AC" w:rsidRPr="00EC59CA" w:rsidRDefault="00F661AC" w:rsidP="00F661AC">
      <w:pPr>
        <w:spacing w:before="0"/>
        <w:ind w:left="990"/>
        <w:textAlignment w:val="baseline"/>
        <w:rPr>
          <w:rFonts w:eastAsia="Times New Roman"/>
          <w:color w:val="595959"/>
          <w:kern w:val="0"/>
          <w:sz w:val="36"/>
          <w:szCs w:val="36"/>
          <w:lang w:eastAsia="en-US"/>
        </w:rPr>
      </w:pP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15"/>
      </w:tblGrid>
      <w:tr w:rsidR="00EC59CA" w:rsidRPr="00EC59CA" w14:paraId="41F4EB14" w14:textId="77777777" w:rsidTr="70D1A504">
        <w:trPr>
          <w:trHeight w:val="120"/>
        </w:trPr>
        <w:tc>
          <w:tcPr>
            <w:tcW w:w="10515" w:type="dxa"/>
            <w:tcBorders>
              <w:top w:val="single" w:sz="12" w:space="0" w:color="7F7F7F" w:themeColor="text1" w:themeTint="80"/>
              <w:left w:val="single" w:sz="12" w:space="0" w:color="7F7F7F" w:themeColor="text1" w:themeTint="80"/>
              <w:bottom w:val="single" w:sz="6" w:space="0" w:color="BFBFBF" w:themeColor="background1" w:themeShade="BF"/>
              <w:right w:val="single" w:sz="12" w:space="0" w:color="7F7F7F" w:themeColor="text1" w:themeTint="80"/>
            </w:tcBorders>
            <w:shd w:val="clear" w:color="auto" w:fill="auto"/>
            <w:hideMark/>
          </w:tcPr>
          <w:p w14:paraId="6FAFAFB7" w14:textId="1F29F361" w:rsidR="00EC59CA" w:rsidRPr="00EC59CA" w:rsidRDefault="00EC59CA" w:rsidP="00EC59CA">
            <w:pPr>
              <w:spacing w:before="0"/>
              <w:textAlignment w:val="baseline"/>
              <w:divId w:val="863327283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lang w:eastAsia="en-US"/>
              </w:rPr>
              <w:t>IV.1. What are the major scientific goals, objectives and related activities foreseen for the</w:t>
            </w:r>
            <w:r w:rsidR="0513F844">
              <w:rPr>
                <w:rFonts w:eastAsia="Times New Roman"/>
                <w:b/>
                <w:bCs/>
                <w:color w:val="595959"/>
                <w:kern w:val="0"/>
                <w:lang w:eastAsia="en-US"/>
              </w:rPr>
              <w:t xml:space="preserve"> 2</w:t>
            </w:r>
            <w:r w:rsidR="0513F844" w:rsidRPr="00F73509">
              <w:rPr>
                <w:rFonts w:eastAsia="Times New Roman"/>
                <w:b/>
                <w:bCs/>
                <w:color w:val="595959"/>
                <w:kern w:val="0"/>
                <w:vertAlign w:val="superscript"/>
                <w:lang w:eastAsia="en-US"/>
              </w:rPr>
              <w:t>nd</w:t>
            </w:r>
            <w:r w:rsidR="0513F844">
              <w:rPr>
                <w:rFonts w:eastAsia="Times New Roman"/>
                <w:b/>
                <w:bCs/>
                <w:color w:val="595959"/>
                <w:kern w:val="0"/>
                <w:lang w:eastAsia="en-US"/>
              </w:rPr>
              <w:t xml:space="preserve"> Year </w:t>
            </w:r>
            <w:r w:rsidRPr="00EC59CA">
              <w:rPr>
                <w:rFonts w:eastAsia="Times New Roman"/>
                <w:b/>
                <w:bCs/>
                <w:color w:val="595959"/>
                <w:kern w:val="0"/>
                <w:lang w:eastAsia="en-US"/>
              </w:rPr>
              <w:t>of the project</w:t>
            </w:r>
            <w:r w:rsidR="0513F844">
              <w:rPr>
                <w:rFonts w:eastAsia="Times New Roman"/>
                <w:b/>
                <w:bCs/>
                <w:color w:val="595959"/>
                <w:kern w:val="0"/>
                <w:lang w:eastAsia="en-US"/>
              </w:rPr>
              <w:t xml:space="preserve"> (September 1</w:t>
            </w:r>
            <w:r w:rsidR="00B74D75">
              <w:rPr>
                <w:rFonts w:eastAsia="Times New Roman"/>
                <w:b/>
                <w:bCs/>
                <w:color w:val="595959"/>
                <w:kern w:val="0"/>
                <w:lang w:eastAsia="en-US"/>
              </w:rPr>
              <w:t>, 2023</w:t>
            </w:r>
            <w:r w:rsidR="6ED0FF36">
              <w:rPr>
                <w:rFonts w:eastAsia="Times New Roman"/>
                <w:b/>
                <w:bCs/>
                <w:color w:val="595959"/>
                <w:kern w:val="0"/>
                <w:lang w:eastAsia="en-US"/>
              </w:rPr>
              <w:t xml:space="preserve"> – August 31</w:t>
            </w:r>
            <w:r w:rsidR="70169A66">
              <w:rPr>
                <w:rFonts w:eastAsia="Times New Roman"/>
                <w:b/>
                <w:bCs/>
                <w:color w:val="595959"/>
                <w:kern w:val="0"/>
                <w:lang w:eastAsia="en-US"/>
              </w:rPr>
              <w:t>, 2024</w:t>
            </w:r>
            <w:r w:rsidR="6ED0FF36">
              <w:rPr>
                <w:rFonts w:eastAsia="Times New Roman"/>
                <w:b/>
                <w:bCs/>
                <w:color w:val="595959"/>
                <w:kern w:val="0"/>
                <w:lang w:eastAsia="en-US"/>
              </w:rPr>
              <w:t>)</w:t>
            </w:r>
            <w:r w:rsidRPr="00EC59CA">
              <w:rPr>
                <w:rFonts w:eastAsia="Times New Roman"/>
                <w:b/>
                <w:bCs/>
                <w:color w:val="595959"/>
                <w:kern w:val="0"/>
                <w:lang w:eastAsia="en-US"/>
              </w:rPr>
              <w:t>?</w:t>
            </w: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 </w:t>
            </w:r>
          </w:p>
        </w:tc>
      </w:tr>
      <w:tr w:rsidR="00EC59CA" w:rsidRPr="00EC59CA" w14:paraId="38E2C058" w14:textId="77777777" w:rsidTr="70D1A504">
        <w:trPr>
          <w:trHeight w:val="3760"/>
        </w:trPr>
        <w:tc>
          <w:tcPr>
            <w:tcW w:w="10515" w:type="dxa"/>
            <w:tcBorders>
              <w:top w:val="single" w:sz="6" w:space="0" w:color="BFBFBF" w:themeColor="background1" w:themeShade="BF"/>
              <w:left w:val="single" w:sz="12" w:space="0" w:color="7F7F7F" w:themeColor="text1" w:themeTint="80"/>
              <w:bottom w:val="single" w:sz="12" w:space="0" w:color="7F7F7F" w:themeColor="text1" w:themeTint="80"/>
              <w:right w:val="single" w:sz="12" w:space="0" w:color="7F7F7F" w:themeColor="text1" w:themeTint="80"/>
            </w:tcBorders>
            <w:shd w:val="clear" w:color="auto" w:fill="F2F2F2" w:themeFill="background1" w:themeFillShade="F2"/>
            <w:hideMark/>
          </w:tcPr>
          <w:p w14:paraId="6BEB31CF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 </w:t>
            </w:r>
          </w:p>
        </w:tc>
      </w:tr>
    </w:tbl>
    <w:p w14:paraId="7F89CAA5" w14:textId="70CC7BDD" w:rsidR="70D1A504" w:rsidRDefault="70D1A504" w:rsidP="70D1A504">
      <w:pPr>
        <w:spacing w:before="0"/>
        <w:rPr>
          <w:rFonts w:eastAsia="Times New Roman"/>
          <w:sz w:val="36"/>
          <w:szCs w:val="36"/>
          <w:lang w:eastAsia="en-US"/>
        </w:rPr>
      </w:pPr>
    </w:p>
    <w:p w14:paraId="74AB2E09" w14:textId="39A98449" w:rsidR="70D1A504" w:rsidRDefault="70D1A504" w:rsidP="70D1A504">
      <w:pPr>
        <w:spacing w:before="0"/>
        <w:rPr>
          <w:rFonts w:eastAsia="Times New Roman"/>
          <w:sz w:val="36"/>
          <w:szCs w:val="36"/>
          <w:lang w:eastAsia="en-US"/>
        </w:rPr>
      </w:pPr>
    </w:p>
    <w:tbl>
      <w:tblPr>
        <w:tblW w:w="0" w:type="dxa"/>
        <w:tblInd w:w="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50"/>
        <w:gridCol w:w="3450"/>
        <w:gridCol w:w="3450"/>
      </w:tblGrid>
      <w:tr w:rsidR="00EC59CA" w:rsidRPr="00EC59CA" w14:paraId="279622AE" w14:textId="77777777" w:rsidTr="70D1A504">
        <w:trPr>
          <w:trHeight w:val="555"/>
        </w:trPr>
        <w:tc>
          <w:tcPr>
            <w:tcW w:w="10350" w:type="dxa"/>
            <w:gridSpan w:val="3"/>
            <w:tcBorders>
              <w:top w:val="single" w:sz="12" w:space="0" w:color="808080" w:themeColor="background1" w:themeShade="80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auto"/>
            <w:vAlign w:val="center"/>
            <w:hideMark/>
          </w:tcPr>
          <w:p w14:paraId="22D6DAD7" w14:textId="054B237A" w:rsidR="00EC59CA" w:rsidRPr="00EC59CA" w:rsidRDefault="00EC59CA" w:rsidP="00EC59CA">
            <w:pPr>
              <w:spacing w:before="0"/>
              <w:textAlignment w:val="baseline"/>
              <w:divId w:val="1266310067"/>
              <w:rPr>
                <w:rFonts w:ascii="Times New Roman" w:eastAsia="Times New Roman" w:hAnsi="Times New Roman" w:cs="Times New Roman"/>
                <w:caps/>
                <w:color w:val="2F5496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ascii="Calibri Light" w:eastAsia="Times New Roman" w:hAnsi="Calibri Light" w:cs="Calibri Light"/>
                <w:caps/>
                <w:color w:val="2F5496"/>
                <w:kern w:val="0"/>
                <w:sz w:val="24"/>
                <w:szCs w:val="24"/>
                <w:lang w:eastAsia="en-US"/>
              </w:rPr>
              <w:t xml:space="preserve">IV.2. PLANNED BUDGET FOR THE </w:t>
            </w:r>
            <w:r w:rsidR="004C3E5D">
              <w:rPr>
                <w:rFonts w:ascii="Calibri Light" w:eastAsia="Times New Roman" w:hAnsi="Calibri Light" w:cs="Calibri Light"/>
                <w:caps/>
                <w:color w:val="2F5496"/>
                <w:kern w:val="0"/>
                <w:sz w:val="24"/>
                <w:szCs w:val="24"/>
                <w:lang w:eastAsia="en-US"/>
              </w:rPr>
              <w:t>2</w:t>
            </w:r>
            <w:r w:rsidR="004C3E5D" w:rsidRPr="004C3E5D">
              <w:rPr>
                <w:rFonts w:ascii="Calibri Light" w:eastAsia="Times New Roman" w:hAnsi="Calibri Light" w:cs="Calibri Light"/>
                <w:caps/>
                <w:color w:val="2F5496"/>
                <w:kern w:val="0"/>
                <w:sz w:val="24"/>
                <w:szCs w:val="24"/>
                <w:vertAlign w:val="superscript"/>
                <w:lang w:eastAsia="en-US"/>
              </w:rPr>
              <w:t>ND</w:t>
            </w:r>
            <w:r w:rsidR="004C3E5D">
              <w:rPr>
                <w:rFonts w:ascii="Calibri Light" w:eastAsia="Times New Roman" w:hAnsi="Calibri Light" w:cs="Calibri Light"/>
                <w:caps/>
                <w:color w:val="2F5496"/>
                <w:kern w:val="0"/>
                <w:sz w:val="24"/>
                <w:szCs w:val="24"/>
                <w:lang w:eastAsia="en-US"/>
              </w:rPr>
              <w:t xml:space="preserve"> YEAR</w:t>
            </w:r>
          </w:p>
        </w:tc>
      </w:tr>
      <w:tr w:rsidR="00EC59CA" w:rsidRPr="00EC59CA" w14:paraId="0FA29D70" w14:textId="77777777" w:rsidTr="70D1A504">
        <w:trPr>
          <w:trHeight w:val="47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5BD2602" w14:textId="77777777" w:rsidR="00EC59CA" w:rsidRPr="00EC59CA" w:rsidRDefault="39A5E6A5" w:rsidP="00EC59CA">
            <w:pPr>
              <w:spacing w:before="0"/>
              <w:jc w:val="center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70D1A504">
              <w:rPr>
                <w:rFonts w:eastAsia="Times New Roman"/>
                <w:i/>
                <w:iCs/>
                <w:color w:val="595959"/>
                <w:kern w:val="0"/>
                <w:sz w:val="18"/>
                <w:szCs w:val="18"/>
                <w:lang w:val="fr-FR" w:eastAsia="en-US"/>
              </w:rPr>
              <w:t>In</w:t>
            </w:r>
            <w:r w:rsidR="00EC59CA" w:rsidRPr="70D1A504">
              <w:rPr>
                <w:rFonts w:eastAsia="Times New Roman"/>
                <w:i/>
                <w:iCs/>
                <w:color w:val="595959"/>
                <w:kern w:val="0"/>
                <w:sz w:val="18"/>
                <w:szCs w:val="18"/>
                <w:lang w:val="fr-FR" w:eastAsia="en-US"/>
              </w:rPr>
              <w:t xml:space="preserve"> USD only</w:t>
            </w:r>
            <w:r w:rsidR="00EC59CA" w:rsidRPr="00EC59CA">
              <w:rPr>
                <w:rFonts w:eastAsia="Times New Roman"/>
                <w:color w:val="595959"/>
                <w:kern w:val="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0467E86E" w14:textId="77777777" w:rsidR="00EC59CA" w:rsidRPr="00EC59CA" w:rsidRDefault="00EC59CA" w:rsidP="00EC59CA">
            <w:pPr>
              <w:spacing w:before="0"/>
              <w:jc w:val="center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8"/>
                <w:szCs w:val="18"/>
                <w:lang w:eastAsia="en-US"/>
              </w:rPr>
              <w:t>AMERICAN PARTNER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auto"/>
            <w:vAlign w:val="center"/>
            <w:hideMark/>
          </w:tcPr>
          <w:p w14:paraId="214C854D" w14:textId="77777777" w:rsidR="00EC59CA" w:rsidRPr="00EC59CA" w:rsidRDefault="00EC59CA" w:rsidP="00EC59CA">
            <w:pPr>
              <w:spacing w:before="0"/>
              <w:jc w:val="center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8"/>
                <w:szCs w:val="18"/>
                <w:lang w:eastAsia="en-US"/>
              </w:rPr>
              <w:t>FRENCH PARTNER </w:t>
            </w:r>
          </w:p>
        </w:tc>
      </w:tr>
      <w:tr w:rsidR="00EC59CA" w:rsidRPr="00EC59CA" w14:paraId="48E60141" w14:textId="77777777" w:rsidTr="70D1A504">
        <w:trPr>
          <w:trHeight w:val="439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6C7E8995" w14:textId="3EB2BEC6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 xml:space="preserve">Remaining Funds </w:t>
            </w:r>
            <w:r w:rsidR="004C3E5D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at the end of Y1</w:t>
            </w: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4D71064D" w14:textId="77777777" w:rsidR="00EC59CA" w:rsidRPr="00EC59CA" w:rsidRDefault="00EC59CA" w:rsidP="00EC59CA">
            <w:pPr>
              <w:spacing w:before="0"/>
              <w:jc w:val="center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$.....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9D9D9" w:themeFill="background1" w:themeFillShade="D9"/>
            <w:vAlign w:val="center"/>
            <w:hideMark/>
          </w:tcPr>
          <w:p w14:paraId="040B847A" w14:textId="77777777" w:rsidR="00EC59CA" w:rsidRPr="00EC59CA" w:rsidRDefault="00EC59CA" w:rsidP="00EC59CA">
            <w:pPr>
              <w:spacing w:before="0"/>
              <w:jc w:val="center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$.... </w:t>
            </w:r>
          </w:p>
        </w:tc>
      </w:tr>
      <w:tr w:rsidR="00EC59CA" w:rsidRPr="00EC59CA" w14:paraId="17B1D093" w14:textId="77777777" w:rsidTr="70D1A504">
        <w:trPr>
          <w:trHeight w:val="300"/>
        </w:trPr>
        <w:tc>
          <w:tcPr>
            <w:tcW w:w="10350" w:type="dxa"/>
            <w:gridSpan w:val="3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CE6F1"/>
            <w:vAlign w:val="center"/>
            <w:hideMark/>
          </w:tcPr>
          <w:p w14:paraId="3ACAF8A6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val="fr-FR" w:eastAsia="en-US"/>
              </w:rPr>
              <w:t>TRAVEL COSTS</w:t>
            </w:r>
            <w:r w:rsidRPr="00EC59CA">
              <w:rPr>
                <w:rFonts w:eastAsia="Times New Roman"/>
                <w:color w:val="595959"/>
                <w:kern w:val="0"/>
                <w:sz w:val="18"/>
                <w:szCs w:val="18"/>
                <w:lang w:eastAsia="en-US"/>
              </w:rPr>
              <w:t> </w:t>
            </w:r>
          </w:p>
        </w:tc>
      </w:tr>
      <w:tr w:rsidR="00EC59CA" w:rsidRPr="00EC59CA" w14:paraId="47FC1728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B9B49D5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  <w:t>US project leader to France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2F6C2D39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  <w:hideMark/>
          </w:tcPr>
          <w:p w14:paraId="640FAA10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4C3E5D" w:rsidRPr="00EC59CA" w14:paraId="2DA80E65" w14:textId="77777777" w:rsidTr="70D1A504">
        <w:trPr>
          <w:trHeight w:val="223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41F62355" w14:textId="653C26BF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Number of trips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AB6548A" w14:textId="77777777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FD5F1BF" w14:textId="77777777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lang w:eastAsia="en-US"/>
              </w:rPr>
            </w:pPr>
          </w:p>
        </w:tc>
      </w:tr>
      <w:tr w:rsidR="00EC59CA" w:rsidRPr="00EC59CA" w14:paraId="686D4BF0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2D11303A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8"/>
                <w:szCs w:val="18"/>
                <w:lang w:eastAsia="en-US"/>
              </w:rPr>
              <w:t>French project leader to the US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0773DA9E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  <w:hideMark/>
          </w:tcPr>
          <w:p w14:paraId="0296A60F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4C3E5D" w:rsidRPr="00EC59CA" w14:paraId="2F4A2C4F" w14:textId="77777777" w:rsidTr="70D1A504">
        <w:trPr>
          <w:trHeight w:val="16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54AA2087" w14:textId="5EB77321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Number of trips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DAEB901" w14:textId="77777777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2FC2CA9" w14:textId="77777777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lang w:eastAsia="en-US"/>
              </w:rPr>
            </w:pPr>
          </w:p>
        </w:tc>
      </w:tr>
      <w:tr w:rsidR="00EC59CA" w:rsidRPr="00EC59CA" w14:paraId="2F9252DD" w14:textId="77777777" w:rsidTr="70D1A504">
        <w:trPr>
          <w:trHeight w:val="45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40722C3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  <w:t>Other US researcher to France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60CD64E2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  <w:hideMark/>
          </w:tcPr>
          <w:p w14:paraId="42A42E55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4C3E5D" w:rsidRPr="00EC59CA" w14:paraId="5D41C553" w14:textId="77777777" w:rsidTr="70D1A504">
        <w:trPr>
          <w:trHeight w:val="259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07B99AD1" w14:textId="392ACD70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Number of trips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674E8B6" w14:textId="77777777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7E10956F" w14:textId="77777777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lang w:eastAsia="en-US"/>
              </w:rPr>
            </w:pPr>
          </w:p>
        </w:tc>
      </w:tr>
      <w:tr w:rsidR="00EC59CA" w:rsidRPr="00EC59CA" w14:paraId="2627F52D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B81B5EA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  <w:t>Other French researcher to the US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5A2C8C60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  <w:hideMark/>
          </w:tcPr>
          <w:p w14:paraId="7A122BD1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4C3E5D" w:rsidRPr="00EC59CA" w14:paraId="36052711" w14:textId="77777777" w:rsidTr="70D1A504">
        <w:trPr>
          <w:trHeight w:val="349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3770C20C" w14:textId="600B58FC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Number of trips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BD119FA" w14:textId="77777777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1FDE80EF" w14:textId="77777777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lang w:eastAsia="en-US"/>
              </w:rPr>
            </w:pPr>
          </w:p>
        </w:tc>
      </w:tr>
      <w:tr w:rsidR="00EC59CA" w:rsidRPr="00EC59CA" w14:paraId="0ECE2FC5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65F589C0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  <w:t>US PhD students to France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17B272C1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  <w:hideMark/>
          </w:tcPr>
          <w:p w14:paraId="33E90E16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4C3E5D" w:rsidRPr="00EC59CA" w14:paraId="63378E69" w14:textId="77777777" w:rsidTr="70D1A504">
        <w:trPr>
          <w:trHeight w:val="25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2AD107A6" w14:textId="11CD7FDE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Number of trips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01F2AC5" w14:textId="77777777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36B89BA3" w14:textId="77777777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lang w:eastAsia="en-US"/>
              </w:rPr>
            </w:pPr>
          </w:p>
        </w:tc>
      </w:tr>
      <w:tr w:rsidR="00EC59CA" w:rsidRPr="00EC59CA" w14:paraId="62BE682F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70B60E0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  <w:t>French PhD students to the US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2A902FB8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  <w:hideMark/>
          </w:tcPr>
          <w:p w14:paraId="78835E1D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4C3E5D" w:rsidRPr="00EC59CA" w14:paraId="018EE867" w14:textId="77777777" w:rsidTr="70D1A504">
        <w:trPr>
          <w:trHeight w:val="259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72BFA27D" w14:textId="3A21A029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Number of trips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CC97F82" w14:textId="77777777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192D7FDC" w14:textId="77777777" w:rsidR="004C3E5D" w:rsidRPr="00EC59CA" w:rsidRDefault="004C3E5D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lang w:eastAsia="en-US"/>
              </w:rPr>
            </w:pPr>
          </w:p>
        </w:tc>
      </w:tr>
      <w:tr w:rsidR="00EC59CA" w:rsidRPr="00EC59CA" w14:paraId="0C733857" w14:textId="77777777" w:rsidTr="70D1A504">
        <w:trPr>
          <w:trHeight w:val="30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3DAFB169" w14:textId="77777777" w:rsidR="00EC59CA" w:rsidRPr="00EC59CA" w:rsidRDefault="00EC59CA" w:rsidP="00EC59CA">
            <w:pPr>
              <w:spacing w:before="0"/>
              <w:jc w:val="right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6"/>
                <w:szCs w:val="16"/>
                <w:lang w:val="fr-FR" w:eastAsia="en-US"/>
              </w:rPr>
              <w:t>SUB-TOTAL TRAVEL COST:</w:t>
            </w: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1835D6EC" w14:textId="77777777" w:rsidR="00EC59CA" w:rsidRPr="00EC59CA" w:rsidRDefault="00EC59CA" w:rsidP="00EC59CA">
            <w:pPr>
              <w:spacing w:before="0"/>
              <w:jc w:val="right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9D9D9" w:themeFill="background1" w:themeFillShade="D9"/>
            <w:vAlign w:val="center"/>
            <w:hideMark/>
          </w:tcPr>
          <w:p w14:paraId="6482E40A" w14:textId="77777777" w:rsidR="00EC59CA" w:rsidRPr="00EC59CA" w:rsidRDefault="00EC59CA" w:rsidP="00EC59CA">
            <w:pPr>
              <w:spacing w:before="0"/>
              <w:jc w:val="right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 </w:t>
            </w:r>
          </w:p>
        </w:tc>
      </w:tr>
      <w:tr w:rsidR="00EC59CA" w:rsidRPr="00EC59CA" w14:paraId="64FE9006" w14:textId="77777777" w:rsidTr="70D1A504">
        <w:trPr>
          <w:trHeight w:val="300"/>
        </w:trPr>
        <w:tc>
          <w:tcPr>
            <w:tcW w:w="10350" w:type="dxa"/>
            <w:gridSpan w:val="3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CE6F1"/>
            <w:vAlign w:val="center"/>
            <w:hideMark/>
          </w:tcPr>
          <w:p w14:paraId="3B4519E1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val="fr-FR" w:eastAsia="en-US"/>
              </w:rPr>
              <w:lastRenderedPageBreak/>
              <w:t>LIVING EXPENSES</w:t>
            </w:r>
            <w:r w:rsidRPr="00EC59CA">
              <w:rPr>
                <w:rFonts w:eastAsia="Times New Roman"/>
                <w:color w:val="595959"/>
                <w:kern w:val="0"/>
                <w:sz w:val="18"/>
                <w:szCs w:val="18"/>
                <w:lang w:eastAsia="en-US"/>
              </w:rPr>
              <w:t> </w:t>
            </w:r>
          </w:p>
        </w:tc>
      </w:tr>
      <w:tr w:rsidR="00EC59CA" w:rsidRPr="00EC59CA" w14:paraId="3AA29F75" w14:textId="77777777" w:rsidTr="70D1A504">
        <w:trPr>
          <w:trHeight w:val="54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4E8145E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  <w:t>US project leader to France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266219FD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  <w:hideMark/>
          </w:tcPr>
          <w:p w14:paraId="1C8BCF76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9B2CE2" w:rsidRPr="00EC59CA" w14:paraId="4816839A" w14:textId="77777777" w:rsidTr="70D1A504">
        <w:trPr>
          <w:trHeight w:val="331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4419B53F" w14:textId="0E33F992" w:rsidR="009B2CE2" w:rsidRPr="009B2CE2" w:rsidRDefault="009B2CE2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Length of stay (in days)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94B116C" w14:textId="77777777" w:rsidR="009B2CE2" w:rsidRPr="00EC59CA" w:rsidRDefault="009B2CE2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3FE8266A" w14:textId="77777777" w:rsidR="009B2CE2" w:rsidRPr="00EC59CA" w:rsidRDefault="009B2CE2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lang w:eastAsia="en-US"/>
              </w:rPr>
            </w:pPr>
          </w:p>
        </w:tc>
      </w:tr>
      <w:tr w:rsidR="00EC59CA" w:rsidRPr="00EC59CA" w14:paraId="7EF8365A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0BCC312F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  <w:t>French project leader to the US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33879E35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  <w:hideMark/>
          </w:tcPr>
          <w:p w14:paraId="74CD31B1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9B2CE2" w:rsidRPr="00EC59CA" w14:paraId="427832A1" w14:textId="77777777" w:rsidTr="70D1A504">
        <w:trPr>
          <w:trHeight w:val="331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07795927" w14:textId="6B5DB17B" w:rsidR="009B2CE2" w:rsidRPr="009B2CE2" w:rsidRDefault="009B2CE2" w:rsidP="00EC59CA">
            <w:pPr>
              <w:spacing w:before="0"/>
              <w:textAlignment w:val="baseline"/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Length of stay (in days)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55DDFD2" w14:textId="77777777" w:rsidR="009B2CE2" w:rsidRPr="00EC59CA" w:rsidRDefault="009B2CE2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0D604D0A" w14:textId="77777777" w:rsidR="009B2CE2" w:rsidRPr="00EC59CA" w:rsidRDefault="009B2CE2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lang w:eastAsia="en-US"/>
              </w:rPr>
            </w:pPr>
          </w:p>
        </w:tc>
      </w:tr>
      <w:tr w:rsidR="00EC59CA" w:rsidRPr="00EC59CA" w14:paraId="5DC129C5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34A1FFF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  <w:t>Other US researcher to France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1DBA3282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  <w:hideMark/>
          </w:tcPr>
          <w:p w14:paraId="0B3079E6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9B2CE2" w:rsidRPr="00EC59CA" w14:paraId="6FBC3403" w14:textId="77777777" w:rsidTr="70D1A504">
        <w:trPr>
          <w:trHeight w:val="349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3058C6A9" w14:textId="046EA8EF" w:rsidR="009B2CE2" w:rsidRPr="009B2CE2" w:rsidRDefault="009B2CE2" w:rsidP="00EC59CA">
            <w:pPr>
              <w:spacing w:before="0"/>
              <w:textAlignment w:val="baseline"/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Length of stay (in days)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8CA17C9" w14:textId="77777777" w:rsidR="009B2CE2" w:rsidRPr="00EC59CA" w:rsidRDefault="009B2CE2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BFF646B" w14:textId="77777777" w:rsidR="009B2CE2" w:rsidRPr="00EC59CA" w:rsidRDefault="009B2CE2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lang w:eastAsia="en-US"/>
              </w:rPr>
            </w:pPr>
          </w:p>
        </w:tc>
      </w:tr>
      <w:tr w:rsidR="00EC59CA" w:rsidRPr="00EC59CA" w14:paraId="01900B34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566C53C4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  <w:t>Other French researcher to the US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14D660F2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  <w:hideMark/>
          </w:tcPr>
          <w:p w14:paraId="7F51D61D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9B2CE2" w:rsidRPr="00EC59CA" w14:paraId="1CDB08EB" w14:textId="77777777" w:rsidTr="70D1A504">
        <w:trPr>
          <w:trHeight w:val="268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42AEBDC8" w14:textId="24538602" w:rsidR="009B2CE2" w:rsidRPr="009B2CE2" w:rsidRDefault="009B2CE2" w:rsidP="00EC59CA">
            <w:pPr>
              <w:spacing w:before="0"/>
              <w:textAlignment w:val="baseline"/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Length of stay (in days)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4B37B45" w14:textId="77777777" w:rsidR="009B2CE2" w:rsidRPr="00EC59CA" w:rsidRDefault="009B2CE2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348CE933" w14:textId="77777777" w:rsidR="009B2CE2" w:rsidRPr="00EC59CA" w:rsidRDefault="009B2CE2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lang w:eastAsia="en-US"/>
              </w:rPr>
            </w:pPr>
          </w:p>
        </w:tc>
      </w:tr>
      <w:tr w:rsidR="00EC59CA" w:rsidRPr="00EC59CA" w14:paraId="5680E790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0E0A7654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  <w:t>US PhD students to France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426A1CFA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  <w:hideMark/>
          </w:tcPr>
          <w:p w14:paraId="7BE68B74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9B2CE2" w:rsidRPr="00EC59CA" w14:paraId="1782F478" w14:textId="77777777" w:rsidTr="70D1A504">
        <w:trPr>
          <w:trHeight w:val="34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216E0743" w14:textId="3348C282" w:rsidR="009B2CE2" w:rsidRPr="009B2CE2" w:rsidRDefault="009B2CE2" w:rsidP="00EC59CA">
            <w:pPr>
              <w:spacing w:before="0"/>
              <w:textAlignment w:val="baseline"/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Length of stay (in days)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51958EE" w14:textId="77777777" w:rsidR="009B2CE2" w:rsidRPr="00EC59CA" w:rsidRDefault="009B2CE2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08754FCC" w14:textId="77777777" w:rsidR="009B2CE2" w:rsidRPr="00EC59CA" w:rsidRDefault="009B2CE2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lang w:eastAsia="en-US"/>
              </w:rPr>
            </w:pPr>
          </w:p>
        </w:tc>
      </w:tr>
      <w:tr w:rsidR="00EC59CA" w:rsidRPr="00EC59CA" w14:paraId="5DF52393" w14:textId="77777777" w:rsidTr="70D1A504">
        <w:trPr>
          <w:trHeight w:val="628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2A40540F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  <w:t>French PhD students to the US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00E587A3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  <w:hideMark/>
          </w:tcPr>
          <w:p w14:paraId="009136EF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3D2A66" w:rsidRPr="00EC59CA" w14:paraId="53291093" w14:textId="77777777" w:rsidTr="70D1A504">
        <w:trPr>
          <w:trHeight w:val="34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</w:tcPr>
          <w:p w14:paraId="63CFE7BD" w14:textId="2E71F56D" w:rsidR="003D2A66" w:rsidRPr="00EC59CA" w:rsidRDefault="003D2A66" w:rsidP="00EC59CA">
            <w:pPr>
              <w:spacing w:before="0"/>
              <w:textAlignment w:val="baseline"/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</w:pPr>
            <w:r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Length of stay (in days)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9FA32C6" w14:textId="77777777" w:rsidR="003D2A66" w:rsidRPr="00EC59CA" w:rsidRDefault="003D2A66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4E7AAC19" w14:textId="77777777" w:rsidR="003D2A66" w:rsidRPr="00EC59CA" w:rsidRDefault="003D2A66" w:rsidP="00EC59CA">
            <w:pPr>
              <w:spacing w:before="0"/>
              <w:textAlignment w:val="baseline"/>
              <w:rPr>
                <w:rFonts w:eastAsia="Times New Roman"/>
                <w:color w:val="595959"/>
                <w:kern w:val="0"/>
                <w:lang w:eastAsia="en-US"/>
              </w:rPr>
            </w:pPr>
          </w:p>
        </w:tc>
      </w:tr>
      <w:tr w:rsidR="00EC59CA" w:rsidRPr="00EC59CA" w14:paraId="4204E779" w14:textId="77777777" w:rsidTr="70D1A504">
        <w:trPr>
          <w:trHeight w:val="30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20629EF3" w14:textId="77777777" w:rsidR="00EC59CA" w:rsidRPr="00EC59CA" w:rsidRDefault="00EC59CA" w:rsidP="00EC59CA">
            <w:pPr>
              <w:spacing w:before="0"/>
              <w:jc w:val="right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6"/>
                <w:szCs w:val="16"/>
                <w:lang w:val="fr-FR" w:eastAsia="en-US"/>
              </w:rPr>
              <w:t>SUB-TOTAL LIVING EXPENSES:</w:t>
            </w: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027881A9" w14:textId="77777777" w:rsidR="00EC59CA" w:rsidRPr="00EC59CA" w:rsidRDefault="00EC59CA" w:rsidP="00EC59CA">
            <w:pPr>
              <w:spacing w:before="0"/>
              <w:jc w:val="right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9D9D9" w:themeFill="background1" w:themeFillShade="D9"/>
            <w:vAlign w:val="center"/>
            <w:hideMark/>
          </w:tcPr>
          <w:p w14:paraId="6412D868" w14:textId="77777777" w:rsidR="00EC59CA" w:rsidRPr="00EC59CA" w:rsidRDefault="00EC59CA" w:rsidP="00EC59CA">
            <w:pPr>
              <w:spacing w:before="0"/>
              <w:jc w:val="right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 </w:t>
            </w:r>
          </w:p>
        </w:tc>
      </w:tr>
      <w:tr w:rsidR="00EC59CA" w:rsidRPr="00EC59CA" w14:paraId="5C35703A" w14:textId="77777777" w:rsidTr="70D1A504">
        <w:trPr>
          <w:trHeight w:val="300"/>
        </w:trPr>
        <w:tc>
          <w:tcPr>
            <w:tcW w:w="10350" w:type="dxa"/>
            <w:gridSpan w:val="3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CE6F1"/>
            <w:vAlign w:val="center"/>
            <w:hideMark/>
          </w:tcPr>
          <w:p w14:paraId="5130E7B2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8"/>
                <w:szCs w:val="18"/>
                <w:lang w:eastAsia="en-US"/>
              </w:rPr>
              <w:t>OTHER EXPENSES FOR CONFERENCES OR PUBLICATIONS (ITEMIZED) </w:t>
            </w:r>
            <w:r w:rsidRPr="00EC59CA">
              <w:rPr>
                <w:rFonts w:eastAsia="Times New Roman"/>
                <w:color w:val="595959"/>
                <w:kern w:val="0"/>
                <w:sz w:val="18"/>
                <w:szCs w:val="18"/>
                <w:lang w:eastAsia="en-US"/>
              </w:rPr>
              <w:t> </w:t>
            </w:r>
          </w:p>
        </w:tc>
      </w:tr>
      <w:tr w:rsidR="00EC59CA" w:rsidRPr="00EC59CA" w14:paraId="009292BF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bottom"/>
            <w:hideMark/>
          </w:tcPr>
          <w:p w14:paraId="091F55BD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bottom"/>
            <w:hideMark/>
          </w:tcPr>
          <w:p w14:paraId="1228E005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bottom"/>
            <w:hideMark/>
          </w:tcPr>
          <w:p w14:paraId="4526E7AC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EC59CA" w:rsidRPr="00EC59CA" w14:paraId="7BD2F823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bottom"/>
            <w:hideMark/>
          </w:tcPr>
          <w:p w14:paraId="12145406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bottom"/>
            <w:hideMark/>
          </w:tcPr>
          <w:p w14:paraId="30E82B38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bottom"/>
            <w:hideMark/>
          </w:tcPr>
          <w:p w14:paraId="55CEDBCC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EC59CA" w:rsidRPr="00EC59CA" w14:paraId="5CC2136D" w14:textId="77777777" w:rsidTr="70D1A504">
        <w:trPr>
          <w:trHeight w:val="525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bottom"/>
            <w:hideMark/>
          </w:tcPr>
          <w:p w14:paraId="678642C2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F2F2F2" w:themeFill="background1" w:themeFillShade="F2"/>
            <w:vAlign w:val="bottom"/>
            <w:hideMark/>
          </w:tcPr>
          <w:p w14:paraId="24BC09FC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 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F2F2F2" w:themeFill="background1" w:themeFillShade="F2"/>
            <w:vAlign w:val="bottom"/>
            <w:hideMark/>
          </w:tcPr>
          <w:p w14:paraId="5CD7C589" w14:textId="77777777" w:rsidR="00EC59CA" w:rsidRPr="00EC59CA" w:rsidRDefault="00EC59CA" w:rsidP="00EC59CA">
            <w:pPr>
              <w:spacing w:before="0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  </w:t>
            </w:r>
          </w:p>
        </w:tc>
      </w:tr>
      <w:tr w:rsidR="00EC59CA" w:rsidRPr="00EC59CA" w14:paraId="7BF89FAD" w14:textId="77777777" w:rsidTr="70D1A504">
        <w:trPr>
          <w:trHeight w:val="30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C7023B4" w14:textId="77777777" w:rsidR="00EC59CA" w:rsidRPr="00EC59CA" w:rsidRDefault="00EC59CA" w:rsidP="00EC59CA">
            <w:pPr>
              <w:spacing w:before="0"/>
              <w:jc w:val="right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sz w:val="16"/>
                <w:szCs w:val="16"/>
                <w:lang w:val="fr-FR" w:eastAsia="en-US"/>
              </w:rPr>
              <w:t xml:space="preserve">SUB-TOTAL OTHER </w:t>
            </w:r>
            <w:r w:rsidR="2E4498F6" w:rsidRPr="00EC59CA">
              <w:rPr>
                <w:rFonts w:eastAsia="Times New Roman"/>
                <w:b/>
                <w:bCs/>
                <w:color w:val="595959"/>
                <w:kern w:val="0"/>
                <w:sz w:val="16"/>
                <w:szCs w:val="16"/>
                <w:lang w:val="fr-FR" w:eastAsia="en-US"/>
              </w:rPr>
              <w:t>EXPENSES :</w:t>
            </w: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D9D9D9" w:themeFill="background1" w:themeFillShade="D9"/>
            <w:vAlign w:val="bottom"/>
            <w:hideMark/>
          </w:tcPr>
          <w:p w14:paraId="15166179" w14:textId="77777777" w:rsidR="00EC59CA" w:rsidRPr="00EC59CA" w:rsidRDefault="00EC59CA" w:rsidP="00EC59CA">
            <w:pPr>
              <w:spacing w:before="0"/>
              <w:jc w:val="right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12" w:space="0" w:color="808080" w:themeColor="background1" w:themeShade="80"/>
            </w:tcBorders>
            <w:shd w:val="clear" w:color="auto" w:fill="D9D9D9" w:themeFill="background1" w:themeFillShade="D9"/>
            <w:vAlign w:val="bottom"/>
            <w:hideMark/>
          </w:tcPr>
          <w:p w14:paraId="16A61176" w14:textId="77777777" w:rsidR="00EC59CA" w:rsidRPr="00EC59CA" w:rsidRDefault="00EC59CA" w:rsidP="00EC59CA">
            <w:pPr>
              <w:spacing w:before="0"/>
              <w:jc w:val="right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color w:val="595959"/>
                <w:kern w:val="0"/>
                <w:sz w:val="16"/>
                <w:szCs w:val="16"/>
                <w:lang w:eastAsia="en-US"/>
              </w:rPr>
              <w:t> </w:t>
            </w:r>
          </w:p>
        </w:tc>
      </w:tr>
      <w:tr w:rsidR="00EC59CA" w:rsidRPr="00EC59CA" w14:paraId="53E523FB" w14:textId="77777777" w:rsidTr="70D1A504">
        <w:trPr>
          <w:trHeight w:val="390"/>
        </w:trPr>
        <w:tc>
          <w:tcPr>
            <w:tcW w:w="3450" w:type="dxa"/>
            <w:tcBorders>
              <w:top w:val="single" w:sz="6" w:space="0" w:color="BFBFBF" w:themeColor="background1" w:themeShade="BF"/>
              <w:left w:val="single" w:sz="12" w:space="0" w:color="808080" w:themeColor="background1" w:themeShade="80"/>
              <w:bottom w:val="single" w:sz="12" w:space="0" w:color="808080" w:themeColor="background1" w:themeShade="80"/>
              <w:right w:val="single" w:sz="6" w:space="0" w:color="BFBFBF" w:themeColor="background1" w:themeShade="BF"/>
            </w:tcBorders>
            <w:shd w:val="clear" w:color="auto" w:fill="DCE6F1"/>
            <w:vAlign w:val="center"/>
            <w:hideMark/>
          </w:tcPr>
          <w:p w14:paraId="0C129873" w14:textId="77777777" w:rsidR="00EC59CA" w:rsidRPr="00EC59CA" w:rsidRDefault="00EC59CA" w:rsidP="00EC59CA">
            <w:pPr>
              <w:spacing w:before="0"/>
              <w:jc w:val="right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lang w:val="fr-FR" w:eastAsia="en-US"/>
              </w:rPr>
              <w:t>TOTAL :</w:t>
            </w: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2" w:space="0" w:color="808080" w:themeColor="background1" w:themeShade="80"/>
              <w:right w:val="single" w:sz="6" w:space="0" w:color="BFBFBF" w:themeColor="background1" w:themeShade="BF"/>
            </w:tcBorders>
            <w:shd w:val="clear" w:color="auto" w:fill="DCE6F1"/>
            <w:vAlign w:val="bottom"/>
            <w:hideMark/>
          </w:tcPr>
          <w:p w14:paraId="406F3D22" w14:textId="77777777" w:rsidR="00EC59CA" w:rsidRPr="00EC59CA" w:rsidRDefault="00EC59CA" w:rsidP="00EC59CA">
            <w:pPr>
              <w:spacing w:before="0"/>
              <w:jc w:val="center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lang w:val="fr-FR" w:eastAsia="en-US"/>
              </w:rPr>
              <w:t>$</w:t>
            </w: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 </w:t>
            </w:r>
          </w:p>
        </w:tc>
        <w:tc>
          <w:tcPr>
            <w:tcW w:w="345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2" w:space="0" w:color="808080" w:themeColor="background1" w:themeShade="80"/>
              <w:right w:val="single" w:sz="12" w:space="0" w:color="808080" w:themeColor="background1" w:themeShade="80"/>
            </w:tcBorders>
            <w:shd w:val="clear" w:color="auto" w:fill="DCE6F1"/>
            <w:vAlign w:val="bottom"/>
            <w:hideMark/>
          </w:tcPr>
          <w:p w14:paraId="06891487" w14:textId="77777777" w:rsidR="00EC59CA" w:rsidRPr="00EC59CA" w:rsidRDefault="00EC59CA" w:rsidP="00EC59CA">
            <w:pPr>
              <w:spacing w:before="0"/>
              <w:jc w:val="center"/>
              <w:textAlignment w:val="baseline"/>
              <w:rPr>
                <w:rFonts w:ascii="Times New Roman" w:eastAsia="Times New Roman" w:hAnsi="Times New Roman" w:cs="Times New Roman"/>
                <w:color w:val="595959"/>
                <w:kern w:val="0"/>
                <w:sz w:val="24"/>
                <w:szCs w:val="24"/>
                <w:lang w:eastAsia="en-US"/>
              </w:rPr>
            </w:pPr>
            <w:r w:rsidRPr="00EC59CA">
              <w:rPr>
                <w:rFonts w:eastAsia="Times New Roman"/>
                <w:b/>
                <w:bCs/>
                <w:color w:val="595959"/>
                <w:kern w:val="0"/>
                <w:lang w:val="fr-FR" w:eastAsia="en-US"/>
              </w:rPr>
              <w:t>$</w:t>
            </w:r>
            <w:r w:rsidRPr="00EC59CA">
              <w:rPr>
                <w:rFonts w:eastAsia="Times New Roman"/>
                <w:color w:val="595959"/>
                <w:kern w:val="0"/>
                <w:lang w:eastAsia="en-US"/>
              </w:rPr>
              <w:t> </w:t>
            </w:r>
          </w:p>
        </w:tc>
      </w:tr>
    </w:tbl>
    <w:p w14:paraId="18A24315" w14:textId="77777777" w:rsidR="00EC59CA" w:rsidRPr="00EC59CA" w:rsidRDefault="00EC59CA" w:rsidP="00EC59CA">
      <w:pPr>
        <w:spacing w:before="0"/>
        <w:jc w:val="center"/>
        <w:textAlignment w:val="baseline"/>
        <w:rPr>
          <w:rFonts w:eastAsia="Times New Roman"/>
          <w:color w:val="595959"/>
          <w:kern w:val="0"/>
          <w:sz w:val="36"/>
          <w:szCs w:val="36"/>
          <w:lang w:eastAsia="en-US"/>
        </w:rPr>
      </w:pPr>
      <w:r w:rsidRPr="00EC59CA">
        <w:rPr>
          <w:rFonts w:eastAsia="Times New Roman"/>
          <w:color w:val="595959"/>
          <w:kern w:val="0"/>
          <w:lang w:eastAsia="en-US"/>
        </w:rPr>
        <w:t> </w:t>
      </w:r>
    </w:p>
    <w:p w14:paraId="3A120B8E" w14:textId="77777777" w:rsidR="00DC1949" w:rsidRDefault="00DC1949" w:rsidP="00EC59CA">
      <w:pPr>
        <w:spacing w:before="0"/>
        <w:jc w:val="center"/>
        <w:textAlignment w:val="baseline"/>
        <w:rPr>
          <w:rFonts w:eastAsia="Times New Roman"/>
          <w:color w:val="595959"/>
          <w:kern w:val="0"/>
          <w:lang w:eastAsia="en-US"/>
        </w:rPr>
      </w:pPr>
    </w:p>
    <w:p w14:paraId="5EE802FF" w14:textId="77777777" w:rsidR="003F011C" w:rsidRDefault="003F011C" w:rsidP="00EC59CA">
      <w:pPr>
        <w:spacing w:before="0"/>
        <w:jc w:val="center"/>
        <w:textAlignment w:val="baseline"/>
        <w:rPr>
          <w:rFonts w:eastAsia="Times New Roman"/>
          <w:color w:val="595959"/>
          <w:kern w:val="0"/>
          <w:lang w:eastAsia="en-US"/>
        </w:rPr>
      </w:pPr>
    </w:p>
    <w:p w14:paraId="609D8EBA" w14:textId="77777777" w:rsidR="003F011C" w:rsidRDefault="003F011C" w:rsidP="00EC59CA">
      <w:pPr>
        <w:spacing w:before="0"/>
        <w:jc w:val="center"/>
        <w:textAlignment w:val="baseline"/>
        <w:rPr>
          <w:rFonts w:eastAsia="Times New Roman"/>
          <w:color w:val="595959"/>
          <w:kern w:val="0"/>
          <w:lang w:eastAsia="en-US"/>
        </w:rPr>
      </w:pPr>
    </w:p>
    <w:p w14:paraId="5160F990" w14:textId="77777777" w:rsidR="00106A39" w:rsidRPr="008E5704" w:rsidRDefault="00106A39" w:rsidP="00106A39">
      <w:pPr>
        <w:spacing w:before="0"/>
        <w:textAlignment w:val="baseline"/>
        <w:rPr>
          <w:rFonts w:eastAsia="Times New Roman"/>
          <w:b/>
          <w:bCs/>
          <w:color w:val="595959"/>
          <w:kern w:val="0"/>
          <w:lang w:eastAsia="en-US"/>
        </w:rPr>
      </w:pPr>
      <w:r w:rsidRPr="008E5704">
        <w:rPr>
          <w:rFonts w:eastAsia="Times New Roman"/>
          <w:b/>
          <w:bCs/>
          <w:color w:val="595959"/>
          <w:kern w:val="0"/>
          <w:lang w:eastAsia="en-US"/>
        </w:rPr>
        <w:t>CONTACT:</w:t>
      </w:r>
    </w:p>
    <w:p w14:paraId="1052E82D" w14:textId="77777777" w:rsidR="00106A39" w:rsidRDefault="00106A39" w:rsidP="00106A39">
      <w:pPr>
        <w:spacing w:before="0"/>
        <w:textAlignment w:val="baseline"/>
        <w:rPr>
          <w:rFonts w:eastAsia="Times New Roman"/>
          <w:color w:val="595959"/>
          <w:kern w:val="0"/>
          <w:lang w:eastAsia="en-US"/>
        </w:rPr>
      </w:pPr>
    </w:p>
    <w:p w14:paraId="57A1B82D" w14:textId="77777777" w:rsidR="00106A39" w:rsidRDefault="00106A39" w:rsidP="00106A39">
      <w:pPr>
        <w:spacing w:before="0"/>
        <w:textAlignment w:val="baseline"/>
        <w:rPr>
          <w:rFonts w:eastAsia="Times New Roman"/>
          <w:color w:val="595959"/>
          <w:kern w:val="0"/>
          <w:lang w:eastAsia="en-US"/>
        </w:rPr>
      </w:pPr>
      <w:r>
        <w:rPr>
          <w:rFonts w:eastAsia="Times New Roman"/>
          <w:color w:val="595959"/>
          <w:kern w:val="0"/>
          <w:lang w:eastAsia="en-US"/>
        </w:rPr>
        <w:t>MEGGY.KINDER@FACE-FOUNDATION.ORG</w:t>
      </w:r>
    </w:p>
    <w:p w14:paraId="7223682B" w14:textId="77777777" w:rsidR="00106A39" w:rsidRPr="00EC59CA" w:rsidRDefault="00106A39" w:rsidP="00106A39">
      <w:pPr>
        <w:spacing w:before="0"/>
        <w:textAlignment w:val="baseline"/>
        <w:rPr>
          <w:rFonts w:eastAsia="Times New Roman"/>
          <w:color w:val="595959"/>
          <w:kern w:val="0"/>
          <w:sz w:val="36"/>
          <w:szCs w:val="36"/>
          <w:lang w:eastAsia="en-US"/>
        </w:rPr>
      </w:pPr>
      <w:r>
        <w:rPr>
          <w:rFonts w:eastAsia="Times New Roman"/>
          <w:color w:val="595959"/>
          <w:kern w:val="0"/>
          <w:lang w:eastAsia="en-US"/>
        </w:rPr>
        <w:t>TRP@FACE-FOUNDATION.ORG</w:t>
      </w:r>
    </w:p>
    <w:p w14:paraId="733B7EF7" w14:textId="2753B55A" w:rsidR="00A9694A" w:rsidRDefault="00A9694A" w:rsidP="00106A39">
      <w:pPr>
        <w:spacing w:before="0"/>
        <w:textAlignment w:val="baseline"/>
        <w:rPr>
          <w:rFonts w:eastAsia="Times New Roman"/>
          <w:color w:val="595959"/>
          <w:kern w:val="0"/>
          <w:lang w:eastAsia="en-US"/>
        </w:rPr>
      </w:pPr>
    </w:p>
    <w:p w14:paraId="75F8414E" w14:textId="77777777" w:rsidR="00F47A3C" w:rsidRPr="00F47A3C" w:rsidRDefault="00F47A3C" w:rsidP="00F47A3C">
      <w:pPr>
        <w:spacing w:before="0"/>
        <w:jc w:val="center"/>
        <w:textAlignment w:val="baseline"/>
        <w:rPr>
          <w:rFonts w:eastAsia="Times New Roman"/>
          <w:color w:val="595959"/>
          <w:kern w:val="0"/>
          <w:lang w:eastAsia="en-US"/>
        </w:rPr>
      </w:pPr>
    </w:p>
    <w:sectPr w:rsidR="00F47A3C" w:rsidRPr="00F47A3C" w:rsidSect="00A9694A">
      <w:headerReference w:type="default" r:id="rId11"/>
      <w:footerReference w:type="default" r:id="rId12"/>
      <w:pgSz w:w="12240" w:h="15840" w:code="1"/>
      <w:pgMar w:top="851" w:right="851" w:bottom="851" w:left="851" w:header="1077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81786" w14:textId="77777777" w:rsidR="00D45820" w:rsidRDefault="00D45820">
      <w:pPr>
        <w:spacing w:before="0"/>
      </w:pPr>
      <w:r>
        <w:separator/>
      </w:r>
    </w:p>
  </w:endnote>
  <w:endnote w:type="continuationSeparator" w:id="0">
    <w:p w14:paraId="1FAD1EA7" w14:textId="77777777" w:rsidR="00D45820" w:rsidRDefault="00D45820">
      <w:pPr>
        <w:spacing w:before="0"/>
      </w:pPr>
      <w:r>
        <w:continuationSeparator/>
      </w:r>
    </w:p>
  </w:endnote>
  <w:endnote w:type="continuationNotice" w:id="1">
    <w:p w14:paraId="259FED23" w14:textId="77777777" w:rsidR="00D45820" w:rsidRDefault="00D45820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56291" w14:textId="77777777" w:rsidR="00A9694A" w:rsidRDefault="00A9694A" w:rsidP="00A9694A">
    <w:pPr>
      <w:pStyle w:val="Footer"/>
    </w:pPr>
  </w:p>
  <w:p w14:paraId="3B7349DD" w14:textId="6998C2AA" w:rsidR="00A9694A" w:rsidRPr="00106A39" w:rsidRDefault="00AD2C06" w:rsidP="00106A39">
    <w:pPr>
      <w:pStyle w:val="Footer"/>
      <w:jc w:val="center"/>
      <w:rPr>
        <w:sz w:val="16"/>
        <w:szCs w:val="16"/>
      </w:rPr>
    </w:pPr>
    <w:r w:rsidRPr="00106A39">
      <w:rPr>
        <w:sz w:val="16"/>
        <w:szCs w:val="16"/>
      </w:rPr>
      <w:t xml:space="preserve">FACE Foundation / </w:t>
    </w:r>
    <w:r w:rsidR="00DD45DA" w:rsidRPr="00106A39">
      <w:rPr>
        <w:sz w:val="16"/>
        <w:szCs w:val="16"/>
      </w:rPr>
      <w:t>Transatlantic Research Partnership</w:t>
    </w:r>
    <w:r w:rsidR="00106A39" w:rsidRPr="00106A39">
      <w:rPr>
        <w:sz w:val="16"/>
        <w:szCs w:val="16"/>
      </w:rPr>
      <w:t xml:space="preserve"> </w:t>
    </w:r>
    <w:r w:rsidRPr="00106A39">
      <w:rPr>
        <w:sz w:val="16"/>
        <w:szCs w:val="16"/>
      </w:rPr>
      <w:t>- Progress Repo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59573" w14:textId="77777777" w:rsidR="00D45820" w:rsidRDefault="00D45820">
      <w:pPr>
        <w:spacing w:before="0"/>
      </w:pPr>
      <w:r>
        <w:separator/>
      </w:r>
    </w:p>
  </w:footnote>
  <w:footnote w:type="continuationSeparator" w:id="0">
    <w:p w14:paraId="7CEFD59F" w14:textId="77777777" w:rsidR="00D45820" w:rsidRDefault="00D45820">
      <w:pPr>
        <w:spacing w:before="0"/>
      </w:pPr>
      <w:r>
        <w:continuationSeparator/>
      </w:r>
    </w:p>
  </w:footnote>
  <w:footnote w:type="continuationNotice" w:id="1">
    <w:p w14:paraId="03BE4AAF" w14:textId="77777777" w:rsidR="00D45820" w:rsidRDefault="00D45820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7828979"/>
      <w:docPartObj>
        <w:docPartGallery w:val="Page Numbers (Margins)"/>
        <w:docPartUnique/>
      </w:docPartObj>
    </w:sdtPr>
    <w:sdtContent>
      <w:p w14:paraId="6BAB93E4" w14:textId="77777777" w:rsidR="00A9694A" w:rsidRDefault="00AD2C06" w:rsidP="00A9694A">
        <w:pPr>
          <w:pStyle w:val="Header"/>
        </w:pPr>
        <w:r>
          <w:rPr>
            <w:noProof/>
            <w:lang w:val="fr-FR" w:eastAsia="fr-FR"/>
          </w:rPr>
          <mc:AlternateContent>
            <mc:Choice Requires="wpg">
              <w:drawing>
                <wp:anchor distT="0" distB="0" distL="114300" distR="114300" simplePos="0" relativeHeight="251658240" behindDoc="0" locked="0" layoutInCell="0" allowOverlap="1" wp14:anchorId="0F7C809C" wp14:editId="365E9E30">
                  <wp:simplePos x="0" y="0"/>
                  <wp:positionH relativeFrom="rightMargin">
                    <wp:align>center</wp:align>
                  </wp:positionH>
                  <mc:AlternateContent>
                    <mc:Choice Requires="wp14">
                      <wp:positionV relativeFrom="page">
                        <wp14:pctPosVOffset>20000</wp14:pctPosVOffset>
                      </wp:positionV>
                    </mc:Choice>
                    <mc:Fallback>
                      <wp:positionV relativeFrom="page">
                        <wp:posOffset>2011680</wp:posOffset>
                      </wp:positionV>
                    </mc:Fallback>
                  </mc:AlternateContent>
                  <wp:extent cx="488315" cy="237490"/>
                  <wp:effectExtent l="0" t="9525" r="0" b="10160"/>
                  <wp:wrapNone/>
                  <wp:docPr id="566" name="Groupe 7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88315" cy="237490"/>
                            <a:chOff x="689" y="3255"/>
                            <a:chExt cx="769" cy="374"/>
                          </a:xfrm>
                        </wpg:grpSpPr>
                        <wps:wsp>
                          <wps:cNvPr id="567" name="Text Box 7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89" y="3263"/>
                              <a:ext cx="769" cy="36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F007AD3" w14:textId="77777777" w:rsidR="00A9694A" w:rsidRDefault="00AD2C06">
                                <w:pPr>
                                  <w:pStyle w:val="Header"/>
                                  <w:jc w:val="center"/>
                                </w:pPr>
                                <w:r>
                                  <w:rPr>
                                    <w:color w:val="auto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rPr>
                                    <w:color w:val="auto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 w:rsidRPr="004F0C07">
                                  <w:rPr>
                                    <w:rStyle w:val="PageNumber"/>
                                    <w:b/>
                                    <w:bCs/>
                                    <w:noProof/>
                                    <w:color w:val="806000" w:themeColor="accent4" w:themeShade="80"/>
                                    <w:sz w:val="16"/>
                                    <w:szCs w:val="16"/>
                                    <w:lang w:val="fr-FR"/>
                                  </w:rPr>
                                  <w:t>5</w:t>
                                </w:r>
                                <w:r>
                                  <w:rPr>
                                    <w:rStyle w:val="PageNumber"/>
                                    <w:b/>
                                    <w:bCs/>
                                    <w:color w:val="806000" w:themeColor="accent4" w:themeShade="80"/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ctr" anchorCtr="0" upright="1">
                            <a:noAutofit/>
                          </wps:bodyPr>
                        </wps:wsp>
                        <wpg:grpSp>
                          <wpg:cNvPr id="568" name="Group 72"/>
                          <wpg:cNvGrpSpPr>
                            <a:grpSpLocks/>
                          </wpg:cNvGrpSpPr>
                          <wpg:grpSpPr bwMode="auto">
                            <a:xfrm>
                              <a:off x="886" y="3255"/>
                              <a:ext cx="374" cy="374"/>
                              <a:chOff x="1453" y="14832"/>
                              <a:chExt cx="374" cy="374"/>
                            </a:xfrm>
                          </wpg:grpSpPr>
                          <wps:wsp>
                            <wps:cNvPr id="569" name="Oval 7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453" y="14832"/>
                                <a:ext cx="374" cy="374"/>
                              </a:xfrm>
                              <a:prstGeom prst="ellipse">
                                <a:avLst/>
                              </a:prstGeom>
                              <a:noFill/>
                              <a:ln w="6350">
                                <a:solidFill>
                                  <a:srgbClr val="84A2C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70" name="Oval 7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462" y="14835"/>
                                <a:ext cx="101" cy="1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a14="http://schemas.microsoft.com/office/drawing/2010/main" xmlns:a="http://schemas.openxmlformats.org/drawingml/2006/main">
              <w:pict>
                <v:group id="Groupe 70" style="position:absolute;margin-left:0;margin-top:0;width:38.45pt;height:18.7pt;z-index:251658240;mso-top-percent:200;mso-position-horizontal:center;mso-position-horizontal-relative:right-margin-area;mso-position-vertical-relative:page;mso-top-percent:200" coordsize="769,374" coordorigin="689,3255" o:spid="_x0000_s1026" o:allowincell="f" w14:anchorId="0F7C809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1" style="position:absolute;left:689;top:3263;width:769;height:360;visibility:visible;mso-wrap-style:square;v-text-anchor:middle" o:spid="_x0000_s1027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">
                    <v:textbox inset="0,0,0,0">
                      <w:txbxContent>
                        <w:p w:rsidR="00A9694A" w:rsidRDefault="00AD2C06" w14:paraId="3F007AD3" w14:textId="77777777">
                          <w:pPr>
                            <w:pStyle w:val="Header"/>
                            <w:jc w:val="center"/>
                          </w:pPr>
                          <w:r>
                            <w:rPr>
                              <w:color w:val="auto"/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rPr>
                              <w:color w:val="auto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4F0C07">
                            <w:rPr>
                              <w:rStyle w:val="PageNumber"/>
                              <w:b/>
                              <w:bCs/>
                              <w:noProof/>
                              <w:color w:val="806000" w:themeColor="accent4" w:themeShade="80"/>
                              <w:sz w:val="16"/>
                              <w:szCs w:val="16"/>
                              <w:lang w:val="fr-FR"/>
                            </w:rPr>
                            <w:t>5</w:t>
                          </w:r>
                          <w:r>
                            <w:rPr>
                              <w:rStyle w:val="PageNumber"/>
                              <w:b/>
                              <w:bCs/>
                              <w:color w:val="806000" w:themeColor="accent4" w:themeShade="80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72" style="position:absolute;left:886;top:3255;width:374;height:374" coordsize="374,374" coordorigin="1453,14832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t/j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">
                    <v:oval id="Oval 73" style="position:absolute;left:1453;top:14832;width:374;height:374;visibility:visible;mso-wrap-style:square;v-text-anchor:top" o:spid="_x0000_s1029" filled="f" strokecolor="#84a2c6" strokeweight="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"/>
                    <v:oval id="Oval 74" style="position:absolute;left:1462;top:14835;width:101;height:101;visibility:visible;mso-wrap-style:square;v-text-anchor:top" o:spid="_x0000_s1030" fillcolor="#84a2c6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"/>
                  </v:group>
                  <w10:wrap anchorx="margin" anchory="page"/>
                </v:group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055E1"/>
    <w:multiLevelType w:val="hybridMultilevel"/>
    <w:tmpl w:val="54AEFC3C"/>
    <w:lvl w:ilvl="0" w:tplc="4A8A161C">
      <w:start w:val="1"/>
      <w:numFmt w:val="upperRoman"/>
      <w:pStyle w:val="Heading1"/>
      <w:lvlText w:val="%1."/>
      <w:lvlJc w:val="righ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1F4CDA"/>
    <w:multiLevelType w:val="hybridMultilevel"/>
    <w:tmpl w:val="511E3F3A"/>
    <w:lvl w:ilvl="0" w:tplc="240EA7A4">
      <w:start w:val="1"/>
      <w:numFmt w:val="upperRoman"/>
      <w:pStyle w:val="TOC1"/>
      <w:lvlText w:val="%1."/>
      <w:lvlJc w:val="left"/>
      <w:pPr>
        <w:ind w:left="1080" w:hanging="72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5A24D8"/>
    <w:multiLevelType w:val="multilevel"/>
    <w:tmpl w:val="4502B728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 w16cid:durableId="551230499">
    <w:abstractNumId w:val="1"/>
  </w:num>
  <w:num w:numId="2" w16cid:durableId="388068737">
    <w:abstractNumId w:val="0"/>
  </w:num>
  <w:num w:numId="3" w16cid:durableId="18613541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6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zc0MLAwNDE3N7BU0lEKTi0uzszPAykwrAUAOx6V8CwAAAA="/>
  </w:docVars>
  <w:rsids>
    <w:rsidRoot w:val="00AD2C06"/>
    <w:rsid w:val="00005039"/>
    <w:rsid w:val="000221A2"/>
    <w:rsid w:val="00091AF7"/>
    <w:rsid w:val="000A0039"/>
    <w:rsid w:val="000E2B32"/>
    <w:rsid w:val="000E505A"/>
    <w:rsid w:val="00106A39"/>
    <w:rsid w:val="00112F2C"/>
    <w:rsid w:val="001B453A"/>
    <w:rsid w:val="001F1C69"/>
    <w:rsid w:val="001F1E3E"/>
    <w:rsid w:val="0022359B"/>
    <w:rsid w:val="002406C0"/>
    <w:rsid w:val="00263521"/>
    <w:rsid w:val="00267A3F"/>
    <w:rsid w:val="002759D5"/>
    <w:rsid w:val="002A2F19"/>
    <w:rsid w:val="002A4E74"/>
    <w:rsid w:val="00363E7B"/>
    <w:rsid w:val="003B481C"/>
    <w:rsid w:val="003D2A66"/>
    <w:rsid w:val="003D4831"/>
    <w:rsid w:val="003F011C"/>
    <w:rsid w:val="003F6D36"/>
    <w:rsid w:val="00406A68"/>
    <w:rsid w:val="00460252"/>
    <w:rsid w:val="00473E17"/>
    <w:rsid w:val="004C3E5D"/>
    <w:rsid w:val="00537B80"/>
    <w:rsid w:val="005635BF"/>
    <w:rsid w:val="005A5E3C"/>
    <w:rsid w:val="005D168E"/>
    <w:rsid w:val="005F0838"/>
    <w:rsid w:val="0064605D"/>
    <w:rsid w:val="0069787F"/>
    <w:rsid w:val="006D60C3"/>
    <w:rsid w:val="00700774"/>
    <w:rsid w:val="007465B8"/>
    <w:rsid w:val="00764222"/>
    <w:rsid w:val="00780E4D"/>
    <w:rsid w:val="007A3EBB"/>
    <w:rsid w:val="007C7265"/>
    <w:rsid w:val="007E0091"/>
    <w:rsid w:val="007E2314"/>
    <w:rsid w:val="00853676"/>
    <w:rsid w:val="00861756"/>
    <w:rsid w:val="00877530"/>
    <w:rsid w:val="00887778"/>
    <w:rsid w:val="0088D435"/>
    <w:rsid w:val="00906186"/>
    <w:rsid w:val="00916C22"/>
    <w:rsid w:val="00946CCA"/>
    <w:rsid w:val="00965AA4"/>
    <w:rsid w:val="00972D9F"/>
    <w:rsid w:val="0097770B"/>
    <w:rsid w:val="009B2CE2"/>
    <w:rsid w:val="009B388A"/>
    <w:rsid w:val="009E4344"/>
    <w:rsid w:val="00A45551"/>
    <w:rsid w:val="00A95E83"/>
    <w:rsid w:val="00A9694A"/>
    <w:rsid w:val="00AD2C06"/>
    <w:rsid w:val="00B23E6D"/>
    <w:rsid w:val="00B24346"/>
    <w:rsid w:val="00B32680"/>
    <w:rsid w:val="00B65A89"/>
    <w:rsid w:val="00B74D75"/>
    <w:rsid w:val="00BA78A9"/>
    <w:rsid w:val="00BC30AE"/>
    <w:rsid w:val="00C063DF"/>
    <w:rsid w:val="00C171C8"/>
    <w:rsid w:val="00C32B40"/>
    <w:rsid w:val="00C34C76"/>
    <w:rsid w:val="00C5646E"/>
    <w:rsid w:val="00C77F2A"/>
    <w:rsid w:val="00C84B6D"/>
    <w:rsid w:val="00CB52D0"/>
    <w:rsid w:val="00CD26EC"/>
    <w:rsid w:val="00CE0B36"/>
    <w:rsid w:val="00D01387"/>
    <w:rsid w:val="00D45820"/>
    <w:rsid w:val="00DC1949"/>
    <w:rsid w:val="00DD45DA"/>
    <w:rsid w:val="00DE0A27"/>
    <w:rsid w:val="00DE3F9A"/>
    <w:rsid w:val="00DF620F"/>
    <w:rsid w:val="00E25418"/>
    <w:rsid w:val="00E84F68"/>
    <w:rsid w:val="00EC59CA"/>
    <w:rsid w:val="00EE23ED"/>
    <w:rsid w:val="00F16B84"/>
    <w:rsid w:val="00F47A3C"/>
    <w:rsid w:val="00F661AC"/>
    <w:rsid w:val="00F73509"/>
    <w:rsid w:val="00FB7204"/>
    <w:rsid w:val="00FD6934"/>
    <w:rsid w:val="02A3046D"/>
    <w:rsid w:val="03A3FBB4"/>
    <w:rsid w:val="03F1A533"/>
    <w:rsid w:val="0496F680"/>
    <w:rsid w:val="0513F844"/>
    <w:rsid w:val="05BD0F64"/>
    <w:rsid w:val="06C9D0F3"/>
    <w:rsid w:val="096977AB"/>
    <w:rsid w:val="0A795AC2"/>
    <w:rsid w:val="0AAEE18A"/>
    <w:rsid w:val="0D5715FA"/>
    <w:rsid w:val="0EF2E65B"/>
    <w:rsid w:val="0F371E95"/>
    <w:rsid w:val="0F52E94B"/>
    <w:rsid w:val="160F6D33"/>
    <w:rsid w:val="16AF8680"/>
    <w:rsid w:val="172A9538"/>
    <w:rsid w:val="1B6F5486"/>
    <w:rsid w:val="1BF127E2"/>
    <w:rsid w:val="1CC63700"/>
    <w:rsid w:val="1D14C0EE"/>
    <w:rsid w:val="1DEFCB00"/>
    <w:rsid w:val="1E8945D9"/>
    <w:rsid w:val="20076997"/>
    <w:rsid w:val="202C758C"/>
    <w:rsid w:val="229A482F"/>
    <w:rsid w:val="258DFC7C"/>
    <w:rsid w:val="266CF36A"/>
    <w:rsid w:val="26B0E145"/>
    <w:rsid w:val="2B0A59B7"/>
    <w:rsid w:val="2E4498F6"/>
    <w:rsid w:val="2E5316CE"/>
    <w:rsid w:val="2E53883B"/>
    <w:rsid w:val="320A8051"/>
    <w:rsid w:val="338DF439"/>
    <w:rsid w:val="34C482D4"/>
    <w:rsid w:val="360E1F59"/>
    <w:rsid w:val="39A5E6A5"/>
    <w:rsid w:val="39DC5EBD"/>
    <w:rsid w:val="3DE1AC98"/>
    <w:rsid w:val="41C2CAFB"/>
    <w:rsid w:val="42865746"/>
    <w:rsid w:val="43375CE4"/>
    <w:rsid w:val="43B8DD75"/>
    <w:rsid w:val="46BD08D5"/>
    <w:rsid w:val="48AAE2EA"/>
    <w:rsid w:val="48D556EE"/>
    <w:rsid w:val="4CA5BDDF"/>
    <w:rsid w:val="4EA5A1D9"/>
    <w:rsid w:val="4EC1069B"/>
    <w:rsid w:val="53D510AC"/>
    <w:rsid w:val="54ADFA3F"/>
    <w:rsid w:val="566CA5BD"/>
    <w:rsid w:val="570CB16E"/>
    <w:rsid w:val="58606F99"/>
    <w:rsid w:val="58A20452"/>
    <w:rsid w:val="5E1040FD"/>
    <w:rsid w:val="5F032752"/>
    <w:rsid w:val="5F08ABEB"/>
    <w:rsid w:val="609EF7B3"/>
    <w:rsid w:val="61638EA8"/>
    <w:rsid w:val="622CF18B"/>
    <w:rsid w:val="6458DADC"/>
    <w:rsid w:val="64EA99E1"/>
    <w:rsid w:val="6689C3C8"/>
    <w:rsid w:val="671C1CD7"/>
    <w:rsid w:val="67314F79"/>
    <w:rsid w:val="6B351090"/>
    <w:rsid w:val="6C472117"/>
    <w:rsid w:val="6E6E46DA"/>
    <w:rsid w:val="6ED0FF36"/>
    <w:rsid w:val="6F7F84EF"/>
    <w:rsid w:val="70169A66"/>
    <w:rsid w:val="70D1A504"/>
    <w:rsid w:val="727B0633"/>
    <w:rsid w:val="784E687F"/>
    <w:rsid w:val="7B369859"/>
    <w:rsid w:val="7F342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7EBF8"/>
  <w15:chartTrackingRefBased/>
  <w15:docId w15:val="{8118404A-A60F-451D-AD25-53758BE97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C06"/>
    <w:pPr>
      <w:spacing w:before="40" w:after="0" w:line="240" w:lineRule="auto"/>
    </w:pPr>
    <w:rPr>
      <w:rFonts w:ascii="Arial" w:hAnsi="Arial" w:cs="Arial"/>
      <w:color w:val="595959" w:themeColor="text1" w:themeTint="A6"/>
      <w:kern w:val="20"/>
      <w:sz w:val="20"/>
      <w:szCs w:val="20"/>
      <w:lang w:val="en-US" w:eastAsia="ja-JP"/>
    </w:rPr>
  </w:style>
  <w:style w:type="paragraph" w:styleId="Heading1">
    <w:name w:val="heading 1"/>
    <w:basedOn w:val="ListParagraph"/>
    <w:next w:val="Normal"/>
    <w:link w:val="Heading1Char"/>
    <w:uiPriority w:val="1"/>
    <w:qFormat/>
    <w:rsid w:val="00AD2C06"/>
    <w:pPr>
      <w:numPr>
        <w:numId w:val="2"/>
      </w:numPr>
      <w:spacing w:before="360" w:after="120" w:line="288" w:lineRule="auto"/>
      <w:outlineLvl w:val="0"/>
    </w:pPr>
    <w:rPr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AD2C06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aps/>
      <w:color w:val="2F5496" w:themeColor="accent1" w:themeShade="BF"/>
      <w:sz w:val="24"/>
      <w:lang w:val="fr-FR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AD2C0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2C06"/>
    <w:rPr>
      <w:rFonts w:ascii="Arial" w:hAnsi="Arial" w:cs="Arial"/>
      <w:color w:val="595959" w:themeColor="text1" w:themeTint="A6"/>
      <w:kern w:val="20"/>
      <w:sz w:val="36"/>
      <w:szCs w:val="36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1"/>
    <w:rsid w:val="00AD2C06"/>
    <w:rPr>
      <w:rFonts w:asciiTheme="majorHAnsi" w:eastAsiaTheme="majorEastAsia" w:hAnsiTheme="majorHAnsi" w:cstheme="majorBidi"/>
      <w:caps/>
      <w:color w:val="2F5496" w:themeColor="accent1" w:themeShade="BF"/>
      <w:kern w:val="20"/>
      <w:sz w:val="24"/>
      <w:szCs w:val="20"/>
      <w:lang w:eastAsia="ja-JP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1"/>
    <w:rsid w:val="00AD2C06"/>
    <w:rPr>
      <w:rFonts w:asciiTheme="majorHAnsi" w:eastAsiaTheme="majorEastAsia" w:hAnsiTheme="majorHAnsi" w:cstheme="majorBidi"/>
      <w:b/>
      <w:bCs/>
      <w:color w:val="4472C4" w:themeColor="accent1"/>
      <w:kern w:val="20"/>
      <w:sz w:val="20"/>
      <w:szCs w:val="20"/>
      <w:lang w:val="en-US" w:eastAsia="ja-JP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AD2C06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AD2C06"/>
    <w:rPr>
      <w:rFonts w:ascii="Arial" w:hAnsi="Arial" w:cs="Arial"/>
      <w:color w:val="595959" w:themeColor="text1" w:themeTint="A6"/>
      <w:kern w:val="20"/>
      <w:sz w:val="20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AD2C06"/>
    <w:pPr>
      <w:pBdr>
        <w:top w:val="single" w:sz="4" w:space="6" w:color="8EAADB" w:themeColor="accent1" w:themeTint="99"/>
        <w:left w:val="single" w:sz="4" w:space="20" w:color="FFFFFF" w:themeColor="background1"/>
        <w:right w:val="single" w:sz="2" w:space="20" w:color="FFFFFF" w:themeColor="background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AD2C06"/>
    <w:rPr>
      <w:rFonts w:ascii="Arial" w:hAnsi="Arial" w:cs="Arial"/>
      <w:color w:val="595959" w:themeColor="text1" w:themeTint="A6"/>
      <w:kern w:val="20"/>
      <w:sz w:val="20"/>
      <w:szCs w:val="20"/>
      <w:lang w:val="en-US" w:eastAsia="ja-JP"/>
    </w:rPr>
  </w:style>
  <w:style w:type="table" w:styleId="TableGrid">
    <w:name w:val="Table Grid"/>
    <w:basedOn w:val="TableNormal"/>
    <w:uiPriority w:val="59"/>
    <w:rsid w:val="00AD2C06"/>
    <w:pPr>
      <w:spacing w:before="40" w:after="0" w:line="240" w:lineRule="auto"/>
    </w:pPr>
    <w:rPr>
      <w:color w:val="595959" w:themeColor="text1" w:themeTint="A6"/>
      <w:sz w:val="20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unhideWhenUsed/>
    <w:rsid w:val="00AD2C06"/>
  </w:style>
  <w:style w:type="paragraph" w:styleId="TOC1">
    <w:name w:val="toc 1"/>
    <w:basedOn w:val="Normal"/>
    <w:next w:val="Normal"/>
    <w:autoRedefine/>
    <w:uiPriority w:val="39"/>
    <w:unhideWhenUsed/>
    <w:qFormat/>
    <w:rsid w:val="00AD2C06"/>
    <w:pPr>
      <w:numPr>
        <w:numId w:val="1"/>
      </w:numPr>
      <w:tabs>
        <w:tab w:val="right" w:leader="underscore" w:pos="9090"/>
      </w:tabs>
    </w:pPr>
    <w:rPr>
      <w:b/>
      <w:noProof/>
      <w:color w:val="7F7F7F" w:themeColor="text1" w:themeTint="80"/>
      <w:sz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D2C06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AD2C06"/>
    <w:pPr>
      <w:ind w:left="720"/>
      <w:contextualSpacing/>
    </w:pPr>
  </w:style>
  <w:style w:type="paragraph" w:styleId="Revision">
    <w:name w:val="Revision"/>
    <w:hidden/>
    <w:uiPriority w:val="99"/>
    <w:semiHidden/>
    <w:rsid w:val="009B388A"/>
    <w:pPr>
      <w:spacing w:after="0" w:line="240" w:lineRule="auto"/>
    </w:pPr>
    <w:rPr>
      <w:rFonts w:ascii="Arial" w:hAnsi="Arial" w:cs="Arial"/>
      <w:color w:val="595959" w:themeColor="text1" w:themeTint="A6"/>
      <w:kern w:val="20"/>
      <w:sz w:val="20"/>
      <w:szCs w:val="20"/>
      <w:lang w:val="en-US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1B45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453A"/>
  </w:style>
  <w:style w:type="character" w:customStyle="1" w:styleId="CommentTextChar">
    <w:name w:val="Comment Text Char"/>
    <w:basedOn w:val="DefaultParagraphFont"/>
    <w:link w:val="CommentText"/>
    <w:uiPriority w:val="99"/>
    <w:rsid w:val="001B453A"/>
    <w:rPr>
      <w:rFonts w:ascii="Arial" w:hAnsi="Arial" w:cs="Arial"/>
      <w:color w:val="595959" w:themeColor="text1" w:themeTint="A6"/>
      <w:kern w:val="20"/>
      <w:sz w:val="20"/>
      <w:szCs w:val="20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5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53A"/>
    <w:rPr>
      <w:rFonts w:ascii="Arial" w:hAnsi="Arial" w:cs="Arial"/>
      <w:b/>
      <w:bCs/>
      <w:color w:val="595959" w:themeColor="text1" w:themeTint="A6"/>
      <w:kern w:val="20"/>
      <w:sz w:val="20"/>
      <w:szCs w:val="20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E4344"/>
    <w:rPr>
      <w:color w:val="808080"/>
    </w:rPr>
  </w:style>
  <w:style w:type="paragraph" w:customStyle="1" w:styleId="paragraph">
    <w:name w:val="paragraph"/>
    <w:basedOn w:val="Normal"/>
    <w:rsid w:val="00EC59C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kern w:val="0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EC59CA"/>
  </w:style>
  <w:style w:type="character" w:customStyle="1" w:styleId="eop">
    <w:name w:val="eop"/>
    <w:basedOn w:val="DefaultParagraphFont"/>
    <w:rsid w:val="00EC59CA"/>
  </w:style>
  <w:style w:type="character" w:styleId="Hyperlink">
    <w:name w:val="Hyperlink"/>
    <w:basedOn w:val="DefaultParagraphFont"/>
    <w:uiPriority w:val="99"/>
    <w:unhideWhenUsed/>
    <w:rsid w:val="00F47A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7A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3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00093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98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6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31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10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23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80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80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2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81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47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079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88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672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79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32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07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35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338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74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34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1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35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99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63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4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68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13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629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51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16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4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39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88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25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8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721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066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24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33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383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09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84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32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71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61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2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57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31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37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566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37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804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46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474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56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808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1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777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87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322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10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0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892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46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87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290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4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5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14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411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49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294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23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09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96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485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18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2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11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705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24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92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29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7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1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266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9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379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52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98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99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87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7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79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53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516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41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07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58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49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500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78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00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9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83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56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199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66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267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42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53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33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00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063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876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81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73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65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5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78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1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4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87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20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89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89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16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68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0889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24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62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32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C503D-8B5E-4031-BF03-9B305ABAD6B5}"/>
      </w:docPartPr>
      <w:docPartBody>
        <w:p w:rsidR="00BF41E3" w:rsidRDefault="000A0039"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1E63C61F75334911AA847A73FB667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75F1F-E5DD-4D67-B816-C615B2A7B9D8}"/>
      </w:docPartPr>
      <w:docPartBody>
        <w:p w:rsidR="002703D9" w:rsidRDefault="005F0838" w:rsidP="005F0838">
          <w:pPr>
            <w:pStyle w:val="1E63C61F75334911AA847A73FB667C72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340A5776ED4E48F3A66DE8142BC15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86BC6-FCD2-44DD-AC5F-6E6D9B7B9222}"/>
      </w:docPartPr>
      <w:docPartBody>
        <w:p w:rsidR="002703D9" w:rsidRDefault="005F0838" w:rsidP="005F0838">
          <w:pPr>
            <w:pStyle w:val="340A5776ED4E48F3A66DE8142BC1515F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D3D50158385146D2850C976F8CE77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88D94-1C38-497D-9B92-AF783379B6FC}"/>
      </w:docPartPr>
      <w:docPartBody>
        <w:p w:rsidR="002703D9" w:rsidRDefault="005F0838" w:rsidP="005F0838">
          <w:pPr>
            <w:pStyle w:val="D3D50158385146D2850C976F8CE77796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9D3B1E400C714121AAD471054C9F1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2465B-8E73-4E10-95DD-24902F857618}"/>
      </w:docPartPr>
      <w:docPartBody>
        <w:p w:rsidR="002703D9" w:rsidRDefault="005F0838" w:rsidP="005F0838">
          <w:pPr>
            <w:pStyle w:val="9D3B1E400C714121AAD471054C9F16C6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4A7408B2FA5D45CE94B473703AA5A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31082-1AE6-4067-8826-6BCEE48AEBAC}"/>
      </w:docPartPr>
      <w:docPartBody>
        <w:p w:rsidR="002703D9" w:rsidRDefault="005F0838" w:rsidP="005F0838">
          <w:pPr>
            <w:pStyle w:val="4A7408B2FA5D45CE94B473703AA5A69A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9F508588C98E40A082BA64D690A66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60A72-E98A-44BF-8E79-DAF91861A1D7}"/>
      </w:docPartPr>
      <w:docPartBody>
        <w:p w:rsidR="002703D9" w:rsidRDefault="005F0838" w:rsidP="005F0838">
          <w:pPr>
            <w:pStyle w:val="9F508588C98E40A082BA64D690A66BE7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720849ACC9E14DF6A1CAC6CAB08EB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2C34A-C8AA-4CF9-AC81-A4EB936DD64C}"/>
      </w:docPartPr>
      <w:docPartBody>
        <w:p w:rsidR="002703D9" w:rsidRDefault="005F0838" w:rsidP="005F0838">
          <w:pPr>
            <w:pStyle w:val="720849ACC9E14DF6A1CAC6CAB08EBA7F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7CD78535784A4D1EB872A81861D926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425F1-B416-4CEA-9EB1-A21F225853D4}"/>
      </w:docPartPr>
      <w:docPartBody>
        <w:p w:rsidR="002703D9" w:rsidRDefault="005F0838" w:rsidP="005F0838">
          <w:pPr>
            <w:pStyle w:val="7CD78535784A4D1EB872A81861D9265C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844B4C2A600B42FBB1BF4D3CAD9DF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8F990-56EF-4B67-98A8-F83C7CCEC62C}"/>
      </w:docPartPr>
      <w:docPartBody>
        <w:p w:rsidR="002703D9" w:rsidRDefault="005F0838" w:rsidP="005F0838">
          <w:pPr>
            <w:pStyle w:val="844B4C2A600B42FBB1BF4D3CAD9DF48E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147A7F6B5B85422BB1725199C20C9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8594D-07A7-4735-BCD8-AB0A902A713C}"/>
      </w:docPartPr>
      <w:docPartBody>
        <w:p w:rsidR="002703D9" w:rsidRDefault="005F0838" w:rsidP="005F0838">
          <w:pPr>
            <w:pStyle w:val="147A7F6B5B85422BB1725199C20C9E2D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C0F58E20A345439C9AECBC27625B1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241BB-0F08-4C0D-850A-4A25155CC441}"/>
      </w:docPartPr>
      <w:docPartBody>
        <w:p w:rsidR="002703D9" w:rsidRDefault="005F0838" w:rsidP="005F0838">
          <w:pPr>
            <w:pStyle w:val="C0F58E20A345439C9AECBC27625B1F58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69DDA79D867143F38E8A32788B40A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53BD4-5113-4399-932C-E8C0A3246866}"/>
      </w:docPartPr>
      <w:docPartBody>
        <w:p w:rsidR="002703D9" w:rsidRDefault="005F0838" w:rsidP="005F0838">
          <w:pPr>
            <w:pStyle w:val="69DDA79D867143F38E8A32788B40AD26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0197E828A6044529BF0030979BFFD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60A87-A183-460F-9064-19EC55ED6D9A}"/>
      </w:docPartPr>
      <w:docPartBody>
        <w:p w:rsidR="002703D9" w:rsidRDefault="005F0838" w:rsidP="005F0838">
          <w:pPr>
            <w:pStyle w:val="0197E828A6044529BF0030979BFFD541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9D420AD863FF42B1A79EFE70C0806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A50CB-8086-46F9-A2F9-8093FBD0ED18}"/>
      </w:docPartPr>
      <w:docPartBody>
        <w:p w:rsidR="002703D9" w:rsidRDefault="005F0838" w:rsidP="005F0838">
          <w:pPr>
            <w:pStyle w:val="9D420AD863FF42B1A79EFE70C0806BCE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DC52800222164281A02816A3C416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5CBCC-4C7F-4E5A-B4BA-CE4A84FC7CE4}"/>
      </w:docPartPr>
      <w:docPartBody>
        <w:p w:rsidR="002703D9" w:rsidRDefault="005F0838" w:rsidP="005F0838">
          <w:pPr>
            <w:pStyle w:val="DC52800222164281A02816A3C4166FF7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3796B4BB0AB24E329DFB9BD118A38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01CDA-1D1D-4FA7-BEFE-4CCA67D68BA2}"/>
      </w:docPartPr>
      <w:docPartBody>
        <w:p w:rsidR="002703D9" w:rsidRDefault="005F0838" w:rsidP="005F0838">
          <w:pPr>
            <w:pStyle w:val="3796B4BB0AB24E329DFB9BD118A38222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07A4F259C4404C5AA0313020B95F13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BB147-FCE2-49F7-8617-51EAB6CF52F6}"/>
      </w:docPartPr>
      <w:docPartBody>
        <w:p w:rsidR="002703D9" w:rsidRDefault="005F0838" w:rsidP="005F0838">
          <w:pPr>
            <w:pStyle w:val="07A4F259C4404C5AA0313020B95F13AA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1501769C0EE344F0A04F718F1C2FF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A20A7-6DE7-4E2A-B666-8E651AAA2542}"/>
      </w:docPartPr>
      <w:docPartBody>
        <w:p w:rsidR="002703D9" w:rsidRDefault="005F0838" w:rsidP="005F0838">
          <w:pPr>
            <w:pStyle w:val="1501769C0EE344F0A04F718F1C2FF1ED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18AAE9110BE7478F9CD375043DBCE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517E0-752C-48E4-AED4-D1562EE5678F}"/>
      </w:docPartPr>
      <w:docPartBody>
        <w:p w:rsidR="002703D9" w:rsidRDefault="005F0838" w:rsidP="005F0838">
          <w:pPr>
            <w:pStyle w:val="18AAE9110BE7478F9CD375043DBCEF70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C94CEC7EB9D24A37839B8043720E1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4768F-EE8A-47BC-825A-007F80CB5A79}"/>
      </w:docPartPr>
      <w:docPartBody>
        <w:p w:rsidR="002703D9" w:rsidRDefault="005F0838" w:rsidP="005F0838">
          <w:pPr>
            <w:pStyle w:val="C94CEC7EB9D24A37839B8043720E1867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F02C70B213EE46AC8E96BF76003D5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83745-3ACE-4C44-8E48-7AB4F17BBA00}"/>
      </w:docPartPr>
      <w:docPartBody>
        <w:p w:rsidR="002703D9" w:rsidRDefault="005F0838" w:rsidP="005F0838">
          <w:pPr>
            <w:pStyle w:val="F02C70B213EE46AC8E96BF76003D541A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8CBBEF666EA64B62A675B80CB3115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63482-E94F-4961-9FCA-B8235E7F0F6F}"/>
      </w:docPartPr>
      <w:docPartBody>
        <w:p w:rsidR="002703D9" w:rsidRDefault="005F0838" w:rsidP="005F0838">
          <w:pPr>
            <w:pStyle w:val="8CBBEF666EA64B62A675B80CB311503E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3B512F22A40D4DC5A2D339FD5D62F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25805-CF70-4B17-BA93-6589F264F782}"/>
      </w:docPartPr>
      <w:docPartBody>
        <w:p w:rsidR="002703D9" w:rsidRDefault="005F0838" w:rsidP="005F0838">
          <w:pPr>
            <w:pStyle w:val="3B512F22A40D4DC5A2D339FD5D62F7D2"/>
          </w:pPr>
          <w:r w:rsidRPr="002443AD">
            <w:rPr>
              <w:rStyle w:val="PlaceholderText"/>
            </w:rPr>
            <w:t>Choose an item.</w:t>
          </w:r>
        </w:p>
      </w:docPartBody>
    </w:docPart>
    <w:docPart>
      <w:docPartPr>
        <w:name w:val="5E1132C5DD964194953CEBFBE1E18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8109B-5B66-43E4-B4D6-BDC6DAF165E8}"/>
      </w:docPartPr>
      <w:docPartBody>
        <w:p w:rsidR="002703D9" w:rsidRDefault="005F0838" w:rsidP="005F0838">
          <w:pPr>
            <w:pStyle w:val="5E1132C5DD964194953CEBFBE1E18FE8"/>
          </w:pPr>
          <w:r w:rsidRPr="002443A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0039"/>
    <w:rsid w:val="000A0039"/>
    <w:rsid w:val="00134F33"/>
    <w:rsid w:val="002703D9"/>
    <w:rsid w:val="002B5AAA"/>
    <w:rsid w:val="00403645"/>
    <w:rsid w:val="004A04B6"/>
    <w:rsid w:val="005F0838"/>
    <w:rsid w:val="00917CBA"/>
    <w:rsid w:val="00BF41E3"/>
    <w:rsid w:val="00C14A9E"/>
    <w:rsid w:val="00D53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0838"/>
    <w:rPr>
      <w:color w:val="808080"/>
    </w:rPr>
  </w:style>
  <w:style w:type="paragraph" w:customStyle="1" w:styleId="1E63C61F75334911AA847A73FB667C72">
    <w:name w:val="1E63C61F75334911AA847A73FB667C72"/>
    <w:rsid w:val="005F0838"/>
    <w:rPr>
      <w:lang w:val="en-US" w:eastAsia="en-US"/>
    </w:rPr>
  </w:style>
  <w:style w:type="paragraph" w:customStyle="1" w:styleId="340A5776ED4E48F3A66DE8142BC1515F">
    <w:name w:val="340A5776ED4E48F3A66DE8142BC1515F"/>
    <w:rsid w:val="005F0838"/>
    <w:rPr>
      <w:lang w:val="en-US" w:eastAsia="en-US"/>
    </w:rPr>
  </w:style>
  <w:style w:type="paragraph" w:customStyle="1" w:styleId="D3D50158385146D2850C976F8CE77796">
    <w:name w:val="D3D50158385146D2850C976F8CE77796"/>
    <w:rsid w:val="005F0838"/>
    <w:rPr>
      <w:lang w:val="en-US" w:eastAsia="en-US"/>
    </w:rPr>
  </w:style>
  <w:style w:type="paragraph" w:customStyle="1" w:styleId="9D3B1E400C714121AAD471054C9F16C6">
    <w:name w:val="9D3B1E400C714121AAD471054C9F16C6"/>
    <w:rsid w:val="005F0838"/>
    <w:rPr>
      <w:lang w:val="en-US" w:eastAsia="en-US"/>
    </w:rPr>
  </w:style>
  <w:style w:type="paragraph" w:customStyle="1" w:styleId="4A7408B2FA5D45CE94B473703AA5A69A">
    <w:name w:val="4A7408B2FA5D45CE94B473703AA5A69A"/>
    <w:rsid w:val="005F0838"/>
    <w:rPr>
      <w:lang w:val="en-US" w:eastAsia="en-US"/>
    </w:rPr>
  </w:style>
  <w:style w:type="paragraph" w:customStyle="1" w:styleId="9F508588C98E40A082BA64D690A66BE7">
    <w:name w:val="9F508588C98E40A082BA64D690A66BE7"/>
    <w:rsid w:val="005F0838"/>
    <w:rPr>
      <w:lang w:val="en-US" w:eastAsia="en-US"/>
    </w:rPr>
  </w:style>
  <w:style w:type="paragraph" w:customStyle="1" w:styleId="720849ACC9E14DF6A1CAC6CAB08EBA7F">
    <w:name w:val="720849ACC9E14DF6A1CAC6CAB08EBA7F"/>
    <w:rsid w:val="005F0838"/>
    <w:rPr>
      <w:lang w:val="en-US" w:eastAsia="en-US"/>
    </w:rPr>
  </w:style>
  <w:style w:type="paragraph" w:customStyle="1" w:styleId="7CD78535784A4D1EB872A81861D9265C">
    <w:name w:val="7CD78535784A4D1EB872A81861D9265C"/>
    <w:rsid w:val="005F0838"/>
    <w:rPr>
      <w:lang w:val="en-US" w:eastAsia="en-US"/>
    </w:rPr>
  </w:style>
  <w:style w:type="paragraph" w:customStyle="1" w:styleId="844B4C2A600B42FBB1BF4D3CAD9DF48E">
    <w:name w:val="844B4C2A600B42FBB1BF4D3CAD9DF48E"/>
    <w:rsid w:val="005F0838"/>
    <w:rPr>
      <w:lang w:val="en-US" w:eastAsia="en-US"/>
    </w:rPr>
  </w:style>
  <w:style w:type="paragraph" w:customStyle="1" w:styleId="147A7F6B5B85422BB1725199C20C9E2D">
    <w:name w:val="147A7F6B5B85422BB1725199C20C9E2D"/>
    <w:rsid w:val="005F0838"/>
    <w:rPr>
      <w:lang w:val="en-US" w:eastAsia="en-US"/>
    </w:rPr>
  </w:style>
  <w:style w:type="paragraph" w:customStyle="1" w:styleId="C0F58E20A345439C9AECBC27625B1F58">
    <w:name w:val="C0F58E20A345439C9AECBC27625B1F58"/>
    <w:rsid w:val="005F0838"/>
    <w:rPr>
      <w:lang w:val="en-US" w:eastAsia="en-US"/>
    </w:rPr>
  </w:style>
  <w:style w:type="paragraph" w:customStyle="1" w:styleId="69DDA79D867143F38E8A32788B40AD26">
    <w:name w:val="69DDA79D867143F38E8A32788B40AD26"/>
    <w:rsid w:val="005F0838"/>
    <w:rPr>
      <w:lang w:val="en-US" w:eastAsia="en-US"/>
    </w:rPr>
  </w:style>
  <w:style w:type="paragraph" w:customStyle="1" w:styleId="0197E828A6044529BF0030979BFFD541">
    <w:name w:val="0197E828A6044529BF0030979BFFD541"/>
    <w:rsid w:val="005F0838"/>
    <w:rPr>
      <w:lang w:val="en-US" w:eastAsia="en-US"/>
    </w:rPr>
  </w:style>
  <w:style w:type="paragraph" w:customStyle="1" w:styleId="9D420AD863FF42B1A79EFE70C0806BCE">
    <w:name w:val="9D420AD863FF42B1A79EFE70C0806BCE"/>
    <w:rsid w:val="005F0838"/>
    <w:rPr>
      <w:lang w:val="en-US" w:eastAsia="en-US"/>
    </w:rPr>
  </w:style>
  <w:style w:type="paragraph" w:customStyle="1" w:styleId="DC52800222164281A02816A3C4166FF7">
    <w:name w:val="DC52800222164281A02816A3C4166FF7"/>
    <w:rsid w:val="005F0838"/>
    <w:rPr>
      <w:lang w:val="en-US" w:eastAsia="en-US"/>
    </w:rPr>
  </w:style>
  <w:style w:type="paragraph" w:customStyle="1" w:styleId="3796B4BB0AB24E329DFB9BD118A38222">
    <w:name w:val="3796B4BB0AB24E329DFB9BD118A38222"/>
    <w:rsid w:val="005F0838"/>
    <w:rPr>
      <w:lang w:val="en-US" w:eastAsia="en-US"/>
    </w:rPr>
  </w:style>
  <w:style w:type="paragraph" w:customStyle="1" w:styleId="07A4F259C4404C5AA0313020B95F13AA">
    <w:name w:val="07A4F259C4404C5AA0313020B95F13AA"/>
    <w:rsid w:val="005F0838"/>
    <w:rPr>
      <w:lang w:val="en-US" w:eastAsia="en-US"/>
    </w:rPr>
  </w:style>
  <w:style w:type="paragraph" w:customStyle="1" w:styleId="1501769C0EE344F0A04F718F1C2FF1ED">
    <w:name w:val="1501769C0EE344F0A04F718F1C2FF1ED"/>
    <w:rsid w:val="005F0838"/>
    <w:rPr>
      <w:lang w:val="en-US" w:eastAsia="en-US"/>
    </w:rPr>
  </w:style>
  <w:style w:type="paragraph" w:customStyle="1" w:styleId="18AAE9110BE7478F9CD375043DBCEF70">
    <w:name w:val="18AAE9110BE7478F9CD375043DBCEF70"/>
    <w:rsid w:val="005F0838"/>
    <w:rPr>
      <w:lang w:val="en-US" w:eastAsia="en-US"/>
    </w:rPr>
  </w:style>
  <w:style w:type="paragraph" w:customStyle="1" w:styleId="C94CEC7EB9D24A37839B8043720E1867">
    <w:name w:val="C94CEC7EB9D24A37839B8043720E1867"/>
    <w:rsid w:val="005F0838"/>
    <w:rPr>
      <w:lang w:val="en-US" w:eastAsia="en-US"/>
    </w:rPr>
  </w:style>
  <w:style w:type="paragraph" w:customStyle="1" w:styleId="F02C70B213EE46AC8E96BF76003D541A">
    <w:name w:val="F02C70B213EE46AC8E96BF76003D541A"/>
    <w:rsid w:val="005F0838"/>
    <w:rPr>
      <w:lang w:val="en-US" w:eastAsia="en-US"/>
    </w:rPr>
  </w:style>
  <w:style w:type="paragraph" w:customStyle="1" w:styleId="8CBBEF666EA64B62A675B80CB311503E">
    <w:name w:val="8CBBEF666EA64B62A675B80CB311503E"/>
    <w:rsid w:val="005F0838"/>
    <w:rPr>
      <w:lang w:val="en-US" w:eastAsia="en-US"/>
    </w:rPr>
  </w:style>
  <w:style w:type="paragraph" w:customStyle="1" w:styleId="3B512F22A40D4DC5A2D339FD5D62F7D2">
    <w:name w:val="3B512F22A40D4DC5A2D339FD5D62F7D2"/>
    <w:rsid w:val="005F0838"/>
    <w:rPr>
      <w:lang w:val="en-US" w:eastAsia="en-US"/>
    </w:rPr>
  </w:style>
  <w:style w:type="paragraph" w:customStyle="1" w:styleId="5E1132C5DD964194953CEBFBE1E18FE8">
    <w:name w:val="5E1132C5DD964194953CEBFBE1E18FE8"/>
    <w:rsid w:val="005F0838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1DAB8253917F40B4478C2448B29496" ma:contentTypeVersion="17" ma:contentTypeDescription="Create a new document." ma:contentTypeScope="" ma:versionID="a87af16e2a9caaea5828e1c9e01974d9">
  <xsd:schema xmlns:xsd="http://www.w3.org/2001/XMLSchema" xmlns:xs="http://www.w3.org/2001/XMLSchema" xmlns:p="http://schemas.microsoft.com/office/2006/metadata/properties" xmlns:ns2="96a83dfd-6bdc-4ae2-b498-666482bbdad1" xmlns:ns3="eda7ea63-28fc-4848-951d-b44251b9e69a" targetNamespace="http://schemas.microsoft.com/office/2006/metadata/properties" ma:root="true" ma:fieldsID="5867e782aa78838abc21009dfb159391" ns2:_="" ns3:_="">
    <xsd:import namespace="96a83dfd-6bdc-4ae2-b498-666482bbdad1"/>
    <xsd:import namespace="eda7ea63-28fc-4848-951d-b44251b9e6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83dfd-6bdc-4ae2-b498-666482bbda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41596e7-148f-4b38-a547-e008e3a7a8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7ea63-28fc-4848-951d-b44251b9e69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23adb2b-e446-4fd3-9318-d34128df745e}" ma:internalName="TaxCatchAll" ma:showField="CatchAllData" ma:web="eda7ea63-28fc-4848-951d-b44251b9e6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a83dfd-6bdc-4ae2-b498-666482bbdad1">
      <Terms xmlns="http://schemas.microsoft.com/office/infopath/2007/PartnerControls"/>
    </lcf76f155ced4ddcb4097134ff3c332f>
    <TaxCatchAll xmlns="eda7ea63-28fc-4848-951d-b44251b9e69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A703AE-3C62-4955-A3EE-C1B343968A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83dfd-6bdc-4ae2-b498-666482bbdad1"/>
    <ds:schemaRef ds:uri="eda7ea63-28fc-4848-951d-b44251b9e6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1ED9AD-D24A-4C60-874B-6CEDD051011F}">
  <ds:schemaRefs>
    <ds:schemaRef ds:uri="http://schemas.microsoft.com/office/2006/metadata/properties"/>
    <ds:schemaRef ds:uri="http://schemas.microsoft.com/office/infopath/2007/PartnerControls"/>
    <ds:schemaRef ds:uri="96a83dfd-6bdc-4ae2-b498-666482bbdad1"/>
    <ds:schemaRef ds:uri="eda7ea63-28fc-4848-951d-b44251b9e69a"/>
  </ds:schemaRefs>
</ds:datastoreItem>
</file>

<file path=customXml/itemProps3.xml><?xml version="1.0" encoding="utf-8"?>
<ds:datastoreItem xmlns:ds="http://schemas.openxmlformats.org/officeDocument/2006/customXml" ds:itemID="{DF5E604C-28F8-4ADC-B8D1-2B12AF841F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EF790A-DEA2-4348-9DE5-7F0567AFBA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971</Words>
  <Characters>5021</Characters>
  <Application>Microsoft Office Word</Application>
  <DocSecurity>0</DocSecurity>
  <Lines>228</Lines>
  <Paragraphs>82</Paragraphs>
  <ScaleCrop>false</ScaleCrop>
  <Company/>
  <LinksUpToDate>false</LinksUpToDate>
  <CharactersWithSpaces>5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sa Rejeb</dc:creator>
  <cp:keywords/>
  <dc:description/>
  <cp:lastModifiedBy>Laurent Auffret</cp:lastModifiedBy>
  <cp:revision>3</cp:revision>
  <dcterms:created xsi:type="dcterms:W3CDTF">2023-08-21T16:41:00Z</dcterms:created>
  <dcterms:modified xsi:type="dcterms:W3CDTF">2023-08-21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1DAB8253917F40B4478C2448B29496</vt:lpwstr>
  </property>
  <property fmtid="{D5CDD505-2E9C-101B-9397-08002B2CF9AE}" pid="3" name="Order">
    <vt:r8>77340600</vt:r8>
  </property>
  <property fmtid="{D5CDD505-2E9C-101B-9397-08002B2CF9AE}" pid="4" name="_ExtendedDescription">
    <vt:lpwstr/>
  </property>
  <property fmtid="{D5CDD505-2E9C-101B-9397-08002B2CF9AE}" pid="5" name="MediaServiceImageTags">
    <vt:lpwstr/>
  </property>
</Properties>
</file>